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23224" w14:textId="3A21A73D" w:rsidR="00A12FD3" w:rsidRPr="00B36714" w:rsidRDefault="00333E12" w:rsidP="0025278F">
      <w:pPr>
        <w:pStyle w:val="Heading1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Dr. </w:t>
      </w:r>
      <w:r w:rsidR="00A12FD3" w:rsidRPr="00B36714">
        <w:rPr>
          <w:rFonts w:ascii="Times New Roman" w:hAnsi="Times New Roman" w:cs="Times New Roman"/>
          <w:sz w:val="40"/>
          <w:szCs w:val="40"/>
        </w:rPr>
        <w:t>Aziza C. Jones</w:t>
      </w:r>
    </w:p>
    <w:p w14:paraId="1D2A5C55" w14:textId="77777777" w:rsidR="00A12FD3" w:rsidRPr="00B36714" w:rsidRDefault="00A12FD3" w:rsidP="00A12FD3">
      <w:pPr>
        <w:jc w:val="center"/>
      </w:pPr>
    </w:p>
    <w:p w14:paraId="3C984345" w14:textId="333F56B4" w:rsidR="000E0ADA" w:rsidRDefault="000E0ADA" w:rsidP="000E0ADA">
      <w:pPr>
        <w:pStyle w:val="font8"/>
        <w:jc w:val="center"/>
      </w:pPr>
      <w:r>
        <w:rPr>
          <w:rStyle w:val="color14"/>
          <w:rFonts w:eastAsiaTheme="majorEastAsia"/>
        </w:rPr>
        <w:t>4172 Grainger Hall | 975 University Ave</w:t>
      </w:r>
      <w:r>
        <w:t xml:space="preserve"> </w:t>
      </w:r>
      <w:r>
        <w:rPr>
          <w:rStyle w:val="color14"/>
          <w:rFonts w:eastAsiaTheme="majorEastAsia"/>
        </w:rPr>
        <w:t>| Madison, WI 53706</w:t>
      </w:r>
    </w:p>
    <w:p w14:paraId="6089F90F" w14:textId="634FDC1D" w:rsidR="00267B70" w:rsidRDefault="00267B70" w:rsidP="00A12FD3">
      <w:pPr>
        <w:jc w:val="center"/>
      </w:pPr>
      <w:r>
        <w:t>a</w:t>
      </w:r>
      <w:r w:rsidRPr="00267B70">
        <w:t>ziza.jones@wisc.edu</w:t>
      </w:r>
    </w:p>
    <w:p w14:paraId="0BB5EEC2" w14:textId="3FED5657" w:rsidR="00A12FD3" w:rsidRPr="00B36714" w:rsidRDefault="00267B70" w:rsidP="00A12FD3">
      <w:pPr>
        <w:jc w:val="center"/>
      </w:pPr>
      <w:r>
        <w:t>azizacjones.com</w:t>
      </w:r>
    </w:p>
    <w:p w14:paraId="2AC89431" w14:textId="46283B6A" w:rsidR="00C23713" w:rsidRPr="00B36714" w:rsidRDefault="00C23713" w:rsidP="00C23713">
      <w:pPr>
        <w:pStyle w:val="Heading1"/>
        <w:pBdr>
          <w:bottom w:val="single" w:sz="6" w:space="1" w:color="auto"/>
        </w:pBd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MPLOYMENT</w:t>
      </w:r>
    </w:p>
    <w:p w14:paraId="6BE9DF02" w14:textId="77777777" w:rsidR="00C23713" w:rsidRPr="00B36714" w:rsidRDefault="00C23713" w:rsidP="00C23713">
      <w:pPr>
        <w:pStyle w:val="Heading2"/>
        <w:rPr>
          <w:rFonts w:cs="Times New Roman"/>
        </w:rPr>
      </w:pPr>
    </w:p>
    <w:tbl>
      <w:tblPr>
        <w:tblStyle w:val="TableGridLight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4140"/>
      </w:tblGrid>
      <w:tr w:rsidR="00C23713" w:rsidRPr="00B36714" w14:paraId="5EBA3AD7" w14:textId="77777777" w:rsidTr="00A1013B">
        <w:tc>
          <w:tcPr>
            <w:tcW w:w="5305" w:type="dxa"/>
            <w:hideMark/>
          </w:tcPr>
          <w:p w14:paraId="085E68B2" w14:textId="77777777" w:rsidR="00C23713" w:rsidRPr="00B36714" w:rsidRDefault="00C23713" w:rsidP="00C23713">
            <w:pPr>
              <w:pStyle w:val="Heading2"/>
              <w:rPr>
                <w:rFonts w:cs="Times New Roman"/>
                <w:sz w:val="24"/>
                <w:szCs w:val="24"/>
              </w:rPr>
            </w:pPr>
            <w:r w:rsidRPr="00B36714">
              <w:rPr>
                <w:rFonts w:cs="Times New Roman"/>
                <w:sz w:val="24"/>
                <w:szCs w:val="24"/>
              </w:rPr>
              <w:t>University of Wisconsin – Madison | Madison, WI</w:t>
            </w:r>
          </w:p>
          <w:p w14:paraId="37FC71BA" w14:textId="77777777" w:rsidR="00C23713" w:rsidRDefault="00C23713" w:rsidP="00A1013B">
            <w:r w:rsidRPr="00B36714">
              <w:t>Wisconsin School of Business</w:t>
            </w:r>
          </w:p>
          <w:p w14:paraId="06E8778E" w14:textId="77777777" w:rsidR="00F03414" w:rsidRDefault="00F03414" w:rsidP="00A1013B">
            <w:r>
              <w:t>Assistant Marketing Professor</w:t>
            </w:r>
          </w:p>
          <w:p w14:paraId="40A39933" w14:textId="77777777" w:rsidR="00E11927" w:rsidRPr="00E11927" w:rsidRDefault="00E11927" w:rsidP="00E11927">
            <w:r w:rsidRPr="00E11927">
              <w:t xml:space="preserve">Jeffrey J. </w:t>
            </w:r>
            <w:proofErr w:type="spellStart"/>
            <w:r w:rsidRPr="00E11927">
              <w:t>Diermeier</w:t>
            </w:r>
            <w:proofErr w:type="spellEnd"/>
            <w:r w:rsidRPr="00E11927">
              <w:t xml:space="preserve"> Faculty Fellow </w:t>
            </w:r>
          </w:p>
          <w:p w14:paraId="462DE02A" w14:textId="2030B04F" w:rsidR="00E11927" w:rsidRPr="00B36714" w:rsidRDefault="00E11927" w:rsidP="00A1013B"/>
        </w:tc>
        <w:tc>
          <w:tcPr>
            <w:tcW w:w="4140" w:type="dxa"/>
            <w:hideMark/>
          </w:tcPr>
          <w:p w14:paraId="68FD768F" w14:textId="76776ECE" w:rsidR="00C23713" w:rsidRPr="00B36714" w:rsidRDefault="00E76B8A" w:rsidP="00A1013B">
            <w:pPr>
              <w:jc w:val="right"/>
            </w:pPr>
            <w:r>
              <w:t>June 2021-Present</w:t>
            </w:r>
          </w:p>
        </w:tc>
      </w:tr>
    </w:tbl>
    <w:p w14:paraId="5D953E33" w14:textId="4763B299" w:rsidR="00A12FD3" w:rsidRPr="00B36714" w:rsidRDefault="00A12FD3" w:rsidP="00A12FD3">
      <w:pPr>
        <w:pStyle w:val="Heading1"/>
        <w:pBdr>
          <w:bottom w:val="single" w:sz="6" w:space="1" w:color="auto"/>
        </w:pBd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EDUCATION</w:t>
      </w:r>
    </w:p>
    <w:p w14:paraId="41800D6F" w14:textId="77777777" w:rsidR="00A12FD3" w:rsidRPr="00B36714" w:rsidRDefault="00A12FD3" w:rsidP="00A12FD3">
      <w:pPr>
        <w:pStyle w:val="Heading2"/>
        <w:rPr>
          <w:rFonts w:cs="Times New Roman"/>
        </w:rPr>
      </w:pPr>
    </w:p>
    <w:tbl>
      <w:tblPr>
        <w:tblStyle w:val="TableGridLight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4140"/>
      </w:tblGrid>
      <w:tr w:rsidR="0004646B" w:rsidRPr="00B36714" w14:paraId="7D936540" w14:textId="77777777" w:rsidTr="0004646B">
        <w:tc>
          <w:tcPr>
            <w:tcW w:w="5305" w:type="dxa"/>
            <w:hideMark/>
          </w:tcPr>
          <w:p w14:paraId="50613DE2" w14:textId="569E19C4" w:rsidR="0004646B" w:rsidRPr="00B36714" w:rsidRDefault="0004646B" w:rsidP="0004646B">
            <w:pPr>
              <w:pStyle w:val="Heading2"/>
              <w:rPr>
                <w:rFonts w:cs="Times New Roman"/>
                <w:sz w:val="24"/>
                <w:szCs w:val="24"/>
              </w:rPr>
            </w:pPr>
            <w:r w:rsidRPr="00B36714">
              <w:rPr>
                <w:rFonts w:cs="Times New Roman"/>
                <w:sz w:val="24"/>
                <w:szCs w:val="24"/>
              </w:rPr>
              <w:t xml:space="preserve">Rutgers University | Newark, NJ                                                                   </w:t>
            </w:r>
          </w:p>
          <w:p w14:paraId="3D8FF685" w14:textId="77777777" w:rsidR="0004646B" w:rsidRPr="00B36714" w:rsidRDefault="0004646B" w:rsidP="0004646B">
            <w:r w:rsidRPr="00B36714">
              <w:t>Rutgers Business School</w:t>
            </w:r>
          </w:p>
          <w:p w14:paraId="1E2E283D" w14:textId="6BD79D3D" w:rsidR="0004646B" w:rsidRDefault="0004646B" w:rsidP="0004646B">
            <w:r w:rsidRPr="00B36714">
              <w:t xml:space="preserve">Ph.D. </w:t>
            </w:r>
            <w:r w:rsidR="00A45F81">
              <w:t xml:space="preserve">in </w:t>
            </w:r>
            <w:r w:rsidRPr="00B36714">
              <w:t xml:space="preserve">Marketing </w:t>
            </w:r>
          </w:p>
          <w:p w14:paraId="35705D42" w14:textId="77777777" w:rsidR="00B36714" w:rsidRPr="00B36714" w:rsidRDefault="00B36714" w:rsidP="0004646B"/>
          <w:p w14:paraId="1839B1A5" w14:textId="2D011923" w:rsidR="0004646B" w:rsidRPr="00B36714" w:rsidRDefault="0004646B" w:rsidP="0004646B"/>
        </w:tc>
        <w:tc>
          <w:tcPr>
            <w:tcW w:w="4140" w:type="dxa"/>
            <w:hideMark/>
          </w:tcPr>
          <w:p w14:paraId="10ADFB6E" w14:textId="3E365C6A" w:rsidR="0004646B" w:rsidRPr="00B36714" w:rsidRDefault="0004646B" w:rsidP="0004646B">
            <w:pPr>
              <w:jc w:val="right"/>
            </w:pPr>
            <w:r w:rsidRPr="00B36714">
              <w:t>2015-2021</w:t>
            </w:r>
          </w:p>
        </w:tc>
      </w:tr>
      <w:tr w:rsidR="0004646B" w:rsidRPr="00B36714" w14:paraId="3D765ECE" w14:textId="77777777" w:rsidTr="0004646B">
        <w:tc>
          <w:tcPr>
            <w:tcW w:w="5305" w:type="dxa"/>
          </w:tcPr>
          <w:p w14:paraId="419FB5C6" w14:textId="77777777" w:rsidR="0004646B" w:rsidRPr="00B36714" w:rsidRDefault="0004646B" w:rsidP="0004646B">
            <w:pPr>
              <w:pStyle w:val="Heading2"/>
              <w:rPr>
                <w:rFonts w:cs="Times New Roman"/>
                <w:sz w:val="24"/>
                <w:szCs w:val="24"/>
              </w:rPr>
            </w:pPr>
            <w:r w:rsidRPr="00A841CE">
              <w:rPr>
                <w:rFonts w:cs="Times New Roman"/>
                <w:sz w:val="24"/>
                <w:szCs w:val="24"/>
              </w:rPr>
              <w:t xml:space="preserve">Northwestern </w:t>
            </w:r>
            <w:r w:rsidRPr="00B36714">
              <w:rPr>
                <w:rFonts w:cs="Times New Roman"/>
                <w:sz w:val="24"/>
                <w:szCs w:val="24"/>
              </w:rPr>
              <w:t>University</w:t>
            </w:r>
            <w:r w:rsidRPr="00A841CE">
              <w:rPr>
                <w:rFonts w:cs="Times New Roman"/>
                <w:sz w:val="24"/>
                <w:szCs w:val="24"/>
              </w:rPr>
              <w:t xml:space="preserve"> | Evanston, IL</w:t>
            </w:r>
          </w:p>
          <w:p w14:paraId="4D22C921" w14:textId="77777777" w:rsidR="0004646B" w:rsidRPr="00B36714" w:rsidRDefault="0004646B" w:rsidP="0004646B">
            <w:r w:rsidRPr="00B36714">
              <w:t>Visiting Ph.D. Student</w:t>
            </w:r>
          </w:p>
          <w:p w14:paraId="75F729E7" w14:textId="6BCA5B70" w:rsidR="0004646B" w:rsidRPr="00B36714" w:rsidRDefault="0004646B" w:rsidP="0004646B"/>
        </w:tc>
        <w:tc>
          <w:tcPr>
            <w:tcW w:w="4140" w:type="dxa"/>
          </w:tcPr>
          <w:p w14:paraId="260F8BE4" w14:textId="4A55DB29" w:rsidR="0004646B" w:rsidRPr="00B36714" w:rsidRDefault="0004646B" w:rsidP="0004646B">
            <w:pPr>
              <w:jc w:val="right"/>
            </w:pPr>
            <w:r w:rsidRPr="00B36714">
              <w:t>2018</w:t>
            </w:r>
          </w:p>
        </w:tc>
      </w:tr>
      <w:tr w:rsidR="0004646B" w:rsidRPr="00B36714" w14:paraId="2CAFC806" w14:textId="77777777" w:rsidTr="0004646B">
        <w:tc>
          <w:tcPr>
            <w:tcW w:w="5305" w:type="dxa"/>
          </w:tcPr>
          <w:p w14:paraId="4DF12CCF" w14:textId="77777777" w:rsidR="0004646B" w:rsidRPr="00B36714" w:rsidRDefault="0004646B" w:rsidP="0004646B">
            <w:pPr>
              <w:pStyle w:val="Heading2"/>
              <w:rPr>
                <w:rFonts w:cs="Times New Roman"/>
                <w:sz w:val="24"/>
                <w:szCs w:val="24"/>
              </w:rPr>
            </w:pPr>
            <w:r w:rsidRPr="00B36714">
              <w:rPr>
                <w:rFonts w:cs="Times New Roman"/>
                <w:sz w:val="24"/>
                <w:szCs w:val="24"/>
              </w:rPr>
              <w:t>University of Wisconsin – Madison | Madison, WI</w:t>
            </w:r>
          </w:p>
          <w:p w14:paraId="3850D68B" w14:textId="77777777" w:rsidR="0004646B" w:rsidRPr="00B36714" w:rsidRDefault="0004646B" w:rsidP="0004646B">
            <w:r w:rsidRPr="00B36714">
              <w:t>Wisconsin School of Business</w:t>
            </w:r>
          </w:p>
          <w:p w14:paraId="4DBA6004" w14:textId="48E5653C" w:rsidR="0004646B" w:rsidRPr="00B36714" w:rsidRDefault="0004646B" w:rsidP="0004646B">
            <w:r w:rsidRPr="00B36714">
              <w:t>B.A. in Marketing, Management, and Entrepreneurship</w:t>
            </w:r>
          </w:p>
        </w:tc>
        <w:tc>
          <w:tcPr>
            <w:tcW w:w="4140" w:type="dxa"/>
          </w:tcPr>
          <w:p w14:paraId="020248CE" w14:textId="39A9EC84" w:rsidR="0004646B" w:rsidRPr="00B36714" w:rsidRDefault="0004646B" w:rsidP="0004646B">
            <w:pPr>
              <w:jc w:val="right"/>
            </w:pPr>
            <w:r w:rsidRPr="00B36714">
              <w:t>2008-2013</w:t>
            </w:r>
          </w:p>
        </w:tc>
      </w:tr>
    </w:tbl>
    <w:p w14:paraId="0DF9611A" w14:textId="77777777" w:rsidR="00F15FED" w:rsidRDefault="00F15FED" w:rsidP="00A12FD3">
      <w:pPr>
        <w:pStyle w:val="Heading1"/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0A77012A" w14:textId="3E5996C2" w:rsidR="00A12FD3" w:rsidRPr="00B36714" w:rsidRDefault="00A12FD3" w:rsidP="00A12FD3">
      <w:pPr>
        <w:pStyle w:val="Heading1"/>
        <w:pBdr>
          <w:bottom w:val="single" w:sz="6" w:space="1" w:color="auto"/>
        </w:pBd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RESEARCH INTERESTS</w:t>
      </w:r>
    </w:p>
    <w:p w14:paraId="12745525" w14:textId="53C366E8" w:rsidR="00A12FD3" w:rsidRPr="00B36714" w:rsidRDefault="00A12FD3" w:rsidP="00A12FD3"/>
    <w:p w14:paraId="3B21A4AF" w14:textId="59C73616" w:rsidR="00AE52C4" w:rsidRPr="00B36714" w:rsidRDefault="00AE52C4" w:rsidP="00AE52C4">
      <w:pPr>
        <w:rPr>
          <w:color w:val="000000"/>
        </w:rPr>
      </w:pPr>
      <w:r w:rsidRPr="00B36714">
        <w:rPr>
          <w:color w:val="000000"/>
        </w:rPr>
        <w:t xml:space="preserve">My research broadly studies </w:t>
      </w:r>
      <w:r w:rsidR="00D91F6B">
        <w:rPr>
          <w:color w:val="000000"/>
        </w:rPr>
        <w:t>status, status signaling, and reactions to perceived inequality</w:t>
      </w:r>
      <w:r w:rsidRPr="00B36714">
        <w:rPr>
          <w:color w:val="000000"/>
        </w:rPr>
        <w:t xml:space="preserve">. </w:t>
      </w:r>
    </w:p>
    <w:p w14:paraId="02E76F6A" w14:textId="77777777" w:rsidR="00A62339" w:rsidRDefault="00A62339" w:rsidP="00A62339">
      <w:pPr>
        <w:pStyle w:val="Heading1"/>
        <w:rPr>
          <w:rFonts w:ascii="Times New Roman" w:eastAsia="Times New Roman" w:hAnsi="Times New Roman" w:cs="Times New Roman"/>
        </w:rPr>
      </w:pPr>
    </w:p>
    <w:p w14:paraId="27DA830B" w14:textId="77777777" w:rsidR="00A62339" w:rsidRDefault="00A62339">
      <w:pPr>
        <w:rPr>
          <w:sz w:val="28"/>
          <w:szCs w:val="32"/>
        </w:rPr>
      </w:pPr>
      <w:r>
        <w:br w:type="page"/>
      </w:r>
    </w:p>
    <w:p w14:paraId="3071CEB6" w14:textId="03A9E59E" w:rsidR="00A12FD3" w:rsidRPr="00B36714" w:rsidRDefault="00A12FD3" w:rsidP="00A12FD3">
      <w:pPr>
        <w:pStyle w:val="Heading1"/>
        <w:pBdr>
          <w:bottom w:val="single" w:sz="6" w:space="1" w:color="auto"/>
        </w:pBdr>
        <w:rPr>
          <w:rFonts w:ascii="Times New Roman" w:eastAsia="Times New Roman" w:hAnsi="Times New Roman" w:cs="Times New Roman"/>
        </w:rPr>
      </w:pPr>
      <w:r w:rsidRPr="00B36714">
        <w:rPr>
          <w:rFonts w:ascii="Times New Roman" w:eastAsia="Times New Roman" w:hAnsi="Times New Roman" w:cs="Times New Roman"/>
        </w:rPr>
        <w:lastRenderedPageBreak/>
        <w:t>PUBLICATIONS</w:t>
      </w:r>
      <w:r w:rsidR="006D48E6" w:rsidRPr="00B36714">
        <w:rPr>
          <w:rFonts w:ascii="Times New Roman" w:eastAsia="Times New Roman" w:hAnsi="Times New Roman" w:cs="Times New Roman"/>
        </w:rPr>
        <w:t xml:space="preserve"> </w:t>
      </w:r>
    </w:p>
    <w:p w14:paraId="595DB760" w14:textId="77777777" w:rsidR="0035768B" w:rsidRPr="00B36714" w:rsidRDefault="0035768B" w:rsidP="0035768B">
      <w:pPr>
        <w:rPr>
          <w:iCs/>
        </w:rPr>
      </w:pPr>
    </w:p>
    <w:p w14:paraId="082BA1C3" w14:textId="7534A9B0" w:rsidR="009E0E89" w:rsidRPr="009E0E89" w:rsidRDefault="009E0E89" w:rsidP="009E0E89">
      <w:pPr>
        <w:rPr>
          <w:b/>
          <w:bCs/>
          <w:color w:val="000000"/>
          <w:shd w:val="clear" w:color="auto" w:fill="FFFFFF"/>
        </w:rPr>
      </w:pPr>
      <w:proofErr w:type="spellStart"/>
      <w:r>
        <w:t>Bublitz</w:t>
      </w:r>
      <w:proofErr w:type="spellEnd"/>
      <w:r>
        <w:t xml:space="preserve">, Melissa G., Jesse Catlin, </w:t>
      </w:r>
      <w:r w:rsidRPr="00041CED">
        <w:rPr>
          <w:b/>
          <w:u w:val="single"/>
        </w:rPr>
        <w:t>Aziza C. Jones</w:t>
      </w:r>
      <w:r w:rsidRPr="00087509">
        <w:rPr>
          <w:bCs/>
        </w:rPr>
        <w:t>, and</w:t>
      </w:r>
      <w:r>
        <w:rPr>
          <w:b/>
        </w:rPr>
        <w:t xml:space="preserve"> </w:t>
      </w:r>
      <w:r>
        <w:t xml:space="preserve">Lama </w:t>
      </w:r>
      <w:proofErr w:type="spellStart"/>
      <w:r>
        <w:t>Lteif</w:t>
      </w:r>
      <w:proofErr w:type="spellEnd"/>
      <w:r w:rsidRPr="00B36714">
        <w:t xml:space="preserve">, </w:t>
      </w:r>
      <w:r>
        <w:t xml:space="preserve">and Laura A. </w:t>
      </w:r>
      <w:proofErr w:type="spellStart"/>
      <w:r>
        <w:t>Peracchio</w:t>
      </w:r>
      <w:proofErr w:type="spellEnd"/>
      <w:r w:rsidRPr="00B36714">
        <w:t xml:space="preserve"> </w:t>
      </w:r>
      <w:r>
        <w:t xml:space="preserve">(2023), </w:t>
      </w:r>
      <w:r w:rsidRPr="00B36714">
        <w:t>“</w:t>
      </w:r>
      <w:r w:rsidRPr="009E0E89">
        <w:rPr>
          <w:color w:val="000000"/>
          <w:shd w:val="clear" w:color="auto" w:fill="FFFFFF"/>
        </w:rPr>
        <w:t xml:space="preserve">Plant Power: </w:t>
      </w:r>
      <w:proofErr w:type="spellStart"/>
      <w:r w:rsidRPr="009E0E89">
        <w:rPr>
          <w:color w:val="000000"/>
          <w:shd w:val="clear" w:color="auto" w:fill="FFFFFF"/>
        </w:rPr>
        <w:t>SEEDing</w:t>
      </w:r>
      <w:proofErr w:type="spellEnd"/>
      <w:r w:rsidRPr="009E0E89">
        <w:rPr>
          <w:color w:val="000000"/>
          <w:shd w:val="clear" w:color="auto" w:fill="FFFFFF"/>
        </w:rPr>
        <w:t xml:space="preserve"> our Future with Plant-Based Eating</w:t>
      </w:r>
      <w:r w:rsidRPr="00B36714">
        <w:t xml:space="preserve">.” </w:t>
      </w:r>
      <w:r w:rsidR="0068578D" w:rsidRPr="0068578D">
        <w:rPr>
          <w:i/>
        </w:rPr>
        <w:t>Forthcoming</w:t>
      </w:r>
      <w:r>
        <w:rPr>
          <w:iCs/>
        </w:rPr>
        <w:t xml:space="preserve"> at</w:t>
      </w:r>
      <w:r>
        <w:rPr>
          <w:i/>
        </w:rPr>
        <w:t xml:space="preserve"> the </w:t>
      </w:r>
      <w:r w:rsidRPr="009B4AAB">
        <w:rPr>
          <w:i/>
        </w:rPr>
        <w:t>Journal of Consumer Psychology.</w:t>
      </w:r>
      <w:r>
        <w:rPr>
          <w:i/>
        </w:rPr>
        <w:t xml:space="preserve"> </w:t>
      </w:r>
    </w:p>
    <w:p w14:paraId="116AF8F8" w14:textId="77777777" w:rsidR="009E0E89" w:rsidRDefault="009E0E89" w:rsidP="00087509"/>
    <w:p w14:paraId="197F3614" w14:textId="73E41E4A" w:rsidR="00087509" w:rsidRPr="00802541" w:rsidRDefault="00087509" w:rsidP="00087509">
      <w:pPr>
        <w:rPr>
          <w:color w:val="141414"/>
          <w:bdr w:val="none" w:sz="0" w:space="0" w:color="auto" w:frame="1"/>
        </w:rPr>
      </w:pPr>
      <w:proofErr w:type="spellStart"/>
      <w:r w:rsidRPr="009B4AAB">
        <w:t>Ukanwa</w:t>
      </w:r>
      <w:proofErr w:type="spellEnd"/>
      <w:r w:rsidRPr="009B4AAB">
        <w:rPr>
          <w:bCs/>
        </w:rPr>
        <w:t>,</w:t>
      </w:r>
      <w:r w:rsidR="00625414" w:rsidRPr="00625414">
        <w:t xml:space="preserve"> </w:t>
      </w:r>
      <w:r w:rsidR="00625414" w:rsidRPr="009B4AAB">
        <w:t>Kalinda</w:t>
      </w:r>
      <w:r w:rsidR="00625414">
        <w:t>,</w:t>
      </w:r>
      <w:r w:rsidRPr="009B4AAB">
        <w:rPr>
          <w:bCs/>
        </w:rPr>
        <w:t xml:space="preserve"> </w:t>
      </w:r>
      <w:r w:rsidRPr="00625414">
        <w:rPr>
          <w:b/>
          <w:u w:val="single"/>
        </w:rPr>
        <w:t>Aziza C. Jones</w:t>
      </w:r>
      <w:r w:rsidRPr="009B4AAB">
        <w:rPr>
          <w:bCs/>
        </w:rPr>
        <w:t>,</w:t>
      </w:r>
      <w:r w:rsidRPr="009B4AAB">
        <w:t xml:space="preserve"> and Broderick L. Turner (</w:t>
      </w:r>
      <w:r w:rsidRPr="00A44126">
        <w:rPr>
          <w:b/>
          <w:bCs/>
        </w:rPr>
        <w:t>equal authorship</w:t>
      </w:r>
      <w:r>
        <w:t>; 2022</w:t>
      </w:r>
      <w:r w:rsidRPr="009B4AAB">
        <w:t>), “</w:t>
      </w:r>
      <w:r w:rsidRPr="009F6CAB">
        <w:t xml:space="preserve">School </w:t>
      </w:r>
      <w:r>
        <w:t>C</w:t>
      </w:r>
      <w:r w:rsidRPr="009F6CAB">
        <w:t xml:space="preserve">hoice </w:t>
      </w:r>
      <w:r>
        <w:t>I</w:t>
      </w:r>
      <w:r w:rsidRPr="009F6CAB">
        <w:t xml:space="preserve">ncreases </w:t>
      </w:r>
      <w:r>
        <w:t>R</w:t>
      </w:r>
      <w:r w:rsidRPr="009F6CAB">
        <w:t xml:space="preserve">acial </w:t>
      </w:r>
      <w:r>
        <w:t>S</w:t>
      </w:r>
      <w:r w:rsidRPr="009F6CAB">
        <w:t xml:space="preserve">egregation </w:t>
      </w:r>
      <w:r>
        <w:t>E</w:t>
      </w:r>
      <w:r w:rsidRPr="009F6CAB">
        <w:t xml:space="preserve">ven </w:t>
      </w:r>
      <w:r>
        <w:t>W</w:t>
      </w:r>
      <w:r w:rsidRPr="009F6CAB">
        <w:t xml:space="preserve">hen </w:t>
      </w:r>
      <w:r>
        <w:t>P</w:t>
      </w:r>
      <w:r w:rsidRPr="009F6CAB">
        <w:t xml:space="preserve">arents do not </w:t>
      </w:r>
      <w:r>
        <w:t>C</w:t>
      </w:r>
      <w:r w:rsidRPr="009F6CAB">
        <w:t xml:space="preserve">are about </w:t>
      </w:r>
      <w:r>
        <w:t>R</w:t>
      </w:r>
      <w:r w:rsidRPr="009F6CAB">
        <w:t>ace</w:t>
      </w:r>
      <w:r w:rsidRPr="009B4AAB">
        <w:t xml:space="preserve">.” </w:t>
      </w:r>
      <w:r w:rsidRPr="006522CB">
        <w:rPr>
          <w:i/>
          <w:iCs/>
          <w:color w:val="141414"/>
          <w:bdr w:val="none" w:sz="0" w:space="0" w:color="auto" w:frame="1"/>
        </w:rPr>
        <w:t>Proceedings of the National Academy of Sciences of the United States of America</w:t>
      </w:r>
      <w:r w:rsidR="00802541">
        <w:rPr>
          <w:i/>
          <w:iCs/>
          <w:color w:val="141414"/>
          <w:bdr w:val="none" w:sz="0" w:space="0" w:color="auto" w:frame="1"/>
        </w:rPr>
        <w:t>,</w:t>
      </w:r>
      <w:r w:rsidR="00802541" w:rsidRPr="00802541">
        <w:rPr>
          <w:i/>
          <w:iCs/>
          <w:color w:val="141414"/>
          <w:bdr w:val="none" w:sz="0" w:space="0" w:color="auto" w:frame="1"/>
        </w:rPr>
        <w:t> </w:t>
      </w:r>
      <w:r w:rsidR="00802541" w:rsidRPr="00802541">
        <w:rPr>
          <w:color w:val="141414"/>
          <w:bdr w:val="none" w:sz="0" w:space="0" w:color="auto" w:frame="1"/>
        </w:rPr>
        <w:t>119 (35) e2117979119</w:t>
      </w:r>
      <w:r w:rsidR="00802541" w:rsidRPr="00802541">
        <w:rPr>
          <w:i/>
          <w:iCs/>
          <w:color w:val="141414"/>
          <w:bdr w:val="none" w:sz="0" w:space="0" w:color="auto" w:frame="1"/>
        </w:rPr>
        <w:t>. </w:t>
      </w:r>
    </w:p>
    <w:p w14:paraId="50A6F6DE" w14:textId="3059906B" w:rsidR="00087509" w:rsidRDefault="00087509" w:rsidP="00087509">
      <w:pPr>
        <w:rPr>
          <w:color w:val="141414"/>
        </w:rPr>
      </w:pPr>
    </w:p>
    <w:p w14:paraId="446C9AEF" w14:textId="77777777" w:rsidR="00087509" w:rsidRDefault="00087509" w:rsidP="00087509">
      <w:proofErr w:type="spellStart"/>
      <w:r w:rsidRPr="00BF0D5D">
        <w:t>Ordabayeva</w:t>
      </w:r>
      <w:proofErr w:type="spellEnd"/>
      <w:r w:rsidRPr="00BF0D5D">
        <w:t xml:space="preserve">, </w:t>
      </w:r>
      <w:proofErr w:type="spellStart"/>
      <w:r w:rsidRPr="00BF0D5D">
        <w:t>Nailya</w:t>
      </w:r>
      <w:proofErr w:type="spellEnd"/>
      <w:r w:rsidRPr="00BF0D5D">
        <w:t xml:space="preserve">, Monika </w:t>
      </w:r>
      <w:proofErr w:type="spellStart"/>
      <w:r w:rsidRPr="00BF0D5D">
        <w:t>Lisjak</w:t>
      </w:r>
      <w:proofErr w:type="spellEnd"/>
      <w:r w:rsidRPr="00BF0D5D">
        <w:t xml:space="preserve">, and </w:t>
      </w:r>
      <w:r w:rsidRPr="00625414">
        <w:rPr>
          <w:b/>
          <w:bCs/>
          <w:u w:val="single"/>
        </w:rPr>
        <w:t>Aziza C. Jones</w:t>
      </w:r>
      <w:r w:rsidRPr="00BF0D5D">
        <w:t xml:space="preserve"> (2021), “How Social Perceptions Influence Consumption for Self, for Others, and Within the Broader System.” </w:t>
      </w:r>
      <w:r w:rsidRPr="00A70B95">
        <w:rPr>
          <w:i/>
          <w:iCs/>
        </w:rPr>
        <w:t>Current Opinion in Psychology, </w:t>
      </w:r>
      <w:r w:rsidRPr="00A70B95">
        <w:t>43 (February), 30-35</w:t>
      </w:r>
      <w:r>
        <w:t>.</w:t>
      </w:r>
    </w:p>
    <w:p w14:paraId="770636AE" w14:textId="77777777" w:rsidR="00087509" w:rsidRPr="006522CB" w:rsidRDefault="00087509" w:rsidP="00087509"/>
    <w:p w14:paraId="5C06461C" w14:textId="6B5F587B" w:rsidR="00A23677" w:rsidRDefault="00A12FD3">
      <w:r w:rsidRPr="00625414">
        <w:rPr>
          <w:b/>
          <w:bCs/>
          <w:u w:val="single"/>
        </w:rPr>
        <w:t>Jones, Aziza C.</w:t>
      </w:r>
      <w:r w:rsidRPr="00B36714">
        <w:t xml:space="preserve">, Kristina M. Durante and </w:t>
      </w:r>
      <w:proofErr w:type="spellStart"/>
      <w:r w:rsidRPr="00B36714">
        <w:t>Vladas</w:t>
      </w:r>
      <w:proofErr w:type="spellEnd"/>
      <w:r w:rsidRPr="00B36714">
        <w:t xml:space="preserve"> </w:t>
      </w:r>
      <w:proofErr w:type="spellStart"/>
      <w:r w:rsidRPr="00B36714">
        <w:t>Griskevicius</w:t>
      </w:r>
      <w:proofErr w:type="spellEnd"/>
      <w:r w:rsidRPr="00B36714">
        <w:t xml:space="preserve"> (2019), “An Evolutionary Approach to Identity Research,” in </w:t>
      </w:r>
      <w:r w:rsidRPr="00B36714">
        <w:rPr>
          <w:i/>
          <w:iCs/>
        </w:rPr>
        <w:t>The Handbook of Research on Identity Theory in Marketing</w:t>
      </w:r>
      <w:r w:rsidRPr="00B36714">
        <w:t>, ed. Americus Reed II and Mark Forehand, Cheltenham, UK and Northampton, MA, USA: Edward Elgar Publishing, pp. 57-71.</w:t>
      </w:r>
    </w:p>
    <w:p w14:paraId="43D268C2" w14:textId="77777777" w:rsidR="00F03414" w:rsidRPr="005D5EE7" w:rsidRDefault="00F03414"/>
    <w:p w14:paraId="4F3D08C5" w14:textId="2DA618C3" w:rsidR="00674590" w:rsidRPr="00B36714" w:rsidRDefault="000B0200" w:rsidP="00674590">
      <w:pPr>
        <w:pStyle w:val="Heading1"/>
        <w:pBdr>
          <w:bottom w:val="single" w:sz="6" w:space="1" w:color="auto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ORKING PAPERS</w:t>
      </w:r>
    </w:p>
    <w:p w14:paraId="73863D4A" w14:textId="77777777" w:rsidR="00674590" w:rsidRPr="00B36714" w:rsidRDefault="00674590" w:rsidP="00674590">
      <w:pPr>
        <w:pStyle w:val="NoSpacing"/>
        <w:rPr>
          <w:i/>
        </w:rPr>
      </w:pPr>
    </w:p>
    <w:p w14:paraId="1AF2D840" w14:textId="495C9FC4" w:rsidR="00A440DE" w:rsidRPr="00A440DE" w:rsidRDefault="00A440DE" w:rsidP="00A440DE">
      <w:r w:rsidRPr="00A440DE">
        <w:rPr>
          <w:b/>
          <w:bCs/>
          <w:u w:val="single"/>
        </w:rPr>
        <w:t>Jones, Aziza C.,</w:t>
      </w:r>
      <w:r w:rsidRPr="00A440DE">
        <w:rPr>
          <w:b/>
          <w:bCs/>
        </w:rPr>
        <w:t xml:space="preserve"> </w:t>
      </w:r>
      <w:r w:rsidRPr="00A440DE">
        <w:t xml:space="preserve">Aparna </w:t>
      </w:r>
      <w:proofErr w:type="spellStart"/>
      <w:r w:rsidRPr="00A440DE">
        <w:t>Labroo</w:t>
      </w:r>
      <w:proofErr w:type="spellEnd"/>
      <w:r w:rsidR="00FF607C">
        <w:t>,</w:t>
      </w:r>
      <w:r w:rsidRPr="00A440DE">
        <w:t xml:space="preserve"> and Kristina M. Durante, “Self-Control as a Signal of Wealth,” </w:t>
      </w:r>
      <w:r w:rsidRPr="00A440DE">
        <w:rPr>
          <w:i/>
          <w:iCs/>
        </w:rPr>
        <w:t>Under review at the Journal of Personality and Social Psychology</w:t>
      </w:r>
      <w:r w:rsidRPr="00A440DE">
        <w:t>. *This paper is essay 1 of my dissertation.</w:t>
      </w:r>
    </w:p>
    <w:p w14:paraId="48241A86" w14:textId="77777777" w:rsidR="000B13A9" w:rsidRPr="00BA467B" w:rsidRDefault="000B13A9" w:rsidP="000B13A9">
      <w:pPr>
        <w:pStyle w:val="NormalWeb"/>
        <w:rPr>
          <w:i/>
          <w:iCs/>
        </w:rPr>
      </w:pPr>
      <w:r w:rsidRPr="00107C8B">
        <w:rPr>
          <w:b/>
          <w:u w:val="single"/>
        </w:rPr>
        <w:t>Jones, Aziza C.,</w:t>
      </w:r>
      <w:r w:rsidRPr="009B4AAB">
        <w:rPr>
          <w:b/>
        </w:rPr>
        <w:t xml:space="preserve"> </w:t>
      </w:r>
      <w:proofErr w:type="spellStart"/>
      <w:r w:rsidRPr="009B4AAB">
        <w:rPr>
          <w:bCs/>
        </w:rPr>
        <w:t>Nailya</w:t>
      </w:r>
      <w:proofErr w:type="spellEnd"/>
      <w:r w:rsidRPr="009B4AAB">
        <w:rPr>
          <w:bCs/>
        </w:rPr>
        <w:t xml:space="preserve"> </w:t>
      </w:r>
      <w:proofErr w:type="spellStart"/>
      <w:r w:rsidRPr="009B4AAB">
        <w:rPr>
          <w:bCs/>
        </w:rPr>
        <w:t>Ordabayeva</w:t>
      </w:r>
      <w:proofErr w:type="spellEnd"/>
      <w:r w:rsidRPr="009B4AAB">
        <w:rPr>
          <w:bCs/>
        </w:rPr>
        <w:t xml:space="preserve">, and Rajiv </w:t>
      </w:r>
      <w:r w:rsidRPr="009B4AAB">
        <w:t>Vaidyanathan</w:t>
      </w:r>
      <w:r w:rsidRPr="009B4AAB">
        <w:rPr>
          <w:bCs/>
        </w:rPr>
        <w:t>, “</w:t>
      </w:r>
      <w:r w:rsidRPr="009B4AAB">
        <w:t xml:space="preserve">How Perceived Wealth Influences Charitable Giving Requests.” </w:t>
      </w:r>
      <w:r w:rsidRPr="009B4AAB">
        <w:rPr>
          <w:i/>
          <w:iCs/>
        </w:rPr>
        <w:t>Four studies completed and manuscript in progress. Targeting the Journal of Consumer Research.</w:t>
      </w:r>
    </w:p>
    <w:p w14:paraId="1197B3D1" w14:textId="7002A5FE" w:rsidR="007418B2" w:rsidRDefault="007418B2" w:rsidP="007418B2">
      <w:r w:rsidRPr="007418B2">
        <w:t xml:space="preserve">De La Rosa, Wendy,…, </w:t>
      </w:r>
      <w:r w:rsidRPr="007418B2">
        <w:rPr>
          <w:b/>
          <w:bCs/>
          <w:u w:val="single"/>
        </w:rPr>
        <w:t>Aziza C. Jones</w:t>
      </w:r>
      <w:r w:rsidRPr="007418B2">
        <w:rPr>
          <w:u w:val="single"/>
        </w:rPr>
        <w:t>,</w:t>
      </w:r>
      <w:r w:rsidRPr="007418B2">
        <w:t xml:space="preserve">..., “Tax Claims and Status.” Study completed. Targeting the </w:t>
      </w:r>
      <w:r w:rsidRPr="007418B2">
        <w:rPr>
          <w:i/>
          <w:iCs/>
        </w:rPr>
        <w:t>Proceedings of the National Academy of Sciences of the United States of America</w:t>
      </w:r>
      <w:r w:rsidRPr="007418B2">
        <w:t>.</w:t>
      </w:r>
    </w:p>
    <w:p w14:paraId="28FE13DD" w14:textId="30028052" w:rsidR="00674590" w:rsidRPr="00B36714" w:rsidRDefault="00674590" w:rsidP="00674590">
      <w:pPr>
        <w:pStyle w:val="Heading1"/>
        <w:pBdr>
          <w:bottom w:val="single" w:sz="6" w:space="1" w:color="auto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ORK IN PROGRESS</w:t>
      </w:r>
    </w:p>
    <w:p w14:paraId="5B0097DE" w14:textId="77777777" w:rsidR="000B13A9" w:rsidRDefault="000B13A9" w:rsidP="00D57A90">
      <w:pPr>
        <w:rPr>
          <w:b/>
          <w:u w:val="single"/>
        </w:rPr>
      </w:pPr>
    </w:p>
    <w:p w14:paraId="33B0734E" w14:textId="77777777" w:rsidR="007418B2" w:rsidRPr="007418B2" w:rsidRDefault="007418B2" w:rsidP="007418B2">
      <w:r w:rsidRPr="007418B2">
        <w:rPr>
          <w:b/>
          <w:bCs/>
          <w:u w:val="single"/>
        </w:rPr>
        <w:t>Jones, Aziza C.</w:t>
      </w:r>
      <w:r w:rsidRPr="007418B2">
        <w:t> and Broderick L. Turner (equal authorship), “Status and Social Mobility.” One study completed.</w:t>
      </w:r>
    </w:p>
    <w:p w14:paraId="13443EE5" w14:textId="77777777" w:rsidR="007418B2" w:rsidRPr="007418B2" w:rsidRDefault="007418B2" w:rsidP="007418B2">
      <w:r w:rsidRPr="007418B2">
        <w:t>​</w:t>
      </w:r>
    </w:p>
    <w:p w14:paraId="3C2D9C93" w14:textId="77777777" w:rsidR="007418B2" w:rsidRPr="007418B2" w:rsidRDefault="007418B2" w:rsidP="007418B2">
      <w:r w:rsidRPr="007418B2">
        <w:rPr>
          <w:b/>
          <w:bCs/>
          <w:u w:val="single"/>
        </w:rPr>
        <w:t>Jones, Aziza C.</w:t>
      </w:r>
      <w:r w:rsidRPr="007418B2">
        <w:rPr>
          <w:u w:val="single"/>
        </w:rPr>
        <w:t>,</w:t>
      </w:r>
      <w:r w:rsidRPr="007418B2">
        <w:t xml:space="preserve"> and Aparna </w:t>
      </w:r>
      <w:proofErr w:type="spellStart"/>
      <w:r w:rsidRPr="007418B2">
        <w:t>Labroo</w:t>
      </w:r>
      <w:proofErr w:type="spellEnd"/>
      <w:r w:rsidRPr="007418B2">
        <w:t>, “Social Mobility and Closeness to Others.” One study completed.</w:t>
      </w:r>
    </w:p>
    <w:p w14:paraId="5A3E944D" w14:textId="77777777" w:rsidR="0040458E" w:rsidRDefault="0040458E">
      <w:pPr>
        <w:rPr>
          <w:rFonts w:eastAsiaTheme="majorEastAsia"/>
          <w:sz w:val="28"/>
          <w:szCs w:val="32"/>
        </w:rPr>
      </w:pPr>
      <w:r>
        <w:br w:type="page"/>
      </w:r>
    </w:p>
    <w:p w14:paraId="5D35B57D" w14:textId="15AAF325" w:rsidR="00BE2ABD" w:rsidRPr="00B36714" w:rsidRDefault="00BE2ABD" w:rsidP="00BE2ABD">
      <w:pPr>
        <w:pStyle w:val="Heading1"/>
        <w:pBdr>
          <w:bottom w:val="single" w:sz="6" w:space="1" w:color="auto"/>
        </w:pBdr>
        <w:contextualSpacing/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AWARDS AND HONORS</w:t>
      </w:r>
    </w:p>
    <w:p w14:paraId="70807651" w14:textId="37F9AE06" w:rsidR="00BE2ABD" w:rsidRDefault="00BE2ABD" w:rsidP="00BE2ABD">
      <w:pPr>
        <w:contextualSpacing/>
        <w:rPr>
          <w:color w:val="000000"/>
        </w:rPr>
      </w:pPr>
    </w:p>
    <w:p w14:paraId="24213EC4" w14:textId="35166280" w:rsidR="00EC3A65" w:rsidRPr="00EC3A65" w:rsidRDefault="00EC3A65" w:rsidP="00733509">
      <w:r w:rsidRPr="00E11927">
        <w:t xml:space="preserve">Jeffrey J. </w:t>
      </w:r>
      <w:proofErr w:type="spellStart"/>
      <w:r w:rsidRPr="00E11927">
        <w:t>Diermeier</w:t>
      </w:r>
      <w:proofErr w:type="spellEnd"/>
      <w:r w:rsidRPr="00E11927">
        <w:t xml:space="preserve"> Faculty Fellow </w:t>
      </w:r>
      <w:r>
        <w:t>2022</w:t>
      </w:r>
    </w:p>
    <w:p w14:paraId="6733EC41" w14:textId="77777777" w:rsidR="00EC3A65" w:rsidRDefault="00EC3A65" w:rsidP="00733509">
      <w:pPr>
        <w:rPr>
          <w:color w:val="000000" w:themeColor="text1"/>
          <w:shd w:val="clear" w:color="auto" w:fill="FFFFFF"/>
        </w:rPr>
      </w:pPr>
    </w:p>
    <w:p w14:paraId="7956EC25" w14:textId="7E5BD5AD" w:rsidR="00A62339" w:rsidRDefault="00A62339" w:rsidP="00733509">
      <w:pPr>
        <w:rPr>
          <w:color w:val="000000" w:themeColor="text1"/>
          <w:shd w:val="clear" w:color="auto" w:fill="FFFFFF"/>
        </w:rPr>
      </w:pPr>
      <w:r>
        <w:rPr>
          <w:color w:val="000000" w:themeColor="text1"/>
          <w:shd w:val="clear" w:color="auto" w:fill="FFFFFF"/>
        </w:rPr>
        <w:t>Marketing Doctoral Student Association Teaching Excellence Award 2021</w:t>
      </w:r>
    </w:p>
    <w:p w14:paraId="3738D41A" w14:textId="77777777" w:rsidR="00A62339" w:rsidRDefault="00A62339" w:rsidP="00733509">
      <w:pPr>
        <w:rPr>
          <w:color w:val="000000" w:themeColor="text1"/>
          <w:shd w:val="clear" w:color="auto" w:fill="FFFFFF"/>
        </w:rPr>
      </w:pPr>
    </w:p>
    <w:p w14:paraId="39C25E02" w14:textId="16AE4925" w:rsidR="00733509" w:rsidRDefault="00733509" w:rsidP="00733509">
      <w:pPr>
        <w:rPr>
          <w:color w:val="000000" w:themeColor="text1"/>
          <w:shd w:val="clear" w:color="auto" w:fill="FFFFFF"/>
        </w:rPr>
      </w:pPr>
      <w:r w:rsidRPr="00733509">
        <w:rPr>
          <w:color w:val="000000" w:themeColor="text1"/>
          <w:shd w:val="clear" w:color="auto" w:fill="FFFFFF"/>
        </w:rPr>
        <w:t>Eli Jones Promising Young Scholar Research Excellence Award</w:t>
      </w:r>
      <w:r>
        <w:rPr>
          <w:color w:val="000000" w:themeColor="text1"/>
          <w:shd w:val="clear" w:color="auto" w:fill="FFFFFF"/>
        </w:rPr>
        <w:t xml:space="preserve"> 2020</w:t>
      </w:r>
    </w:p>
    <w:p w14:paraId="5DFC2BF1" w14:textId="2E2EA560" w:rsidR="00733509" w:rsidRDefault="00733509" w:rsidP="00733509">
      <w:pPr>
        <w:rPr>
          <w:color w:val="000000" w:themeColor="text1"/>
          <w:shd w:val="clear" w:color="auto" w:fill="FFFFFF"/>
        </w:rPr>
      </w:pPr>
    </w:p>
    <w:p w14:paraId="4E8B3222" w14:textId="3822BC13" w:rsidR="00733509" w:rsidRPr="00733509" w:rsidRDefault="00733509" w:rsidP="00733509">
      <w:pPr>
        <w:contextualSpacing/>
        <w:rPr>
          <w:color w:val="000000"/>
        </w:rPr>
      </w:pPr>
      <w:r w:rsidRPr="00B36714">
        <w:rPr>
          <w:color w:val="000000"/>
        </w:rPr>
        <w:t xml:space="preserve">3-Minute Thesis Competition </w:t>
      </w:r>
      <w:r>
        <w:rPr>
          <w:color w:val="000000"/>
        </w:rPr>
        <w:t>1</w:t>
      </w:r>
      <w:r w:rsidRPr="00733509">
        <w:rPr>
          <w:color w:val="000000"/>
          <w:vertAlign w:val="superscript"/>
        </w:rPr>
        <w:t>st</w:t>
      </w:r>
      <w:r>
        <w:rPr>
          <w:color w:val="000000"/>
        </w:rPr>
        <w:t xml:space="preserve"> </w:t>
      </w:r>
      <w:r w:rsidRPr="00B36714">
        <w:rPr>
          <w:color w:val="000000"/>
        </w:rPr>
        <w:t>Place Award 20</w:t>
      </w:r>
      <w:r>
        <w:rPr>
          <w:color w:val="000000"/>
        </w:rPr>
        <w:t>20</w:t>
      </w:r>
    </w:p>
    <w:p w14:paraId="49F786C2" w14:textId="77777777" w:rsidR="00733509" w:rsidRPr="00733509" w:rsidRDefault="00733509" w:rsidP="00BE2ABD">
      <w:pPr>
        <w:contextualSpacing/>
        <w:rPr>
          <w:color w:val="000000" w:themeColor="text1"/>
        </w:rPr>
      </w:pPr>
    </w:p>
    <w:p w14:paraId="0B47EF93" w14:textId="425B772B" w:rsidR="00BE2ABD" w:rsidRPr="00B36714" w:rsidRDefault="00BE2ABD" w:rsidP="00BE2ABD">
      <w:pPr>
        <w:contextualSpacing/>
        <w:rPr>
          <w:color w:val="000000"/>
        </w:rPr>
      </w:pPr>
      <w:r w:rsidRPr="00733509">
        <w:rPr>
          <w:color w:val="000000" w:themeColor="text1"/>
        </w:rPr>
        <w:t xml:space="preserve">Rutgers </w:t>
      </w:r>
      <w:r w:rsidRPr="00B36714">
        <w:rPr>
          <w:color w:val="000000"/>
        </w:rPr>
        <w:t>University Graduate School 2020 Travel Grant: $800</w:t>
      </w:r>
    </w:p>
    <w:p w14:paraId="61BE8E7A" w14:textId="77777777" w:rsidR="00BE2ABD" w:rsidRPr="00B36714" w:rsidRDefault="00BE2ABD" w:rsidP="00BE2ABD"/>
    <w:p w14:paraId="666CC160" w14:textId="77777777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3-Minute Thesis Competition 2</w:t>
      </w:r>
      <w:r w:rsidRPr="00B36714">
        <w:rPr>
          <w:color w:val="000000"/>
          <w:vertAlign w:val="superscript"/>
        </w:rPr>
        <w:t>nd</w:t>
      </w:r>
      <w:r w:rsidRPr="00B36714">
        <w:rPr>
          <w:color w:val="000000"/>
        </w:rPr>
        <w:t xml:space="preserve"> Place Award 2019</w:t>
      </w:r>
    </w:p>
    <w:p w14:paraId="75435EA8" w14:textId="77777777" w:rsidR="00BE2ABD" w:rsidRPr="00B36714" w:rsidRDefault="00BE2ABD" w:rsidP="00BE2ABD"/>
    <w:p w14:paraId="34934A9E" w14:textId="11C4A900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5</w:t>
      </w:r>
      <w:r w:rsidRPr="00B36714">
        <w:rPr>
          <w:color w:val="000000"/>
          <w:vertAlign w:val="superscript"/>
        </w:rPr>
        <w:t>th</w:t>
      </w:r>
      <w:r w:rsidRPr="00B36714">
        <w:rPr>
          <w:color w:val="000000"/>
        </w:rPr>
        <w:t xml:space="preserve"> Year Dissertation Fellowship </w:t>
      </w:r>
      <w:r w:rsidR="000F7715">
        <w:rPr>
          <w:color w:val="000000"/>
        </w:rPr>
        <w:t xml:space="preserve">Award </w:t>
      </w:r>
      <w:r w:rsidRPr="00B36714">
        <w:rPr>
          <w:color w:val="000000"/>
        </w:rPr>
        <w:t>2019: $20,000</w:t>
      </w:r>
    </w:p>
    <w:p w14:paraId="11A26558" w14:textId="77777777" w:rsidR="00BE2ABD" w:rsidRPr="00B36714" w:rsidRDefault="00BE2ABD" w:rsidP="00BE2ABD"/>
    <w:p w14:paraId="1E16A18F" w14:textId="77777777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 xml:space="preserve">American Marketing Association </w:t>
      </w:r>
      <w:proofErr w:type="spellStart"/>
      <w:r w:rsidRPr="00B36714">
        <w:rPr>
          <w:color w:val="000000"/>
        </w:rPr>
        <w:t>Sheth</w:t>
      </w:r>
      <w:proofErr w:type="spellEnd"/>
      <w:r w:rsidRPr="00B36714">
        <w:rPr>
          <w:color w:val="000000"/>
        </w:rPr>
        <w:t xml:space="preserve"> Foundation Doctoral Consortium Fellow 2019</w:t>
      </w:r>
    </w:p>
    <w:p w14:paraId="6540B474" w14:textId="77777777" w:rsidR="00BE2ABD" w:rsidRPr="00B36714" w:rsidRDefault="00BE2ABD" w:rsidP="00BE2ABD">
      <w:pPr>
        <w:contextualSpacing/>
        <w:rPr>
          <w:color w:val="000000"/>
        </w:rPr>
      </w:pPr>
    </w:p>
    <w:p w14:paraId="7E57A73F" w14:textId="77777777" w:rsidR="00BE2ABD" w:rsidRPr="00B36714" w:rsidRDefault="00BE2ABD" w:rsidP="00BE2ABD">
      <w:pPr>
        <w:rPr>
          <w:color w:val="000000" w:themeColor="text1"/>
        </w:rPr>
      </w:pPr>
      <w:r w:rsidRPr="00B36714">
        <w:rPr>
          <w:color w:val="000000" w:themeColor="text1"/>
        </w:rPr>
        <w:t>Association of Consumer Research Doctoral Consortium Fellow 2019</w:t>
      </w:r>
    </w:p>
    <w:p w14:paraId="03B80551" w14:textId="77777777" w:rsidR="00BE2ABD" w:rsidRPr="00B36714" w:rsidRDefault="00BE2ABD" w:rsidP="00BE2ABD"/>
    <w:p w14:paraId="45B0976B" w14:textId="77777777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Rutgers University Graduate School 2018 Research Grant: $500</w:t>
      </w:r>
    </w:p>
    <w:p w14:paraId="22ADB70B" w14:textId="77777777" w:rsidR="00BE2ABD" w:rsidRPr="00B36714" w:rsidRDefault="00BE2ABD" w:rsidP="00BE2ABD"/>
    <w:p w14:paraId="7D53EC4C" w14:textId="77777777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Alex </w:t>
      </w:r>
      <w:proofErr w:type="spellStart"/>
      <w:r w:rsidRPr="00B36714">
        <w:rPr>
          <w:color w:val="000000"/>
        </w:rPr>
        <w:t>Panos</w:t>
      </w:r>
      <w:proofErr w:type="spellEnd"/>
      <w:r w:rsidRPr="00B36714">
        <w:rPr>
          <w:color w:val="000000"/>
        </w:rPr>
        <w:t> Funding Recipient 2017: $2,500</w:t>
      </w:r>
    </w:p>
    <w:p w14:paraId="179D0E82" w14:textId="77777777" w:rsidR="00BE2ABD" w:rsidRPr="00B36714" w:rsidRDefault="00BE2ABD" w:rsidP="00BE2ABD"/>
    <w:p w14:paraId="7F423E1B" w14:textId="77777777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Rutgers University Dean’s Fund Ph.D. Research Assistantship 2017</w:t>
      </w:r>
    </w:p>
    <w:p w14:paraId="2B558A72" w14:textId="77777777" w:rsidR="00BE2ABD" w:rsidRPr="00B36714" w:rsidRDefault="00BE2ABD" w:rsidP="00BE2ABD"/>
    <w:p w14:paraId="0BACFBFA" w14:textId="77777777" w:rsidR="00BE2ABD" w:rsidRPr="00B36714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3-Minute Thesis Competition 2</w:t>
      </w:r>
      <w:r w:rsidRPr="00B36714">
        <w:rPr>
          <w:color w:val="000000"/>
          <w:vertAlign w:val="superscript"/>
        </w:rPr>
        <w:t>nd</w:t>
      </w:r>
      <w:r w:rsidRPr="00B36714">
        <w:rPr>
          <w:color w:val="000000"/>
        </w:rPr>
        <w:t xml:space="preserve"> Place Award 2017</w:t>
      </w:r>
    </w:p>
    <w:p w14:paraId="064B6104" w14:textId="77777777" w:rsidR="00BE2ABD" w:rsidRPr="00B36714" w:rsidRDefault="00BE2ABD" w:rsidP="00BE2ABD"/>
    <w:p w14:paraId="14D59CF7" w14:textId="77777777" w:rsidR="00BE2ABD" w:rsidRPr="00B36714" w:rsidRDefault="00BE2ABD" w:rsidP="00BE2ABD">
      <w:pPr>
        <w:rPr>
          <w:color w:val="000000" w:themeColor="text1"/>
        </w:rPr>
      </w:pPr>
      <w:r w:rsidRPr="00B36714">
        <w:rPr>
          <w:color w:val="000000" w:themeColor="text1"/>
        </w:rPr>
        <w:t>American Marketing Association Doctoral Consortium Fellow 2017</w:t>
      </w:r>
    </w:p>
    <w:p w14:paraId="61F36048" w14:textId="77777777" w:rsidR="00BE2ABD" w:rsidRPr="00B36714" w:rsidRDefault="00BE2ABD" w:rsidP="00BE2ABD">
      <w:pPr>
        <w:rPr>
          <w:color w:val="000000" w:themeColor="text1"/>
        </w:rPr>
      </w:pPr>
    </w:p>
    <w:p w14:paraId="50C19EF8" w14:textId="77777777" w:rsidR="00BE2ABD" w:rsidRPr="00B36714" w:rsidRDefault="00BE2ABD" w:rsidP="00BE2ABD">
      <w:pPr>
        <w:rPr>
          <w:color w:val="000000" w:themeColor="text1"/>
        </w:rPr>
      </w:pPr>
      <w:r w:rsidRPr="00B36714">
        <w:rPr>
          <w:color w:val="000000" w:themeColor="text1"/>
        </w:rPr>
        <w:t>Society of Consumer Psychology Doctoral Consortium Fellow 2016</w:t>
      </w:r>
    </w:p>
    <w:p w14:paraId="2EFC70C1" w14:textId="77777777" w:rsidR="00BE2ABD" w:rsidRPr="00B36714" w:rsidRDefault="00BE2ABD" w:rsidP="00BE2ABD"/>
    <w:p w14:paraId="5FA0EF77" w14:textId="77777777" w:rsidR="00D9119C" w:rsidRDefault="00BE2ABD" w:rsidP="00BE2ABD">
      <w:pPr>
        <w:contextualSpacing/>
        <w:rPr>
          <w:color w:val="000000"/>
        </w:rPr>
      </w:pPr>
      <w:r w:rsidRPr="00B36714">
        <w:rPr>
          <w:color w:val="000000"/>
        </w:rPr>
        <w:t>Rutgers Presidential Fellowship 2015: $75,000</w:t>
      </w:r>
    </w:p>
    <w:p w14:paraId="20998279" w14:textId="77777777" w:rsidR="00A33BB4" w:rsidRDefault="00A33BB4" w:rsidP="00BE2ABD">
      <w:pPr>
        <w:contextualSpacing/>
      </w:pPr>
    </w:p>
    <w:p w14:paraId="23FB87B9" w14:textId="2964B3FF" w:rsidR="00BE2ABD" w:rsidRDefault="00BE2ABD" w:rsidP="00BE2ABD">
      <w:pPr>
        <w:contextualSpacing/>
      </w:pPr>
      <w:r w:rsidRPr="00B36714">
        <w:t>Melvin and Patricia Stith New Marketing Doctoral Student Transition Grant 2014: $800</w:t>
      </w:r>
    </w:p>
    <w:p w14:paraId="175A025A" w14:textId="77777777" w:rsidR="00A62339" w:rsidRPr="00D9119C" w:rsidRDefault="00A62339" w:rsidP="00BE2ABD">
      <w:pPr>
        <w:contextualSpacing/>
        <w:rPr>
          <w:color w:val="000000"/>
        </w:rPr>
      </w:pPr>
    </w:p>
    <w:p w14:paraId="2AC19459" w14:textId="002CBA29" w:rsidR="00A12FD3" w:rsidRPr="00B36714" w:rsidRDefault="00753CF8" w:rsidP="00A12FD3">
      <w:pPr>
        <w:pStyle w:val="Heading1"/>
        <w:pBdr>
          <w:bottom w:val="single" w:sz="6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FERENCE </w:t>
      </w:r>
      <w:r w:rsidR="00A12FD3" w:rsidRPr="00B36714">
        <w:rPr>
          <w:rFonts w:ascii="Times New Roman" w:hAnsi="Times New Roman" w:cs="Times New Roman"/>
        </w:rPr>
        <w:t>PRESENTATIONS</w:t>
      </w:r>
    </w:p>
    <w:p w14:paraId="315A12FF" w14:textId="77777777" w:rsidR="002F3B3C" w:rsidRDefault="002F3B3C" w:rsidP="002A6B16">
      <w:pPr>
        <w:pStyle w:val="Heading2"/>
        <w:rPr>
          <w:rFonts w:cs="Times New Roman"/>
          <w:color w:val="000000" w:themeColor="text1"/>
          <w:sz w:val="24"/>
          <w:szCs w:val="24"/>
        </w:rPr>
      </w:pPr>
    </w:p>
    <w:p w14:paraId="6299D9B5" w14:textId="5C472B6E" w:rsidR="002A6B16" w:rsidRPr="007B59DD" w:rsidRDefault="002A6B16" w:rsidP="002A6B16">
      <w:pPr>
        <w:pStyle w:val="Heading2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 xml:space="preserve">Journal of </w:t>
      </w:r>
      <w:r w:rsidRPr="007B59DD">
        <w:rPr>
          <w:rFonts w:cs="Times New Roman"/>
          <w:color w:val="000000" w:themeColor="text1"/>
          <w:sz w:val="24"/>
          <w:szCs w:val="24"/>
        </w:rPr>
        <w:t>Public Policy &amp; Marketing, Austin, Texas, June 2022</w:t>
      </w:r>
    </w:p>
    <w:p w14:paraId="4341E42C" w14:textId="5820E4AA" w:rsidR="002A6B16" w:rsidRPr="007B59DD" w:rsidRDefault="002A6B16" w:rsidP="007B59D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7B59DD">
        <w:rPr>
          <w:rFonts w:ascii="Times New Roman" w:hAnsi="Times New Roman" w:cs="Times New Roman"/>
          <w:color w:val="000000" w:themeColor="text1"/>
          <w:shd w:val="clear" w:color="auto" w:fill="FFFFFF"/>
        </w:rPr>
        <w:t>“</w:t>
      </w:r>
      <w:r w:rsidR="007B59DD" w:rsidRPr="007B59DD">
        <w:rPr>
          <w:rFonts w:ascii="Times New Roman" w:hAnsi="Times New Roman" w:cs="Times New Roman"/>
          <w:color w:val="000000" w:themeColor="text1"/>
        </w:rPr>
        <w:t>School Choice Increases Racial Segregation Even When Parents Do Not Care About Race</w:t>
      </w:r>
      <w:r w:rsidRPr="007B59DD">
        <w:rPr>
          <w:rFonts w:ascii="Times New Roman" w:hAnsi="Times New Roman" w:cs="Times New Roman"/>
          <w:color w:val="000000" w:themeColor="text1"/>
          <w:shd w:val="clear" w:color="auto" w:fill="FFFFFF"/>
        </w:rPr>
        <w:t>.”</w:t>
      </w:r>
    </w:p>
    <w:p w14:paraId="6B5B1CC7" w14:textId="77777777" w:rsidR="002A6B16" w:rsidRDefault="002A6B16" w:rsidP="009471E1">
      <w:pPr>
        <w:pStyle w:val="Heading2"/>
        <w:rPr>
          <w:rFonts w:cs="Times New Roman"/>
          <w:color w:val="000000" w:themeColor="text1"/>
          <w:sz w:val="24"/>
          <w:szCs w:val="24"/>
        </w:rPr>
      </w:pPr>
    </w:p>
    <w:p w14:paraId="14D50BC6" w14:textId="77777777" w:rsidR="008A1525" w:rsidRPr="007B59DD" w:rsidRDefault="008A1525" w:rsidP="008A1525">
      <w:pPr>
        <w:pStyle w:val="Heading2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Brand and Product Management Center</w:t>
      </w:r>
      <w:r w:rsidRPr="007B59DD">
        <w:rPr>
          <w:rFonts w:cs="Times New Roman"/>
          <w:color w:val="000000" w:themeColor="text1"/>
          <w:sz w:val="24"/>
          <w:szCs w:val="24"/>
        </w:rPr>
        <w:t xml:space="preserve">, </w:t>
      </w:r>
      <w:r>
        <w:rPr>
          <w:rFonts w:cs="Times New Roman"/>
          <w:color w:val="000000" w:themeColor="text1"/>
          <w:sz w:val="24"/>
          <w:szCs w:val="24"/>
        </w:rPr>
        <w:t>Madison</w:t>
      </w:r>
      <w:r w:rsidRPr="007B59DD">
        <w:rPr>
          <w:rFonts w:cs="Times New Roman"/>
          <w:color w:val="000000" w:themeColor="text1"/>
          <w:sz w:val="24"/>
          <w:szCs w:val="24"/>
        </w:rPr>
        <w:t xml:space="preserve">, </w:t>
      </w:r>
      <w:r>
        <w:rPr>
          <w:rFonts w:cs="Times New Roman"/>
          <w:color w:val="000000" w:themeColor="text1"/>
          <w:sz w:val="24"/>
          <w:szCs w:val="24"/>
        </w:rPr>
        <w:t>Wisconsin</w:t>
      </w:r>
      <w:r w:rsidRPr="007B59DD">
        <w:rPr>
          <w:rFonts w:cs="Times New Roman"/>
          <w:color w:val="000000" w:themeColor="text1"/>
          <w:sz w:val="24"/>
          <w:szCs w:val="24"/>
        </w:rPr>
        <w:t xml:space="preserve">, </w:t>
      </w:r>
      <w:r>
        <w:rPr>
          <w:rFonts w:cs="Times New Roman"/>
          <w:color w:val="000000" w:themeColor="text1"/>
          <w:sz w:val="24"/>
          <w:szCs w:val="24"/>
        </w:rPr>
        <w:t>April</w:t>
      </w:r>
      <w:r w:rsidRPr="007B59DD">
        <w:rPr>
          <w:rFonts w:cs="Times New Roman"/>
          <w:color w:val="000000" w:themeColor="text1"/>
          <w:sz w:val="24"/>
          <w:szCs w:val="24"/>
        </w:rPr>
        <w:t xml:space="preserve"> 2022</w:t>
      </w:r>
    </w:p>
    <w:p w14:paraId="4C316F1D" w14:textId="77777777" w:rsidR="008A1525" w:rsidRPr="007B59DD" w:rsidRDefault="008A1525" w:rsidP="008A152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7B59DD">
        <w:rPr>
          <w:rFonts w:ascii="Times New Roman" w:hAnsi="Times New Roman" w:cs="Times New Roman"/>
          <w:color w:val="000000" w:themeColor="text1"/>
          <w:shd w:val="clear" w:color="auto" w:fill="FFFFFF"/>
        </w:rPr>
        <w:t>“</w:t>
      </w:r>
      <w:r>
        <w:rPr>
          <w:rFonts w:ascii="Times New Roman" w:hAnsi="Times New Roman" w:cs="Times New Roman"/>
          <w:color w:val="000000" w:themeColor="text1"/>
        </w:rPr>
        <w:t xml:space="preserve">Wealth and Status: </w:t>
      </w:r>
      <w:r w:rsidRPr="009A47C2">
        <w:rPr>
          <w:rFonts w:ascii="Times New Roman" w:hAnsi="Times New Roman" w:cs="Times New Roman"/>
          <w:i/>
          <w:iCs/>
          <w:color w:val="000000" w:themeColor="text1"/>
        </w:rPr>
        <w:t>What is it Good For</w:t>
      </w:r>
      <w:r>
        <w:rPr>
          <w:rFonts w:ascii="Times New Roman" w:hAnsi="Times New Roman" w:cs="Times New Roman"/>
          <w:color w:val="000000" w:themeColor="text1"/>
        </w:rPr>
        <w:t>?</w:t>
      </w:r>
      <w:r w:rsidRPr="007B59DD">
        <w:rPr>
          <w:rFonts w:ascii="Times New Roman" w:hAnsi="Times New Roman" w:cs="Times New Roman"/>
          <w:color w:val="000000" w:themeColor="text1"/>
          <w:shd w:val="clear" w:color="auto" w:fill="FFFFFF"/>
        </w:rPr>
        <w:t>”</w:t>
      </w:r>
    </w:p>
    <w:p w14:paraId="0644B4B4" w14:textId="77777777" w:rsidR="008A1525" w:rsidRPr="008A1525" w:rsidRDefault="008A1525" w:rsidP="008A1525"/>
    <w:p w14:paraId="715A873C" w14:textId="48080955" w:rsidR="009471E1" w:rsidRPr="002A6B16" w:rsidRDefault="009471E1" w:rsidP="00ED5229">
      <w:pPr>
        <w:pStyle w:val="Heading2"/>
        <w:contextualSpacing/>
        <w:rPr>
          <w:rFonts w:cs="Times New Roman"/>
          <w:color w:val="000000" w:themeColor="text1"/>
          <w:sz w:val="24"/>
          <w:szCs w:val="24"/>
        </w:rPr>
      </w:pPr>
      <w:r w:rsidRPr="002A6B16">
        <w:rPr>
          <w:rFonts w:cs="Times New Roman"/>
          <w:color w:val="000000" w:themeColor="text1"/>
          <w:sz w:val="24"/>
          <w:szCs w:val="24"/>
        </w:rPr>
        <w:t>Society of Consumer Psychology, Virtual, March 2022</w:t>
      </w:r>
    </w:p>
    <w:p w14:paraId="472EF1CE" w14:textId="7A07C838" w:rsidR="00ED5229" w:rsidRPr="00ED5229" w:rsidRDefault="009471E1" w:rsidP="00ED522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2A6B16">
        <w:rPr>
          <w:rFonts w:ascii="Times New Roman" w:hAnsi="Times New Roman" w:cs="Times New Roman"/>
          <w:color w:val="000000" w:themeColor="text1"/>
          <w:shd w:val="clear" w:color="auto" w:fill="FFFFFF"/>
        </w:rPr>
        <w:t>“</w:t>
      </w:r>
      <w:r w:rsidR="002A6B16" w:rsidRPr="002A6B16">
        <w:rPr>
          <w:rFonts w:ascii="Times New Roman" w:hAnsi="Times New Roman" w:cs="Times New Roman"/>
          <w:color w:val="000000" w:themeColor="text1"/>
          <w:shd w:val="clear" w:color="auto" w:fill="FFFFFF"/>
        </w:rPr>
        <w:t>The Effect of Donation Requests from the Wealthiest in</w:t>
      </w:r>
      <w:r w:rsidR="00071ABE">
        <w:rPr>
          <w:rStyle w:val="apple-converted-space"/>
          <w:rFonts w:ascii="Times New Roman" w:eastAsiaTheme="majorEastAsia" w:hAnsi="Times New Roman" w:cs="Times New Roman"/>
          <w:color w:val="000000" w:themeColor="text1"/>
          <w:shd w:val="clear" w:color="auto" w:fill="FFFFFF"/>
        </w:rPr>
        <w:t xml:space="preserve"> Society</w:t>
      </w:r>
      <w:r w:rsidR="002A6B16" w:rsidRPr="002A6B16">
        <w:rPr>
          <w:rStyle w:val="apple-converted-space"/>
          <w:rFonts w:ascii="Times New Roman" w:eastAsiaTheme="majorEastAsia" w:hAnsi="Times New Roman" w:cs="Times New Roman"/>
          <w:color w:val="000000" w:themeColor="text1"/>
          <w:shd w:val="clear" w:color="auto" w:fill="FFFFFF"/>
        </w:rPr>
        <w:t> </w:t>
      </w:r>
      <w:r w:rsidR="002A6B16" w:rsidRPr="002A6B16">
        <w:rPr>
          <w:rFonts w:ascii="Times New Roman" w:hAnsi="Times New Roman" w:cs="Times New Roman"/>
          <w:color w:val="000000" w:themeColor="text1"/>
          <w:shd w:val="clear" w:color="auto" w:fill="FFFFFF"/>
        </w:rPr>
        <w:t>On Generosity</w:t>
      </w:r>
      <w:r w:rsidRPr="002A6B16">
        <w:rPr>
          <w:rFonts w:ascii="Times New Roman" w:hAnsi="Times New Roman" w:cs="Times New Roman"/>
          <w:color w:val="000000" w:themeColor="text1"/>
          <w:shd w:val="clear" w:color="auto" w:fill="FFFFFF"/>
        </w:rPr>
        <w:t>.”</w:t>
      </w:r>
    </w:p>
    <w:p w14:paraId="0C000C41" w14:textId="77777777" w:rsidR="00ED5229" w:rsidRDefault="00ED5229" w:rsidP="00ED5229">
      <w:pPr>
        <w:pStyle w:val="Heading2"/>
        <w:contextualSpacing/>
        <w:rPr>
          <w:rFonts w:cs="Times New Roman"/>
          <w:sz w:val="24"/>
          <w:szCs w:val="24"/>
        </w:rPr>
      </w:pPr>
    </w:p>
    <w:p w14:paraId="52B109F8" w14:textId="69E186DF" w:rsidR="003007AD" w:rsidRPr="00C738FF" w:rsidRDefault="003007AD" w:rsidP="00ED5229">
      <w:pPr>
        <w:pStyle w:val="Heading2"/>
        <w:contextualSpacing/>
        <w:rPr>
          <w:rFonts w:cs="Times New Roman"/>
          <w:sz w:val="24"/>
          <w:szCs w:val="24"/>
        </w:rPr>
      </w:pPr>
      <w:r w:rsidRPr="002A6B16">
        <w:rPr>
          <w:rFonts w:cs="Times New Roman"/>
          <w:sz w:val="24"/>
          <w:szCs w:val="24"/>
        </w:rPr>
        <w:t>American Marketing Association</w:t>
      </w:r>
      <w:r w:rsidRPr="00C738FF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Las Vegas</w:t>
      </w:r>
      <w:r w:rsidRPr="00C738FF">
        <w:rPr>
          <w:rFonts w:cs="Times New Roman"/>
          <w:sz w:val="24"/>
          <w:szCs w:val="24"/>
        </w:rPr>
        <w:t xml:space="preserve">, </w:t>
      </w:r>
      <w:r w:rsidR="009471E1">
        <w:rPr>
          <w:rFonts w:cs="Times New Roman"/>
          <w:sz w:val="24"/>
          <w:szCs w:val="24"/>
        </w:rPr>
        <w:t>Nevada</w:t>
      </w:r>
      <w:r w:rsidRPr="00C738FF">
        <w:rPr>
          <w:rFonts w:cs="Times New Roman"/>
          <w:sz w:val="24"/>
          <w:szCs w:val="24"/>
        </w:rPr>
        <w:t>, February 20</w:t>
      </w:r>
      <w:r>
        <w:rPr>
          <w:rFonts w:cs="Times New Roman"/>
          <w:sz w:val="24"/>
          <w:szCs w:val="24"/>
        </w:rPr>
        <w:t>22</w:t>
      </w:r>
      <w:r w:rsidR="002B710A">
        <w:rPr>
          <w:rFonts w:cs="Times New Roman"/>
          <w:sz w:val="24"/>
          <w:szCs w:val="24"/>
        </w:rPr>
        <w:t xml:space="preserve"> </w:t>
      </w:r>
    </w:p>
    <w:p w14:paraId="12B9303A" w14:textId="19476AF5" w:rsidR="00E10C5C" w:rsidRPr="00C738FF" w:rsidRDefault="00E10C5C" w:rsidP="00ED522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="003007AD" w:rsidRPr="003007AD">
        <w:rPr>
          <w:rFonts w:ascii="Times New Roman" w:hAnsi="Times New Roman" w:cs="Times New Roman"/>
        </w:rPr>
        <w:t>Parents Have a Stronger Desire for Conspicuous (vs. Inconspicuous) Luxury Goods</w:t>
      </w:r>
      <w:r w:rsidRPr="003007AD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0A68CF44" w14:textId="77777777" w:rsidR="00E10C5C" w:rsidRDefault="00E10C5C" w:rsidP="00ED5229">
      <w:pPr>
        <w:pStyle w:val="Heading2"/>
        <w:contextualSpacing/>
        <w:rPr>
          <w:rFonts w:cs="Times New Roman"/>
          <w:sz w:val="24"/>
          <w:szCs w:val="24"/>
        </w:rPr>
      </w:pPr>
    </w:p>
    <w:p w14:paraId="1BC46A21" w14:textId="678CDD74" w:rsidR="009471E1" w:rsidRPr="00096F27" w:rsidRDefault="009471E1" w:rsidP="00ED5229">
      <w:pPr>
        <w:pStyle w:val="Heading2"/>
        <w:contextualSpacing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 xml:space="preserve">American Marketing </w:t>
      </w:r>
      <w:r w:rsidRPr="00096F27">
        <w:rPr>
          <w:rFonts w:cs="Times New Roman"/>
          <w:sz w:val="24"/>
          <w:szCs w:val="24"/>
        </w:rPr>
        <w:t>Association, Las Vegas, Nevada, February 2022</w:t>
      </w:r>
      <w:r w:rsidR="002B710A" w:rsidRPr="00096F27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59284044" w14:textId="2C65B904" w:rsidR="009471E1" w:rsidRPr="00096F27" w:rsidRDefault="009471E1" w:rsidP="00096F2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096F27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="00096F27" w:rsidRPr="00096F27">
        <w:rPr>
          <w:rFonts w:ascii="Times New Roman" w:hAnsi="Times New Roman" w:cs="Times New Roman"/>
        </w:rPr>
        <w:t>Self-Control as a Signal of Wealth and Status</w:t>
      </w:r>
      <w:r w:rsidRPr="00096F27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036835AC" w14:textId="77777777" w:rsidR="00E10C5C" w:rsidRDefault="00E10C5C" w:rsidP="00CE769C">
      <w:pPr>
        <w:pStyle w:val="Heading2"/>
        <w:rPr>
          <w:rFonts w:cs="Times New Roman"/>
          <w:sz w:val="24"/>
          <w:szCs w:val="24"/>
        </w:rPr>
      </w:pPr>
    </w:p>
    <w:p w14:paraId="56F41CF2" w14:textId="265AC5EF" w:rsidR="00CE769C" w:rsidRPr="00C738FF" w:rsidRDefault="00E519CE" w:rsidP="00CE769C">
      <w:pPr>
        <w:pStyle w:val="Heading2"/>
        <w:rPr>
          <w:color w:val="2F5496" w:themeColor="accent1" w:themeShade="BF"/>
          <w:sz w:val="24"/>
          <w:szCs w:val="24"/>
        </w:rPr>
      </w:pPr>
      <w:r>
        <w:rPr>
          <w:rFonts w:cs="Times New Roman"/>
          <w:sz w:val="24"/>
          <w:szCs w:val="24"/>
        </w:rPr>
        <w:t>Boston University Research Symposium</w:t>
      </w:r>
      <w:r w:rsidR="00CE769C" w:rsidRPr="00C738FF">
        <w:rPr>
          <w:rFonts w:cs="Times New Roman"/>
          <w:sz w:val="24"/>
          <w:szCs w:val="24"/>
        </w:rPr>
        <w:t xml:space="preserve">, </w:t>
      </w:r>
      <w:r w:rsidR="00CE769C">
        <w:rPr>
          <w:rFonts w:cs="Times New Roman"/>
          <w:sz w:val="24"/>
          <w:szCs w:val="24"/>
        </w:rPr>
        <w:t>Zoom</w:t>
      </w:r>
      <w:r w:rsidR="00CE769C" w:rsidRPr="00C738FF">
        <w:rPr>
          <w:rFonts w:cs="Times New Roman"/>
          <w:sz w:val="24"/>
          <w:szCs w:val="24"/>
        </w:rPr>
        <w:t xml:space="preserve">, </w:t>
      </w:r>
      <w:r w:rsidR="00CE769C">
        <w:rPr>
          <w:rFonts w:cs="Times New Roman"/>
          <w:sz w:val="24"/>
          <w:szCs w:val="24"/>
        </w:rPr>
        <w:t>November</w:t>
      </w:r>
      <w:r w:rsidR="00CE769C" w:rsidRPr="00C738FF">
        <w:rPr>
          <w:rFonts w:cs="Times New Roman"/>
          <w:sz w:val="24"/>
          <w:szCs w:val="24"/>
        </w:rPr>
        <w:t xml:space="preserve"> 2</w:t>
      </w:r>
      <w:r>
        <w:rPr>
          <w:rFonts w:cs="Times New Roman"/>
          <w:sz w:val="24"/>
          <w:szCs w:val="24"/>
        </w:rPr>
        <w:t>020</w:t>
      </w:r>
    </w:p>
    <w:p w14:paraId="124BC102" w14:textId="77777777" w:rsidR="00E519CE" w:rsidRPr="00C738FF" w:rsidRDefault="00E519CE" w:rsidP="00E519C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Pr="00C738FF">
        <w:rPr>
          <w:rFonts w:ascii="Times New Roman" w:hAnsi="Times New Roman" w:cs="Times New Roman"/>
        </w:rPr>
        <w:t>Conspicuous Self-Control: When Status Motives Lead Consumers to Signal Restraint</w:t>
      </w:r>
      <w:r w:rsidRPr="00C738FF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347A3505" w14:textId="77777777" w:rsidR="00E519CE" w:rsidRPr="00C738FF" w:rsidRDefault="00E519CE" w:rsidP="00E519CE">
      <w:pPr>
        <w:pStyle w:val="ListParagraph"/>
        <w:rPr>
          <w:rFonts w:ascii="Times New Roman" w:hAnsi="Times New Roman" w:cs="Times New Roman"/>
        </w:rPr>
      </w:pPr>
    </w:p>
    <w:p w14:paraId="52314F4B" w14:textId="77777777" w:rsidR="00E519CE" w:rsidRPr="00C738FF" w:rsidRDefault="00E519CE" w:rsidP="00E519CE">
      <w:pPr>
        <w:pStyle w:val="Heading2"/>
        <w:rPr>
          <w:color w:val="2F5496" w:themeColor="accent1" w:themeShade="BF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Association for Consumer Research, Zoom, October 2020</w:t>
      </w:r>
    </w:p>
    <w:p w14:paraId="2280ECB2" w14:textId="7F47BA1E" w:rsidR="00C52000" w:rsidRPr="00C42BE4" w:rsidRDefault="00E519CE" w:rsidP="00216D0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Pr="00C738FF">
        <w:rPr>
          <w:rFonts w:ascii="Times New Roman" w:hAnsi="Times New Roman" w:cs="Times New Roman"/>
        </w:rPr>
        <w:t>Conspicuous Self-Control: When Status Motives Lead Consumers to Signal Restraint</w:t>
      </w:r>
      <w:r w:rsidRPr="00C738FF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4DE7BFD0" w14:textId="77777777" w:rsidR="002B710A" w:rsidRDefault="002B710A" w:rsidP="00216D05">
      <w:pPr>
        <w:pStyle w:val="Heading2"/>
        <w:rPr>
          <w:rFonts w:cs="Times New Roman"/>
          <w:sz w:val="24"/>
          <w:szCs w:val="24"/>
        </w:rPr>
      </w:pPr>
    </w:p>
    <w:p w14:paraId="477ABA52" w14:textId="0E3CCF42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Luxury Bootcamp Conference, Zoom, July 2020</w:t>
      </w:r>
    </w:p>
    <w:p w14:paraId="4A4AB0E8" w14:textId="77777777" w:rsidR="00216D05" w:rsidRPr="00C738FF" w:rsidRDefault="00216D05" w:rsidP="00145C7D">
      <w:pPr>
        <w:pStyle w:val="Heading2"/>
        <w:numPr>
          <w:ilvl w:val="0"/>
          <w:numId w:val="12"/>
        </w:numPr>
        <w:rPr>
          <w:rFonts w:eastAsia="Times New Roman" w:cs="Times New Roman"/>
          <w:sz w:val="24"/>
          <w:szCs w:val="24"/>
        </w:rPr>
      </w:pPr>
      <w:r w:rsidRPr="00C738FF">
        <w:rPr>
          <w:rFonts w:eastAsia="Times New Roman" w:cs="Times New Roman"/>
          <w:sz w:val="24"/>
          <w:szCs w:val="24"/>
        </w:rPr>
        <w:t>“Conspicuous Self-Control: When Status Motives Lead Consumers to Signal Restraint.”</w:t>
      </w:r>
    </w:p>
    <w:p w14:paraId="2E719B4F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</w:p>
    <w:p w14:paraId="575FF62C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Kellogg on Designing Studies for Research Progress and Application, Zoom, June 2020</w:t>
      </w:r>
    </w:p>
    <w:p w14:paraId="51715DE4" w14:textId="0721F305" w:rsidR="00216D05" w:rsidRPr="00C738FF" w:rsidRDefault="000623DD" w:rsidP="00D4240A">
      <w:pPr>
        <w:pStyle w:val="Heading2"/>
        <w:numPr>
          <w:ilvl w:val="0"/>
          <w:numId w:val="12"/>
        </w:numPr>
        <w:rPr>
          <w:rFonts w:eastAsiaTheme="minorHAnsi" w:cs="Times New Roman"/>
          <w:sz w:val="24"/>
          <w:szCs w:val="24"/>
        </w:rPr>
      </w:pPr>
      <w:r>
        <w:rPr>
          <w:rFonts w:eastAsiaTheme="minorHAnsi" w:cs="Times New Roman"/>
          <w:sz w:val="24"/>
          <w:szCs w:val="24"/>
        </w:rPr>
        <w:t>“</w:t>
      </w:r>
      <w:r w:rsidR="00D4240A" w:rsidRPr="00C738FF">
        <w:rPr>
          <w:rFonts w:eastAsiaTheme="minorHAnsi" w:cs="Times New Roman"/>
          <w:sz w:val="24"/>
          <w:szCs w:val="24"/>
        </w:rPr>
        <w:t>How Perceived Wealth Influences Charitable Giving Requests.”</w:t>
      </w:r>
    </w:p>
    <w:p w14:paraId="046CB824" w14:textId="77777777" w:rsidR="00D4240A" w:rsidRPr="00C738FF" w:rsidRDefault="00D4240A" w:rsidP="00D4240A"/>
    <w:p w14:paraId="052BDFF4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Society of Consumer Psychology, Huntington Beach, California, March 2020</w:t>
      </w:r>
    </w:p>
    <w:p w14:paraId="7F3B4B3C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</w:rPr>
        <w:t>“Parenthood Predicts Generosity in Men.”</w:t>
      </w:r>
    </w:p>
    <w:p w14:paraId="20C23476" w14:textId="77777777" w:rsidR="00216D05" w:rsidRPr="00C738FF" w:rsidRDefault="00216D05" w:rsidP="00216D05"/>
    <w:p w14:paraId="5563497D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Society of Consumer Psychology, Huntington Beach, California, March 2020</w:t>
      </w:r>
    </w:p>
    <w:p w14:paraId="5D072A35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Pr="00C738FF">
        <w:rPr>
          <w:rFonts w:ascii="Times New Roman" w:hAnsi="Times New Roman" w:cs="Times New Roman"/>
        </w:rPr>
        <w:t>Parenthood Increases Desire for Conspicuous Luxury Goods</w:t>
      </w:r>
      <w:r w:rsidRPr="00C738FF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76EB1F5F" w14:textId="77777777" w:rsidR="00216D05" w:rsidRPr="00C738FF" w:rsidRDefault="00216D05" w:rsidP="00216D05">
      <w:pPr>
        <w:rPr>
          <w:i/>
          <w:color w:val="2F5496" w:themeColor="accent1" w:themeShade="BF"/>
        </w:rPr>
      </w:pPr>
    </w:p>
    <w:p w14:paraId="351F83D6" w14:textId="77777777" w:rsidR="00216D05" w:rsidRPr="00C738FF" w:rsidRDefault="00216D05" w:rsidP="001346D3">
      <w:pPr>
        <w:pStyle w:val="Heading2"/>
        <w:rPr>
          <w:color w:val="000000" w:themeColor="text1"/>
          <w:sz w:val="24"/>
          <w:szCs w:val="24"/>
        </w:rPr>
      </w:pPr>
      <w:r w:rsidRPr="00C738FF">
        <w:rPr>
          <w:rFonts w:cs="Times New Roman"/>
          <w:color w:val="000000" w:themeColor="text1"/>
          <w:sz w:val="24"/>
          <w:szCs w:val="24"/>
        </w:rPr>
        <w:t>Society</w:t>
      </w:r>
      <w:r w:rsidRPr="00C738FF">
        <w:rPr>
          <w:color w:val="000000" w:themeColor="text1"/>
          <w:sz w:val="24"/>
          <w:szCs w:val="24"/>
        </w:rPr>
        <w:t xml:space="preserve"> for Personality and Social Psychology, New Orleans, LA, February 2020</w:t>
      </w:r>
    </w:p>
    <w:p w14:paraId="5A896E49" w14:textId="4F303A5E" w:rsidR="00216D05" w:rsidRDefault="00216D05" w:rsidP="00216D05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hd w:val="clear" w:color="auto" w:fill="FFFFFF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Pr="00C738FF">
        <w:rPr>
          <w:rFonts w:ascii="Times New Roman" w:hAnsi="Times New Roman" w:cs="Times New Roman"/>
        </w:rPr>
        <w:t>Parenthood Increases Desire for Conspicuous Luxury Goods</w:t>
      </w:r>
      <w:r w:rsidRPr="00C738FF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2B11D495" w14:textId="77777777" w:rsidR="00753CF8" w:rsidRPr="00A62339" w:rsidRDefault="00753CF8" w:rsidP="00753CF8">
      <w:pPr>
        <w:pStyle w:val="ListParagraph"/>
        <w:rPr>
          <w:rFonts w:ascii="Times New Roman" w:hAnsi="Times New Roman" w:cs="Times New Roman"/>
          <w:color w:val="000000"/>
          <w:shd w:val="clear" w:color="auto" w:fill="FFFFFF"/>
        </w:rPr>
      </w:pPr>
    </w:p>
    <w:p w14:paraId="6558C11B" w14:textId="77777777" w:rsidR="00216D05" w:rsidRPr="00C738FF" w:rsidRDefault="00216D05" w:rsidP="001346D3">
      <w:pPr>
        <w:pStyle w:val="Heading2"/>
        <w:rPr>
          <w:color w:val="2F5496" w:themeColor="accent1" w:themeShade="BF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Association for Consumer Research, Atlanta, Georgia, October 2019</w:t>
      </w:r>
    </w:p>
    <w:p w14:paraId="18F519CE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Pr="00C738FF">
        <w:rPr>
          <w:rFonts w:ascii="Times New Roman" w:hAnsi="Times New Roman" w:cs="Times New Roman"/>
        </w:rPr>
        <w:t>Parenthood Increases Desire for Conspicuous Luxury Goods</w:t>
      </w:r>
      <w:r w:rsidRPr="00C738FF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0DEBA405" w14:textId="77777777" w:rsidR="00216D05" w:rsidRPr="00C738FF" w:rsidRDefault="00216D05" w:rsidP="00216D05"/>
    <w:p w14:paraId="23FFFF6D" w14:textId="56443DAC" w:rsidR="00216D05" w:rsidRPr="00C738FF" w:rsidRDefault="00216D05" w:rsidP="001346D3">
      <w:pPr>
        <w:pStyle w:val="Heading2"/>
        <w:rPr>
          <w:color w:val="2F5496" w:themeColor="accent1" w:themeShade="BF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 Ph</w:t>
      </w:r>
      <w:r w:rsidR="00862EEF" w:rsidRPr="00C738FF">
        <w:rPr>
          <w:rFonts w:cs="Times New Roman"/>
          <w:sz w:val="24"/>
          <w:szCs w:val="24"/>
        </w:rPr>
        <w:t>.</w:t>
      </w:r>
      <w:r w:rsidRPr="00C738FF">
        <w:rPr>
          <w:rFonts w:cs="Times New Roman"/>
          <w:sz w:val="24"/>
          <w:szCs w:val="24"/>
        </w:rPr>
        <w:t>D</w:t>
      </w:r>
      <w:r w:rsidR="00862EEF" w:rsidRPr="00C738FF">
        <w:rPr>
          <w:rFonts w:cs="Times New Roman"/>
          <w:sz w:val="24"/>
          <w:szCs w:val="24"/>
        </w:rPr>
        <w:t>.</w:t>
      </w:r>
      <w:r w:rsidRPr="00C738FF">
        <w:rPr>
          <w:rFonts w:cs="Times New Roman"/>
          <w:sz w:val="24"/>
          <w:szCs w:val="24"/>
        </w:rPr>
        <w:t xml:space="preserve"> Project – Baruch Research Symposium, New York City, April 2018</w:t>
      </w:r>
    </w:p>
    <w:p w14:paraId="2EF6C780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hd w:val="clear" w:color="auto" w:fill="FFFFFF"/>
        </w:rPr>
      </w:pPr>
      <w:r w:rsidRPr="00C738FF">
        <w:rPr>
          <w:rFonts w:ascii="Times New Roman" w:hAnsi="Times New Roman" w:cs="Times New Roman"/>
          <w:color w:val="000000"/>
          <w:shd w:val="clear" w:color="auto" w:fill="FFFFFF"/>
        </w:rPr>
        <w:t>“</w:t>
      </w:r>
      <w:r w:rsidRPr="00C738FF">
        <w:rPr>
          <w:rFonts w:ascii="Times New Roman" w:hAnsi="Times New Roman" w:cs="Times New Roman"/>
        </w:rPr>
        <w:t>Desire for Status Motivates Healthy Eating</w:t>
      </w:r>
      <w:r w:rsidRPr="00C738FF">
        <w:rPr>
          <w:rFonts w:ascii="Times New Roman" w:hAnsi="Times New Roman" w:cs="Times New Roman"/>
          <w:color w:val="000000"/>
          <w:shd w:val="clear" w:color="auto" w:fill="FFFFFF"/>
        </w:rPr>
        <w:t>.”</w:t>
      </w:r>
    </w:p>
    <w:p w14:paraId="4C50373E" w14:textId="77777777" w:rsidR="00216D05" w:rsidRPr="00C738FF" w:rsidRDefault="00216D05" w:rsidP="00216D05"/>
    <w:p w14:paraId="3C6412C6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Society of Consumer Psychology, Dallas, Texas, February 2018</w:t>
      </w:r>
    </w:p>
    <w:p w14:paraId="66311A2F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</w:rPr>
        <w:t>“Parenthood Increases Desire for Conspicuous Luxury Goods.”</w:t>
      </w:r>
    </w:p>
    <w:p w14:paraId="04C65844" w14:textId="77777777" w:rsidR="00216D05" w:rsidRPr="00C738FF" w:rsidRDefault="00216D05" w:rsidP="00216D05"/>
    <w:p w14:paraId="4834DE5A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American Marketing Association, New Orleans, Louisiana, February 2018</w:t>
      </w:r>
    </w:p>
    <w:p w14:paraId="2F42FEA2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</w:rPr>
        <w:t>“The Beauty of Symmetry: Human Beauty Standards Impact the Aesthetic Appeal of Anthropomorphized Products.”</w:t>
      </w:r>
    </w:p>
    <w:p w14:paraId="382F61D2" w14:textId="77777777" w:rsidR="00216D05" w:rsidRPr="00C738FF" w:rsidRDefault="00216D05" w:rsidP="00216D05"/>
    <w:p w14:paraId="0CC88E62" w14:textId="52843213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Ph</w:t>
      </w:r>
      <w:r w:rsidR="00862EEF" w:rsidRPr="00C738FF">
        <w:rPr>
          <w:rFonts w:cs="Times New Roman"/>
          <w:sz w:val="24"/>
          <w:szCs w:val="24"/>
        </w:rPr>
        <w:t>.</w:t>
      </w:r>
      <w:r w:rsidRPr="00C738FF">
        <w:rPr>
          <w:rFonts w:cs="Times New Roman"/>
          <w:sz w:val="24"/>
          <w:szCs w:val="24"/>
        </w:rPr>
        <w:t>D</w:t>
      </w:r>
      <w:r w:rsidR="00862EEF" w:rsidRPr="00C738FF">
        <w:rPr>
          <w:rFonts w:cs="Times New Roman"/>
          <w:sz w:val="24"/>
          <w:szCs w:val="24"/>
        </w:rPr>
        <w:t>.</w:t>
      </w:r>
      <w:r w:rsidRPr="00C738FF">
        <w:rPr>
          <w:rFonts w:cs="Times New Roman"/>
          <w:sz w:val="24"/>
          <w:szCs w:val="24"/>
        </w:rPr>
        <w:t> Project MDSA Conference, San Francisco, California, August 2017</w:t>
      </w:r>
    </w:p>
    <w:p w14:paraId="050AF7F5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</w:rPr>
        <w:t>“The Intersection Between Parenthood and Consumer Behavior.”</w:t>
      </w:r>
    </w:p>
    <w:p w14:paraId="10D727E1" w14:textId="77777777" w:rsidR="00216D05" w:rsidRPr="00C738FF" w:rsidRDefault="00216D05" w:rsidP="00216D05"/>
    <w:p w14:paraId="2921AD38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Rutgers University Mentor-Mentee Conference, Newark, New Jersey, May 2017</w:t>
      </w:r>
    </w:p>
    <w:p w14:paraId="0BFF05F4" w14:textId="77777777" w:rsidR="00216D05" w:rsidRPr="00C738FF" w:rsidRDefault="00216D05" w:rsidP="00145C7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</w:rPr>
        <w:t>“Parenthood Increases Desire for Conspicuous Luxury Goods.”</w:t>
      </w:r>
    </w:p>
    <w:p w14:paraId="5194157E" w14:textId="77777777" w:rsidR="00216D05" w:rsidRPr="00C738FF" w:rsidRDefault="00216D05" w:rsidP="00216D05"/>
    <w:p w14:paraId="390950ED" w14:textId="77777777" w:rsidR="00216D05" w:rsidRPr="00C738FF" w:rsidRDefault="00216D05" w:rsidP="00216D05">
      <w:pPr>
        <w:pStyle w:val="Heading2"/>
        <w:rPr>
          <w:rFonts w:cs="Times New Roman"/>
          <w:sz w:val="24"/>
          <w:szCs w:val="24"/>
        </w:rPr>
      </w:pPr>
      <w:r w:rsidRPr="00C738FF">
        <w:rPr>
          <w:rFonts w:cs="Times New Roman"/>
          <w:sz w:val="24"/>
          <w:szCs w:val="24"/>
        </w:rPr>
        <w:t>Special Session: American Marketing Association, Orlando, Florida, February 2017</w:t>
      </w:r>
    </w:p>
    <w:p w14:paraId="03753DF2" w14:textId="29EFFD2E" w:rsidR="00A62339" w:rsidRPr="002D4E9B" w:rsidRDefault="00216D05" w:rsidP="00A6233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C738FF">
        <w:rPr>
          <w:rFonts w:ascii="Times New Roman" w:hAnsi="Times New Roman" w:cs="Times New Roman"/>
        </w:rPr>
        <w:t>“Enhancing Consumer Welfare by Influencing Health Risk Perceptions.”</w:t>
      </w:r>
    </w:p>
    <w:p w14:paraId="76341818" w14:textId="2879BA17" w:rsidR="008443F5" w:rsidRPr="00B36714" w:rsidRDefault="008443F5" w:rsidP="00904B0B">
      <w:pPr>
        <w:pStyle w:val="Heading1"/>
        <w:pBdr>
          <w:bottom w:val="single" w:sz="6" w:space="1" w:color="auto"/>
        </w:pBdr>
        <w:contextualSpacing/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TEACHING INTERESTS</w:t>
      </w:r>
    </w:p>
    <w:p w14:paraId="1B0956E6" w14:textId="77777777" w:rsidR="00CD426B" w:rsidRDefault="00CD426B" w:rsidP="00904B0B">
      <w:pPr>
        <w:contextualSpacing/>
        <w:sectPr w:rsidR="00CD426B" w:rsidSect="00C52000">
          <w:headerReference w:type="default" r:id="rId8"/>
          <w:footerReference w:type="even" r:id="rId9"/>
          <w:footerReference w:type="default" r:id="rId10"/>
          <w:headerReference w:type="first" r:id="rId11"/>
          <w:type w:val="continuous"/>
          <w:pgSz w:w="12240" w:h="15840"/>
          <w:pgMar w:top="1305" w:right="1440" w:bottom="1161" w:left="1440" w:header="720" w:footer="720" w:gutter="0"/>
          <w:cols w:space="720"/>
          <w:titlePg/>
          <w:docGrid w:linePitch="360"/>
        </w:sectPr>
      </w:pPr>
    </w:p>
    <w:p w14:paraId="46274DD3" w14:textId="189EB16D" w:rsidR="00A12FD3" w:rsidRPr="00B36714" w:rsidRDefault="00A12FD3" w:rsidP="00904B0B">
      <w:pPr>
        <w:ind w:left="360"/>
        <w:contextualSpacing/>
        <w:sectPr w:rsidR="00A12FD3" w:rsidRPr="00B36714" w:rsidSect="00CD426B">
          <w:type w:val="continuous"/>
          <w:pgSz w:w="12240" w:h="15840"/>
          <w:pgMar w:top="1449" w:right="1440" w:bottom="1935" w:left="1440" w:header="720" w:footer="720" w:gutter="0"/>
          <w:cols w:space="720"/>
          <w:docGrid w:linePitch="360"/>
        </w:sectPr>
      </w:pPr>
    </w:p>
    <w:p w14:paraId="6FBC212D" w14:textId="130D6AD1" w:rsidR="00A12FD3" w:rsidRPr="00B36714" w:rsidRDefault="00A12FD3" w:rsidP="00904B0B">
      <w:pPr>
        <w:ind w:left="360"/>
        <w:contextualSpacing/>
        <w:sectPr w:rsidR="00A12FD3" w:rsidRPr="00B36714" w:rsidSect="00CD426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36714">
        <w:t>Brand Management</w:t>
      </w:r>
      <w:r w:rsidR="00CD426B">
        <w:t xml:space="preserve">, </w:t>
      </w:r>
      <w:r w:rsidRPr="00B36714">
        <w:t>Introduction to Marketing</w:t>
      </w:r>
      <w:r w:rsidR="00CD426B">
        <w:t xml:space="preserve">, </w:t>
      </w:r>
      <w:r w:rsidRPr="00B36714">
        <w:t>Consumer Behavior</w:t>
      </w:r>
      <w:r w:rsidR="00CD426B">
        <w:t xml:space="preserve">, </w:t>
      </w:r>
      <w:r w:rsidRPr="00B36714">
        <w:t>Marketing Resear</w:t>
      </w:r>
      <w:r w:rsidR="00D9171D">
        <w:t>ch</w:t>
      </w:r>
    </w:p>
    <w:p w14:paraId="48E8B597" w14:textId="5AA9AEDA" w:rsidR="00D9171D" w:rsidRPr="00D9171D" w:rsidRDefault="00D9171D" w:rsidP="00D9171D">
      <w:pPr>
        <w:tabs>
          <w:tab w:val="left" w:pos="1270"/>
        </w:tabs>
        <w:sectPr w:rsidR="00D9171D" w:rsidRPr="00D9171D" w:rsidSect="003A07B5">
          <w:type w:val="continuous"/>
          <w:pgSz w:w="12240" w:h="15840"/>
          <w:pgMar w:top="1440" w:right="1440" w:bottom="990" w:left="1440" w:header="720" w:footer="720" w:gutter="0"/>
          <w:cols w:space="720"/>
          <w:docGrid w:linePitch="360"/>
        </w:sectPr>
      </w:pPr>
    </w:p>
    <w:p w14:paraId="2323438A" w14:textId="77777777" w:rsidR="00D9171D" w:rsidRPr="00B36714" w:rsidRDefault="00D9171D" w:rsidP="00D9171D">
      <w:pPr>
        <w:pStyle w:val="Heading1"/>
        <w:pBdr>
          <w:bottom w:val="single" w:sz="6" w:space="1" w:color="auto"/>
        </w:pBdr>
        <w:contextualSpacing/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TEACHING</w:t>
      </w:r>
    </w:p>
    <w:p w14:paraId="1AE2C520" w14:textId="77777777" w:rsidR="00D9171D" w:rsidRPr="00B36714" w:rsidRDefault="00D9171D" w:rsidP="00D9171D">
      <w:pPr>
        <w:contextualSpacing/>
        <w:rPr>
          <w:color w:val="2F5496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75ED9" w:rsidRPr="00B36714" w14:paraId="156FBFF4" w14:textId="77777777" w:rsidTr="00175ED9">
        <w:trPr>
          <w:trHeight w:val="530"/>
        </w:trPr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58BE070B" w14:textId="77777777" w:rsidR="00175ED9" w:rsidRDefault="00175ED9" w:rsidP="00175ED9">
            <w:r>
              <w:t>University of Wisconsin</w:t>
            </w:r>
            <w:r>
              <w:softHyphen/>
              <w:t>–Madison</w:t>
            </w:r>
            <w:r w:rsidRPr="005D1DE9">
              <w:t xml:space="preserve"> </w:t>
            </w:r>
          </w:p>
          <w:p w14:paraId="0D21048B" w14:textId="6AB5D2B4" w:rsidR="00175ED9" w:rsidRPr="005D1DE9" w:rsidRDefault="00175ED9" w:rsidP="00175ED9">
            <w:r>
              <w:t xml:space="preserve">Fall </w:t>
            </w:r>
            <w:r w:rsidRPr="005D1DE9">
              <w:t>202</w:t>
            </w:r>
            <w:r>
              <w:t>2</w:t>
            </w:r>
          </w:p>
          <w:p w14:paraId="46B81047" w14:textId="77777777" w:rsidR="00175ED9" w:rsidRPr="005D1DE9" w:rsidRDefault="00175ED9" w:rsidP="00175ED9">
            <w:r w:rsidRPr="005D1DE9">
              <w:t>Lecturer, Branding</w:t>
            </w:r>
            <w:r>
              <w:t>, Section 1</w:t>
            </w:r>
            <w:r w:rsidRPr="005D1DE9">
              <w:t xml:space="preserve"> </w:t>
            </w:r>
          </w:p>
          <w:p w14:paraId="1E554E15" w14:textId="77777777" w:rsidR="00175ED9" w:rsidRPr="005D1DE9" w:rsidRDefault="00175ED9" w:rsidP="00175ED9">
            <w:r w:rsidRPr="005D1DE9">
              <w:t>Level: Undergraduate Students</w:t>
            </w:r>
          </w:p>
          <w:p w14:paraId="49A150BF" w14:textId="44AD03CF" w:rsidR="00175ED9" w:rsidRPr="005D1DE9" w:rsidRDefault="00175ED9" w:rsidP="00175ED9">
            <w:r w:rsidRPr="005D1DE9">
              <w:t>Class Size:</w:t>
            </w:r>
            <w:r>
              <w:t xml:space="preserve"> XX</w:t>
            </w:r>
          </w:p>
          <w:p w14:paraId="4CA3966A" w14:textId="70AF3EE5" w:rsidR="00175ED9" w:rsidRPr="005D1DE9" w:rsidRDefault="00175ED9" w:rsidP="00175ED9">
            <w:r w:rsidRPr="005D1DE9">
              <w:t xml:space="preserve">Rating: </w:t>
            </w:r>
            <w:r>
              <w:t>TBD</w:t>
            </w:r>
          </w:p>
          <w:p w14:paraId="38FA4D39" w14:textId="40E1BDFE" w:rsidR="00175ED9" w:rsidRDefault="00175ED9" w:rsidP="008C5939">
            <w:r w:rsidRPr="005D1DE9">
              <w:t xml:space="preserve">Medium: </w:t>
            </w:r>
            <w:r>
              <w:t>In-Person</w:t>
            </w:r>
          </w:p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1844DD" w14:textId="77777777" w:rsidR="00175ED9" w:rsidRDefault="00175ED9" w:rsidP="00175ED9">
            <w:r>
              <w:t>University of Wisconsin</w:t>
            </w:r>
            <w:r>
              <w:softHyphen/>
              <w:t>–Madison</w:t>
            </w:r>
            <w:r w:rsidRPr="005D1DE9">
              <w:t xml:space="preserve"> </w:t>
            </w:r>
          </w:p>
          <w:p w14:paraId="4316B14B" w14:textId="77777777" w:rsidR="00175ED9" w:rsidRPr="005D1DE9" w:rsidRDefault="00175ED9" w:rsidP="00175ED9">
            <w:r>
              <w:t xml:space="preserve">Fall </w:t>
            </w:r>
            <w:r w:rsidRPr="005D1DE9">
              <w:t>202</w:t>
            </w:r>
            <w:r>
              <w:t>2</w:t>
            </w:r>
          </w:p>
          <w:p w14:paraId="589C705F" w14:textId="58EF87BB" w:rsidR="00175ED9" w:rsidRPr="005D1DE9" w:rsidRDefault="00175ED9" w:rsidP="00175ED9">
            <w:r w:rsidRPr="005D1DE9">
              <w:t>Lecturer, Branding</w:t>
            </w:r>
            <w:r>
              <w:t>, Section 2</w:t>
            </w:r>
            <w:r w:rsidRPr="005D1DE9">
              <w:t xml:space="preserve"> </w:t>
            </w:r>
          </w:p>
          <w:p w14:paraId="048FDC75" w14:textId="77777777" w:rsidR="00175ED9" w:rsidRPr="005D1DE9" w:rsidRDefault="00175ED9" w:rsidP="00175ED9">
            <w:r w:rsidRPr="005D1DE9">
              <w:t>Level: Undergraduate Students</w:t>
            </w:r>
          </w:p>
          <w:p w14:paraId="1E093638" w14:textId="3C78046D" w:rsidR="00175ED9" w:rsidRPr="005D1DE9" w:rsidRDefault="00175ED9" w:rsidP="00175ED9">
            <w:r w:rsidRPr="005D1DE9">
              <w:t>Class Size:</w:t>
            </w:r>
            <w:r>
              <w:t xml:space="preserve"> XX</w:t>
            </w:r>
          </w:p>
          <w:p w14:paraId="6271C148" w14:textId="77777777" w:rsidR="00175ED9" w:rsidRPr="005D1DE9" w:rsidRDefault="00175ED9" w:rsidP="00175ED9">
            <w:r w:rsidRPr="005D1DE9">
              <w:t xml:space="preserve">Rating: </w:t>
            </w:r>
            <w:r>
              <w:t>TBD</w:t>
            </w:r>
          </w:p>
          <w:p w14:paraId="757144F7" w14:textId="4110D72D" w:rsidR="00175ED9" w:rsidRDefault="00175ED9" w:rsidP="00175ED9">
            <w:r w:rsidRPr="005D1DE9">
              <w:t xml:space="preserve">Medium: </w:t>
            </w:r>
            <w:r>
              <w:t>In-Person</w:t>
            </w:r>
          </w:p>
        </w:tc>
      </w:tr>
      <w:tr w:rsidR="00175ED9" w:rsidRPr="00B36714" w14:paraId="0FB82C02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3AFC2C7A" w14:textId="77777777" w:rsidR="00175ED9" w:rsidRDefault="00175ED9" w:rsidP="00175ED9"/>
          <w:p w14:paraId="0345F72D" w14:textId="5929FDD8" w:rsidR="00175ED9" w:rsidRDefault="00175ED9" w:rsidP="00175ED9">
            <w:r>
              <w:t>University of Wisconsin</w:t>
            </w:r>
            <w:r>
              <w:softHyphen/>
              <w:t>–Madison</w:t>
            </w:r>
            <w:r w:rsidRPr="005D1DE9">
              <w:t xml:space="preserve"> </w:t>
            </w:r>
          </w:p>
          <w:p w14:paraId="2E281CA4" w14:textId="77777777" w:rsidR="00175ED9" w:rsidRPr="005D1DE9" w:rsidRDefault="00175ED9" w:rsidP="00175ED9">
            <w:r>
              <w:t xml:space="preserve">Fall </w:t>
            </w:r>
            <w:r w:rsidRPr="005D1DE9">
              <w:t>202</w:t>
            </w:r>
            <w:r>
              <w:t>2</w:t>
            </w:r>
          </w:p>
          <w:p w14:paraId="53DF8843" w14:textId="7123B9B5" w:rsidR="00175ED9" w:rsidRPr="005D1DE9" w:rsidRDefault="00175ED9" w:rsidP="00175ED9">
            <w:r w:rsidRPr="005D1DE9">
              <w:t>Lecturer, Branding</w:t>
            </w:r>
            <w:r>
              <w:t>, Section 3</w:t>
            </w:r>
            <w:r w:rsidRPr="005D1DE9">
              <w:t xml:space="preserve"> </w:t>
            </w:r>
          </w:p>
          <w:p w14:paraId="417B4429" w14:textId="77777777" w:rsidR="00175ED9" w:rsidRPr="005D1DE9" w:rsidRDefault="00175ED9" w:rsidP="00175ED9">
            <w:r w:rsidRPr="005D1DE9">
              <w:t>Level: Undergraduate Students</w:t>
            </w:r>
          </w:p>
          <w:p w14:paraId="30F2C039" w14:textId="7777A976" w:rsidR="00175ED9" w:rsidRPr="005D1DE9" w:rsidRDefault="00175ED9" w:rsidP="00175ED9">
            <w:r w:rsidRPr="005D1DE9">
              <w:t>Class Size:</w:t>
            </w:r>
            <w:r>
              <w:t xml:space="preserve"> XX</w:t>
            </w:r>
          </w:p>
          <w:p w14:paraId="6BC510B0" w14:textId="77777777" w:rsidR="00175ED9" w:rsidRPr="005D1DE9" w:rsidRDefault="00175ED9" w:rsidP="00175ED9">
            <w:r w:rsidRPr="005D1DE9">
              <w:t xml:space="preserve">Rating: </w:t>
            </w:r>
            <w:r>
              <w:t>TBD</w:t>
            </w:r>
          </w:p>
          <w:p w14:paraId="61C120E8" w14:textId="77777777" w:rsidR="00175ED9" w:rsidRDefault="00175ED9" w:rsidP="00175ED9">
            <w:r w:rsidRPr="005D1DE9">
              <w:t xml:space="preserve">Medium: </w:t>
            </w:r>
            <w:r>
              <w:t>In-Person</w:t>
            </w:r>
          </w:p>
          <w:p w14:paraId="59942F29" w14:textId="7743091A" w:rsidR="00175ED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E6F496E" w14:textId="77777777" w:rsidR="00175ED9" w:rsidRDefault="00175ED9" w:rsidP="008C5939"/>
          <w:p w14:paraId="51FA3AEA" w14:textId="77777777" w:rsidR="00175ED9" w:rsidRDefault="00175ED9" w:rsidP="00175ED9">
            <w:r>
              <w:t>University of Wisconsin</w:t>
            </w:r>
            <w:r>
              <w:softHyphen/>
              <w:t>–Madison</w:t>
            </w:r>
            <w:r w:rsidRPr="005D1DE9">
              <w:t xml:space="preserve"> </w:t>
            </w:r>
          </w:p>
          <w:p w14:paraId="3AFA2AFD" w14:textId="77777777" w:rsidR="00175ED9" w:rsidRPr="005D1DE9" w:rsidRDefault="00175ED9" w:rsidP="00175ED9">
            <w:r>
              <w:t>Spring</w:t>
            </w:r>
            <w:r w:rsidRPr="005D1DE9">
              <w:t xml:space="preserve"> 202</w:t>
            </w:r>
            <w:r>
              <w:t>2</w:t>
            </w:r>
          </w:p>
          <w:p w14:paraId="2A500D3E" w14:textId="77777777" w:rsidR="00175ED9" w:rsidRPr="005D1DE9" w:rsidRDefault="00175ED9" w:rsidP="00175ED9">
            <w:r w:rsidRPr="005D1DE9">
              <w:t>Lecturer, Branding</w:t>
            </w:r>
            <w:r>
              <w:t>, Section 1</w:t>
            </w:r>
            <w:r w:rsidRPr="005D1DE9">
              <w:t xml:space="preserve"> </w:t>
            </w:r>
          </w:p>
          <w:p w14:paraId="5C18DB7D" w14:textId="77777777" w:rsidR="00175ED9" w:rsidRPr="005D1DE9" w:rsidRDefault="00175ED9" w:rsidP="00175ED9">
            <w:r w:rsidRPr="005D1DE9">
              <w:t>Level: Undergraduate Students</w:t>
            </w:r>
          </w:p>
          <w:p w14:paraId="40A92DB1" w14:textId="77777777" w:rsidR="00175ED9" w:rsidRPr="005D1DE9" w:rsidRDefault="00175ED9" w:rsidP="00175ED9">
            <w:r w:rsidRPr="005D1DE9">
              <w:t>Class Size:</w:t>
            </w:r>
            <w:r>
              <w:t xml:space="preserve"> 40</w:t>
            </w:r>
          </w:p>
          <w:p w14:paraId="354AACA1" w14:textId="77777777" w:rsidR="00175ED9" w:rsidRPr="005D1DE9" w:rsidRDefault="00175ED9" w:rsidP="00175ED9">
            <w:r w:rsidRPr="005D1DE9">
              <w:t xml:space="preserve">Rating: </w:t>
            </w:r>
            <w:r>
              <w:t>4.35</w:t>
            </w:r>
          </w:p>
          <w:p w14:paraId="0CCD615A" w14:textId="77777777" w:rsidR="00175ED9" w:rsidRPr="005D1DE9" w:rsidRDefault="00175ED9" w:rsidP="00175ED9">
            <w:r w:rsidRPr="005D1DE9">
              <w:t xml:space="preserve">Medium: </w:t>
            </w:r>
            <w:r>
              <w:t>In-Person</w:t>
            </w:r>
          </w:p>
          <w:p w14:paraId="24E21123" w14:textId="61A6607B" w:rsidR="00175ED9" w:rsidRPr="00175ED9" w:rsidRDefault="00175ED9" w:rsidP="00175ED9"/>
        </w:tc>
      </w:tr>
      <w:tr w:rsidR="00D9171D" w:rsidRPr="00B36714" w14:paraId="6C7BCBB3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286406C8" w14:textId="77777777" w:rsidR="00175ED9" w:rsidRDefault="00175ED9" w:rsidP="00175ED9">
            <w:r>
              <w:t>University of Wisconsin</w:t>
            </w:r>
            <w:r>
              <w:softHyphen/>
              <w:t>–Madison</w:t>
            </w:r>
            <w:r w:rsidRPr="005D1DE9">
              <w:t xml:space="preserve"> </w:t>
            </w:r>
          </w:p>
          <w:p w14:paraId="2064F0B0" w14:textId="77777777" w:rsidR="00175ED9" w:rsidRPr="005D1DE9" w:rsidRDefault="00175ED9" w:rsidP="00175ED9">
            <w:r>
              <w:t>Spring</w:t>
            </w:r>
            <w:r w:rsidRPr="005D1DE9">
              <w:t xml:space="preserve"> 202</w:t>
            </w:r>
            <w:r>
              <w:t>2</w:t>
            </w:r>
          </w:p>
          <w:p w14:paraId="5B725518" w14:textId="77777777" w:rsidR="00175ED9" w:rsidRPr="005D1DE9" w:rsidRDefault="00175ED9" w:rsidP="00175ED9">
            <w:r w:rsidRPr="005D1DE9">
              <w:t>Lecturer, Branding</w:t>
            </w:r>
            <w:r>
              <w:t>, Section 2</w:t>
            </w:r>
            <w:r w:rsidRPr="005D1DE9">
              <w:t xml:space="preserve"> </w:t>
            </w:r>
          </w:p>
          <w:p w14:paraId="4C376CA9" w14:textId="77777777" w:rsidR="00175ED9" w:rsidRPr="005D1DE9" w:rsidRDefault="00175ED9" w:rsidP="00175ED9">
            <w:r w:rsidRPr="005D1DE9">
              <w:t>Level: Undergraduate Students</w:t>
            </w:r>
          </w:p>
          <w:p w14:paraId="05505B4D" w14:textId="77777777" w:rsidR="00175ED9" w:rsidRPr="005D1DE9" w:rsidRDefault="00175ED9" w:rsidP="00175ED9">
            <w:r w:rsidRPr="005D1DE9">
              <w:t xml:space="preserve">Class Size: </w:t>
            </w:r>
            <w:r>
              <w:t>33</w:t>
            </w:r>
          </w:p>
          <w:p w14:paraId="76CB4C85" w14:textId="77777777" w:rsidR="00175ED9" w:rsidRPr="005D1DE9" w:rsidRDefault="00175ED9" w:rsidP="00175ED9">
            <w:r w:rsidRPr="005D1DE9">
              <w:t xml:space="preserve">Rating: </w:t>
            </w:r>
            <w:r>
              <w:t>4.76</w:t>
            </w:r>
          </w:p>
          <w:p w14:paraId="70438951" w14:textId="77777777" w:rsidR="00175ED9" w:rsidRPr="005D1DE9" w:rsidRDefault="00175ED9" w:rsidP="00175ED9">
            <w:r w:rsidRPr="005D1DE9">
              <w:t xml:space="preserve">Medium: </w:t>
            </w:r>
            <w:r>
              <w:t>In-Person</w:t>
            </w:r>
          </w:p>
          <w:p w14:paraId="4C8EB103" w14:textId="77777777" w:rsidR="00D9171D" w:rsidRPr="005D1DE9" w:rsidRDefault="00D9171D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6D3494" w14:textId="77777777" w:rsidR="00175ED9" w:rsidRPr="005D1DE9" w:rsidRDefault="00175ED9" w:rsidP="00175ED9">
            <w:r w:rsidRPr="005D1DE9">
              <w:t>Rutgers University, Fall 2020</w:t>
            </w:r>
          </w:p>
          <w:p w14:paraId="3F8709A7" w14:textId="77777777" w:rsidR="00175ED9" w:rsidRPr="005D1DE9" w:rsidRDefault="00175ED9" w:rsidP="00175ED9">
            <w:r w:rsidRPr="005D1DE9">
              <w:t>Lecturer, Branding</w:t>
            </w:r>
            <w:r>
              <w:t>, Section 1</w:t>
            </w:r>
            <w:r w:rsidRPr="005D1DE9">
              <w:t xml:space="preserve"> </w:t>
            </w:r>
          </w:p>
          <w:p w14:paraId="3A8A171F" w14:textId="77777777" w:rsidR="00175ED9" w:rsidRPr="005D1DE9" w:rsidRDefault="00175ED9" w:rsidP="00175ED9">
            <w:r w:rsidRPr="005D1DE9">
              <w:t>Level: Undergraduate Students</w:t>
            </w:r>
          </w:p>
          <w:p w14:paraId="5EA5D6BA" w14:textId="77777777" w:rsidR="00175ED9" w:rsidRPr="005D1DE9" w:rsidRDefault="00175ED9" w:rsidP="00175ED9">
            <w:r w:rsidRPr="005D1DE9">
              <w:t xml:space="preserve">Class Size: </w:t>
            </w:r>
            <w:r>
              <w:t>55</w:t>
            </w:r>
          </w:p>
          <w:p w14:paraId="1B2B8EF0" w14:textId="77777777" w:rsidR="00175ED9" w:rsidRPr="005D1DE9" w:rsidRDefault="00175ED9" w:rsidP="00175ED9">
            <w:r w:rsidRPr="005D1DE9">
              <w:t xml:space="preserve">Rating: </w:t>
            </w:r>
            <w:r>
              <w:t>4.73</w:t>
            </w:r>
            <w:r w:rsidRPr="005D1DE9">
              <w:rPr>
                <w:rFonts w:ascii="Times" w:hAnsi="Times"/>
              </w:rPr>
              <w:t>/5.00</w:t>
            </w:r>
          </w:p>
          <w:p w14:paraId="71176035" w14:textId="77777777" w:rsidR="00175ED9" w:rsidRPr="005D1DE9" w:rsidRDefault="00175ED9" w:rsidP="00175ED9">
            <w:r w:rsidRPr="005D1DE9">
              <w:t>Medium: Online</w:t>
            </w:r>
          </w:p>
          <w:p w14:paraId="19299D14" w14:textId="77777777" w:rsidR="00D9171D" w:rsidRPr="005D1DE9" w:rsidRDefault="00D9171D" w:rsidP="00175ED9"/>
        </w:tc>
      </w:tr>
      <w:tr w:rsidR="00175ED9" w:rsidRPr="00B36714" w14:paraId="7AD3D5FB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33C41B21" w14:textId="77777777" w:rsidR="00175ED9" w:rsidRPr="005D1DE9" w:rsidRDefault="00175ED9" w:rsidP="00175ED9">
            <w:r w:rsidRPr="005D1DE9">
              <w:t xml:space="preserve">Rutgers University, </w:t>
            </w:r>
            <w:r>
              <w:t>Spring</w:t>
            </w:r>
            <w:r w:rsidRPr="005D1DE9">
              <w:t xml:space="preserve"> 202</w:t>
            </w:r>
            <w:r>
              <w:t>1</w:t>
            </w:r>
          </w:p>
          <w:p w14:paraId="05518BC5" w14:textId="77777777" w:rsidR="00175ED9" w:rsidRPr="005D1DE9" w:rsidRDefault="00175ED9" w:rsidP="00175ED9">
            <w:r w:rsidRPr="005D1DE9">
              <w:t xml:space="preserve">Lecturer, </w:t>
            </w:r>
            <w:r>
              <w:t>Consumer Behavior, Section 2</w:t>
            </w:r>
            <w:r w:rsidRPr="005D1DE9">
              <w:t xml:space="preserve"> </w:t>
            </w:r>
          </w:p>
          <w:p w14:paraId="246BC2AF" w14:textId="77777777" w:rsidR="00175ED9" w:rsidRPr="005D1DE9" w:rsidRDefault="00175ED9" w:rsidP="00175ED9">
            <w:r w:rsidRPr="005D1DE9">
              <w:t>Level: Undergraduate Students</w:t>
            </w:r>
          </w:p>
          <w:p w14:paraId="55187D4D" w14:textId="77777777" w:rsidR="00175ED9" w:rsidRPr="005D1DE9" w:rsidRDefault="00175ED9" w:rsidP="00175ED9">
            <w:r w:rsidRPr="005D1DE9">
              <w:t xml:space="preserve">Class Size: </w:t>
            </w:r>
            <w:r>
              <w:t>35</w:t>
            </w:r>
          </w:p>
          <w:p w14:paraId="278BE8FD" w14:textId="77777777" w:rsidR="00175ED9" w:rsidRPr="005D1DE9" w:rsidRDefault="00175ED9" w:rsidP="00175ED9">
            <w:r w:rsidRPr="005D1DE9">
              <w:t xml:space="preserve">Rating: </w:t>
            </w:r>
            <w:r>
              <w:t>4.73</w:t>
            </w:r>
            <w:r w:rsidRPr="005D1DE9">
              <w:rPr>
                <w:rFonts w:ascii="Times" w:hAnsi="Times"/>
              </w:rPr>
              <w:t>/5.00</w:t>
            </w:r>
          </w:p>
          <w:p w14:paraId="3D75E89C" w14:textId="77777777" w:rsidR="00175ED9" w:rsidRPr="005D1DE9" w:rsidRDefault="00175ED9" w:rsidP="00175ED9">
            <w:r w:rsidRPr="005D1DE9">
              <w:t>Medium: Online</w:t>
            </w:r>
          </w:p>
          <w:p w14:paraId="46BB445C" w14:textId="77777777" w:rsidR="00175ED9" w:rsidRPr="005D1DE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63FC70" w14:textId="77777777" w:rsidR="00175ED9" w:rsidRPr="005D1DE9" w:rsidRDefault="00175ED9" w:rsidP="00175ED9">
            <w:r w:rsidRPr="005D1DE9">
              <w:t>Rutgers University, Fall 2020</w:t>
            </w:r>
          </w:p>
          <w:p w14:paraId="77D83B7C" w14:textId="77777777" w:rsidR="00175ED9" w:rsidRPr="005D1DE9" w:rsidRDefault="00175ED9" w:rsidP="00175ED9">
            <w:r w:rsidRPr="005D1DE9">
              <w:t>Lecturer, Branding</w:t>
            </w:r>
            <w:r>
              <w:t>, Section 1</w:t>
            </w:r>
            <w:r w:rsidRPr="005D1DE9">
              <w:t xml:space="preserve"> </w:t>
            </w:r>
          </w:p>
          <w:p w14:paraId="3D6F0C58" w14:textId="77777777" w:rsidR="00175ED9" w:rsidRPr="005D1DE9" w:rsidRDefault="00175ED9" w:rsidP="00175ED9">
            <w:r w:rsidRPr="005D1DE9">
              <w:t>Level: Undergraduate Students</w:t>
            </w:r>
          </w:p>
          <w:p w14:paraId="68394F07" w14:textId="77777777" w:rsidR="00175ED9" w:rsidRPr="005D1DE9" w:rsidRDefault="00175ED9" w:rsidP="00175ED9">
            <w:r w:rsidRPr="005D1DE9">
              <w:t xml:space="preserve">Class Size: </w:t>
            </w:r>
            <w:r>
              <w:t>39</w:t>
            </w:r>
          </w:p>
          <w:p w14:paraId="7999AF2F" w14:textId="77777777" w:rsidR="00175ED9" w:rsidRPr="005D1DE9" w:rsidRDefault="00175ED9" w:rsidP="00175ED9">
            <w:r w:rsidRPr="005D1DE9">
              <w:t xml:space="preserve">Rating: </w:t>
            </w:r>
            <w:r>
              <w:t>4.38</w:t>
            </w:r>
            <w:r w:rsidRPr="005D1DE9">
              <w:rPr>
                <w:rFonts w:ascii="Times" w:hAnsi="Times"/>
              </w:rPr>
              <w:t>/5.00</w:t>
            </w:r>
          </w:p>
          <w:p w14:paraId="17E290A4" w14:textId="77777777" w:rsidR="00175ED9" w:rsidRPr="005D1DE9" w:rsidRDefault="00175ED9" w:rsidP="00175ED9">
            <w:r w:rsidRPr="005D1DE9">
              <w:t>Medium: Online</w:t>
            </w:r>
          </w:p>
          <w:p w14:paraId="49025DC3" w14:textId="77777777" w:rsidR="00175ED9" w:rsidRPr="005D1DE9" w:rsidRDefault="00175ED9" w:rsidP="00175ED9"/>
        </w:tc>
      </w:tr>
      <w:tr w:rsidR="00175ED9" w:rsidRPr="00B36714" w14:paraId="324AE4D8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356205B6" w14:textId="77777777" w:rsidR="00175ED9" w:rsidRPr="005D1DE9" w:rsidRDefault="00175ED9" w:rsidP="00175ED9">
            <w:r w:rsidRPr="005D1DE9">
              <w:t>Rutgers University, Fall 2020</w:t>
            </w:r>
          </w:p>
          <w:p w14:paraId="0C81DDEE" w14:textId="77777777" w:rsidR="00175ED9" w:rsidRPr="005D1DE9" w:rsidRDefault="00175ED9" w:rsidP="00175ED9">
            <w:r w:rsidRPr="005D1DE9">
              <w:t>Lecturer</w:t>
            </w:r>
            <w:r>
              <w:t>,</w:t>
            </w:r>
            <w:r w:rsidRPr="005D1DE9">
              <w:t xml:space="preserve"> Branding</w:t>
            </w:r>
            <w:r>
              <w:t>, Section 2</w:t>
            </w:r>
          </w:p>
          <w:p w14:paraId="6D2B9986" w14:textId="77777777" w:rsidR="00175ED9" w:rsidRPr="005D1DE9" w:rsidRDefault="00175ED9" w:rsidP="00175ED9">
            <w:r w:rsidRPr="005D1DE9">
              <w:t>Level: Undergraduate Students</w:t>
            </w:r>
          </w:p>
          <w:p w14:paraId="3CAD8E02" w14:textId="77777777" w:rsidR="00175ED9" w:rsidRPr="005D1DE9" w:rsidRDefault="00175ED9" w:rsidP="00175ED9">
            <w:r w:rsidRPr="005D1DE9">
              <w:t xml:space="preserve">Class Size: </w:t>
            </w:r>
            <w:r>
              <w:t>11</w:t>
            </w:r>
          </w:p>
          <w:p w14:paraId="692DC4F5" w14:textId="77777777" w:rsidR="00175ED9" w:rsidRPr="005D1DE9" w:rsidRDefault="00175ED9" w:rsidP="00175ED9">
            <w:r w:rsidRPr="005D1DE9">
              <w:t xml:space="preserve">Rating: </w:t>
            </w:r>
            <w:r>
              <w:t>5.00</w:t>
            </w:r>
            <w:r w:rsidRPr="005D1DE9">
              <w:rPr>
                <w:rFonts w:ascii="Times" w:hAnsi="Times"/>
              </w:rPr>
              <w:t>/5.00</w:t>
            </w:r>
          </w:p>
          <w:p w14:paraId="1BE9C9DE" w14:textId="77777777" w:rsidR="00175ED9" w:rsidRPr="005D1DE9" w:rsidRDefault="00175ED9" w:rsidP="00175ED9">
            <w:r w:rsidRPr="005D1DE9">
              <w:t>Medium: Online</w:t>
            </w:r>
          </w:p>
          <w:p w14:paraId="39877E3A" w14:textId="77777777" w:rsidR="00175ED9" w:rsidRPr="005D1DE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C073E6E" w14:textId="77777777" w:rsidR="00175ED9" w:rsidRPr="005D1DE9" w:rsidRDefault="00175ED9" w:rsidP="00175ED9">
            <w:r w:rsidRPr="005D1DE9">
              <w:t>Stony Brook University, Winter 2019</w:t>
            </w:r>
          </w:p>
          <w:p w14:paraId="6CF2F02E" w14:textId="77777777" w:rsidR="00175ED9" w:rsidRPr="005D1DE9" w:rsidRDefault="00175ED9" w:rsidP="00175ED9">
            <w:r w:rsidRPr="005D1DE9">
              <w:t xml:space="preserve">Lecturer, Introduction to Marketing </w:t>
            </w:r>
          </w:p>
          <w:p w14:paraId="3EF4F60B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Level: MBA Students</w:t>
            </w:r>
          </w:p>
          <w:p w14:paraId="568FDC09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Class Size: 12</w:t>
            </w:r>
          </w:p>
          <w:p w14:paraId="67F92F84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Rating: 4.40/5.00</w:t>
            </w:r>
          </w:p>
          <w:p w14:paraId="5DA0CA85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Medium: Online</w:t>
            </w:r>
          </w:p>
          <w:p w14:paraId="2442D0A4" w14:textId="77777777" w:rsidR="00175ED9" w:rsidRPr="005D1DE9" w:rsidRDefault="00175ED9" w:rsidP="00175ED9"/>
        </w:tc>
      </w:tr>
      <w:tr w:rsidR="00175ED9" w:rsidRPr="00B36714" w14:paraId="75E89916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19184BF9" w14:textId="77777777" w:rsidR="00175ED9" w:rsidRPr="005D1DE9" w:rsidRDefault="00175ED9" w:rsidP="00175ED9">
            <w:r w:rsidRPr="005D1DE9">
              <w:t>Stony Brook University, Fall 2019</w:t>
            </w:r>
          </w:p>
          <w:p w14:paraId="542758F6" w14:textId="77777777" w:rsidR="00175ED9" w:rsidRPr="005D1DE9" w:rsidRDefault="00175ED9" w:rsidP="00175ED9">
            <w:r w:rsidRPr="005D1DE9">
              <w:t xml:space="preserve">Lecturer, Introduction to Marketing </w:t>
            </w:r>
          </w:p>
          <w:p w14:paraId="048CB67A" w14:textId="77777777" w:rsidR="00175ED9" w:rsidRPr="005D1DE9" w:rsidRDefault="00175ED9" w:rsidP="00175ED9">
            <w:r w:rsidRPr="005D1DE9">
              <w:t>Level: MBA Students</w:t>
            </w:r>
          </w:p>
          <w:p w14:paraId="25412962" w14:textId="77777777" w:rsidR="00175ED9" w:rsidRPr="005D1DE9" w:rsidRDefault="00175ED9" w:rsidP="00175ED9">
            <w:r w:rsidRPr="005D1DE9">
              <w:t>Class Size: 40</w:t>
            </w:r>
          </w:p>
          <w:p w14:paraId="4FDD5DE1" w14:textId="77777777" w:rsidR="00175ED9" w:rsidRPr="005D1DE9" w:rsidRDefault="00175ED9" w:rsidP="00175ED9">
            <w:r w:rsidRPr="005D1DE9">
              <w:t>Rating: 4.15/5.00</w:t>
            </w:r>
          </w:p>
          <w:p w14:paraId="7A67734D" w14:textId="77777777" w:rsidR="00175ED9" w:rsidRPr="005D1DE9" w:rsidRDefault="00175ED9" w:rsidP="00175ED9">
            <w:r w:rsidRPr="005D1DE9">
              <w:t>Medium: Online</w:t>
            </w:r>
          </w:p>
          <w:p w14:paraId="515644C6" w14:textId="77777777" w:rsidR="00175ED9" w:rsidRPr="005D1DE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82F136" w14:textId="77777777" w:rsidR="00175ED9" w:rsidRPr="005D1DE9" w:rsidRDefault="00175ED9" w:rsidP="00175ED9">
            <w:r w:rsidRPr="005D1DE9">
              <w:t>Wagner College, Spring 2019</w:t>
            </w:r>
          </w:p>
          <w:p w14:paraId="4E6C60DC" w14:textId="77777777" w:rsidR="00175ED9" w:rsidRPr="005D1DE9" w:rsidRDefault="00175ED9" w:rsidP="00175ED9">
            <w:r w:rsidRPr="005D1DE9">
              <w:t xml:space="preserve">Lecturer, Introduction to Marketing </w:t>
            </w:r>
          </w:p>
          <w:p w14:paraId="2ECCB343" w14:textId="77777777" w:rsidR="00175ED9" w:rsidRPr="005D1DE9" w:rsidRDefault="00175ED9" w:rsidP="00175ED9">
            <w:r w:rsidRPr="005D1DE9">
              <w:t>Level: Undergraduate Students</w:t>
            </w:r>
          </w:p>
          <w:p w14:paraId="7E05D4EC" w14:textId="77777777" w:rsidR="00175ED9" w:rsidRPr="005D1DE9" w:rsidRDefault="00175ED9" w:rsidP="00175ED9">
            <w:r w:rsidRPr="005D1DE9">
              <w:t>Class Size: 16</w:t>
            </w:r>
          </w:p>
          <w:p w14:paraId="40C65BCB" w14:textId="77777777" w:rsidR="00175ED9" w:rsidRPr="005D1DE9" w:rsidRDefault="00175ED9" w:rsidP="00175ED9">
            <w:r w:rsidRPr="005D1DE9">
              <w:t>Rating: 4.71/5.00</w:t>
            </w:r>
          </w:p>
          <w:p w14:paraId="148964B1" w14:textId="77777777" w:rsidR="00175ED9" w:rsidRPr="005D1DE9" w:rsidRDefault="00175ED9" w:rsidP="00175ED9"/>
        </w:tc>
      </w:tr>
      <w:tr w:rsidR="00175ED9" w:rsidRPr="00B36714" w14:paraId="1F14AC7A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0E59915A" w14:textId="77777777" w:rsidR="00175ED9" w:rsidRPr="005D1DE9" w:rsidRDefault="00175ED9" w:rsidP="00175ED9">
            <w:r w:rsidRPr="005D1DE9">
              <w:t>Wagner College, Spring 2019</w:t>
            </w:r>
          </w:p>
          <w:p w14:paraId="1D29D5C1" w14:textId="77777777" w:rsidR="00175ED9" w:rsidRPr="005D1DE9" w:rsidRDefault="00175ED9" w:rsidP="00175ED9">
            <w:r w:rsidRPr="005D1DE9">
              <w:t>Lecturer, Consumer Behavior</w:t>
            </w:r>
          </w:p>
          <w:p w14:paraId="68FA1F75" w14:textId="77777777" w:rsidR="00175ED9" w:rsidRPr="005D1DE9" w:rsidRDefault="00175ED9" w:rsidP="00175ED9">
            <w:r w:rsidRPr="005D1DE9">
              <w:t>Level: Undergraduate Students</w:t>
            </w:r>
          </w:p>
          <w:p w14:paraId="5E95BD3E" w14:textId="77777777" w:rsidR="00175ED9" w:rsidRPr="005D1DE9" w:rsidRDefault="00175ED9" w:rsidP="00175ED9">
            <w:r w:rsidRPr="005D1DE9">
              <w:t>Class Size: 8</w:t>
            </w:r>
          </w:p>
          <w:p w14:paraId="3189E963" w14:textId="77777777" w:rsidR="00175ED9" w:rsidRPr="005D1DE9" w:rsidRDefault="00175ED9" w:rsidP="00175ED9">
            <w:r w:rsidRPr="005D1DE9">
              <w:t>Rating: 4.20/5.00</w:t>
            </w:r>
          </w:p>
          <w:p w14:paraId="02480F94" w14:textId="77777777" w:rsidR="00175ED9" w:rsidRPr="005D1DE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F1AB0AA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Rutgers University</w:t>
            </w:r>
            <w:r>
              <w:rPr>
                <w:rFonts w:ascii="Times" w:hAnsi="Times"/>
              </w:rPr>
              <w:t xml:space="preserve"> Spring 2018</w:t>
            </w:r>
          </w:p>
          <w:p w14:paraId="3DF86564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Teaching Assistant, Advertising</w:t>
            </w:r>
          </w:p>
          <w:p w14:paraId="7D567C13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Level: Undergraduate Students</w:t>
            </w:r>
          </w:p>
          <w:p w14:paraId="79E2E16E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Professor: Kristina Durante</w:t>
            </w:r>
          </w:p>
          <w:p w14:paraId="35C69A27" w14:textId="0FEF34F8" w:rsidR="00175ED9" w:rsidRPr="005D1DE9" w:rsidRDefault="00175ED9" w:rsidP="00175ED9">
            <w:r w:rsidRPr="005D1DE9">
              <w:rPr>
                <w:rFonts w:ascii="Times" w:hAnsi="Times"/>
              </w:rPr>
              <w:t xml:space="preserve">Class Size: 30 </w:t>
            </w:r>
          </w:p>
        </w:tc>
      </w:tr>
      <w:tr w:rsidR="00175ED9" w:rsidRPr="00B36714" w14:paraId="15FFB3B5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407B8DB8" w14:textId="77777777" w:rsidR="00175ED9" w:rsidRPr="005D1DE9" w:rsidRDefault="00175ED9" w:rsidP="00175ED9">
            <w:r w:rsidRPr="005D1DE9">
              <w:t>Rutgers University, Fall 2018</w:t>
            </w:r>
          </w:p>
          <w:p w14:paraId="5EF89BF1" w14:textId="77777777" w:rsidR="00175ED9" w:rsidRPr="005D1DE9" w:rsidRDefault="00175ED9" w:rsidP="00175ED9">
            <w:r w:rsidRPr="005D1DE9">
              <w:t xml:space="preserve">Lecturer, Introduction to Marketing </w:t>
            </w:r>
          </w:p>
          <w:p w14:paraId="02834D10" w14:textId="77777777" w:rsidR="00175ED9" w:rsidRPr="005D1DE9" w:rsidRDefault="00175ED9" w:rsidP="00175ED9">
            <w:r w:rsidRPr="005D1DE9">
              <w:t>Level: Undergraduate Students</w:t>
            </w:r>
          </w:p>
          <w:p w14:paraId="0230107E" w14:textId="77777777" w:rsidR="00175ED9" w:rsidRPr="005D1DE9" w:rsidRDefault="00175ED9" w:rsidP="00175ED9">
            <w:r w:rsidRPr="005D1DE9">
              <w:t xml:space="preserve">Class Size: 94 </w:t>
            </w:r>
          </w:p>
          <w:p w14:paraId="08F575AA" w14:textId="77777777" w:rsidR="00175ED9" w:rsidRPr="005D1DE9" w:rsidRDefault="00175ED9" w:rsidP="00175ED9">
            <w:r w:rsidRPr="005D1DE9">
              <w:t>Rating: 4.20/5.00</w:t>
            </w:r>
          </w:p>
          <w:p w14:paraId="18F59F11" w14:textId="0D8B9FBB" w:rsidR="00175ED9" w:rsidRPr="005D1DE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312D15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Rutgers University</w:t>
            </w:r>
            <w:r>
              <w:rPr>
                <w:rFonts w:ascii="Times" w:hAnsi="Times"/>
              </w:rPr>
              <w:t xml:space="preserve"> Spring 2017</w:t>
            </w:r>
          </w:p>
          <w:p w14:paraId="799B2AC2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Teaching Assistant, Advertising</w:t>
            </w:r>
          </w:p>
          <w:p w14:paraId="50C45428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Level: Undergraduate Students</w:t>
            </w:r>
          </w:p>
          <w:p w14:paraId="16DD582D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Professor: Kristina Durante</w:t>
            </w:r>
          </w:p>
          <w:p w14:paraId="448C816D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 xml:space="preserve">Class Size: 29 </w:t>
            </w:r>
          </w:p>
          <w:p w14:paraId="07B3C0FF" w14:textId="77777777" w:rsidR="00175ED9" w:rsidRPr="005D1DE9" w:rsidRDefault="00175ED9" w:rsidP="00175ED9"/>
        </w:tc>
      </w:tr>
      <w:tr w:rsidR="00175ED9" w:rsidRPr="00B36714" w14:paraId="52DFD9AE" w14:textId="77777777" w:rsidTr="00FA412C"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/>
            </w:tcBorders>
          </w:tcPr>
          <w:p w14:paraId="2F870492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Rutgers University</w:t>
            </w:r>
            <w:r>
              <w:rPr>
                <w:rFonts w:ascii="Times" w:hAnsi="Times"/>
              </w:rPr>
              <w:t xml:space="preserve"> Fall 2017</w:t>
            </w:r>
          </w:p>
          <w:p w14:paraId="69C71001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Teaching Assistant, Marketing Research</w:t>
            </w:r>
          </w:p>
          <w:p w14:paraId="14BDF4B2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Level: Undergraduate Students</w:t>
            </w:r>
          </w:p>
          <w:p w14:paraId="56610D94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Professor: Oscar Moreno</w:t>
            </w:r>
          </w:p>
          <w:p w14:paraId="6452DA74" w14:textId="77777777" w:rsidR="00175ED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 xml:space="preserve">Class Size: 34 </w:t>
            </w:r>
          </w:p>
          <w:p w14:paraId="137348DA" w14:textId="77777777" w:rsidR="00175ED9" w:rsidRDefault="00175ED9" w:rsidP="00175ED9">
            <w:pPr>
              <w:rPr>
                <w:rFonts w:ascii="Times" w:hAnsi="Times"/>
              </w:rPr>
            </w:pPr>
          </w:p>
          <w:p w14:paraId="7451E35E" w14:textId="77777777" w:rsidR="00175ED9" w:rsidRPr="005D1DE9" w:rsidRDefault="00175ED9" w:rsidP="00175ED9"/>
        </w:tc>
        <w:tc>
          <w:tcPr>
            <w:tcW w:w="4675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9EB762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Rutgers University</w:t>
            </w:r>
            <w:r>
              <w:rPr>
                <w:rFonts w:ascii="Times" w:hAnsi="Times"/>
              </w:rPr>
              <w:t xml:space="preserve"> Fall 2016</w:t>
            </w:r>
          </w:p>
          <w:p w14:paraId="29EE16E0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Teaching Assistant, Advertising</w:t>
            </w:r>
          </w:p>
          <w:p w14:paraId="2DF054FC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Level: Undergraduate Students</w:t>
            </w:r>
          </w:p>
          <w:p w14:paraId="77F91791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>Professor: Kristina Durante</w:t>
            </w:r>
          </w:p>
          <w:p w14:paraId="2A0A1594" w14:textId="77777777" w:rsidR="00175ED9" w:rsidRPr="005D1DE9" w:rsidRDefault="00175ED9" w:rsidP="00175ED9">
            <w:pPr>
              <w:rPr>
                <w:rFonts w:ascii="Times" w:hAnsi="Times"/>
              </w:rPr>
            </w:pPr>
            <w:r w:rsidRPr="005D1DE9">
              <w:rPr>
                <w:rFonts w:ascii="Times" w:hAnsi="Times"/>
              </w:rPr>
              <w:t xml:space="preserve">Class Size: 33 </w:t>
            </w:r>
          </w:p>
          <w:p w14:paraId="2D90382B" w14:textId="77777777" w:rsidR="00175ED9" w:rsidRDefault="00175ED9" w:rsidP="00175ED9">
            <w:pPr>
              <w:rPr>
                <w:rFonts w:ascii="Times" w:hAnsi="Times"/>
              </w:rPr>
            </w:pPr>
          </w:p>
          <w:p w14:paraId="10C78FAF" w14:textId="77777777" w:rsidR="00175ED9" w:rsidRPr="005D1DE9" w:rsidRDefault="00175ED9" w:rsidP="00175ED9"/>
        </w:tc>
      </w:tr>
      <w:tr w:rsidR="00175ED9" w:rsidRPr="00B36714" w14:paraId="592F2F27" w14:textId="77777777" w:rsidTr="00FA412C">
        <w:trPr>
          <w:trHeight w:val="71"/>
        </w:trPr>
        <w:tc>
          <w:tcPr>
            <w:tcW w:w="93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AECF62" w14:textId="77777777" w:rsidR="00175ED9" w:rsidRPr="00B36714" w:rsidRDefault="00175ED9" w:rsidP="00175ED9">
            <w:r w:rsidRPr="00B36714">
              <w:t>Guest Lecturer</w:t>
            </w:r>
          </w:p>
          <w:p w14:paraId="7D56E75F" w14:textId="77777777" w:rsidR="00175ED9" w:rsidRPr="00B36714" w:rsidRDefault="00175ED9" w:rsidP="00175ED9">
            <w:r w:rsidRPr="00B36714">
              <w:t>Northwestern University • Consumer Insight Tools  •  Instructor: Angela Lee</w:t>
            </w:r>
          </w:p>
          <w:p w14:paraId="09F7229F" w14:textId="77777777" w:rsidR="00175ED9" w:rsidRPr="00B36714" w:rsidRDefault="00175ED9" w:rsidP="00175ED9">
            <w:r w:rsidRPr="00B36714">
              <w:t>Lecture given: “Evolutionary Psychology,” April 2018</w:t>
            </w:r>
          </w:p>
          <w:p w14:paraId="68F7F205" w14:textId="77777777" w:rsidR="00175ED9" w:rsidRPr="00B36714" w:rsidRDefault="00175ED9" w:rsidP="00175ED9"/>
          <w:p w14:paraId="0B0C95DE" w14:textId="77777777" w:rsidR="00175ED9" w:rsidRPr="00B36714" w:rsidRDefault="00175ED9" w:rsidP="00175ED9">
            <w:r w:rsidRPr="00B36714">
              <w:t>Guest Lecturer</w:t>
            </w:r>
          </w:p>
          <w:p w14:paraId="7CDE1646" w14:textId="77777777" w:rsidR="00175ED9" w:rsidRPr="00B36714" w:rsidRDefault="00175ED9" w:rsidP="00175ED9">
            <w:r w:rsidRPr="00B36714">
              <w:t>The Wharton School • Consumer Psychology Seminar  •  Instructor: Americus Reed II</w:t>
            </w:r>
          </w:p>
          <w:p w14:paraId="6F097735" w14:textId="77777777" w:rsidR="00175ED9" w:rsidRPr="00B36714" w:rsidRDefault="00175ED9" w:rsidP="00175ED9">
            <w:r w:rsidRPr="00B36714">
              <w:t>Lecture given: “Evolutionary Psychology,” November 2016</w:t>
            </w:r>
          </w:p>
        </w:tc>
      </w:tr>
    </w:tbl>
    <w:p w14:paraId="4F9B5233" w14:textId="77777777" w:rsidR="00D42FE7" w:rsidRDefault="00D42FE7" w:rsidP="00D42FE7">
      <w:pPr>
        <w:pStyle w:val="Heading1"/>
        <w:keepNext w:val="0"/>
        <w:keepLines w:val="0"/>
        <w:widowControl w:val="0"/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636575A2" w14:textId="7D415D0A" w:rsidR="00A12FD3" w:rsidRPr="00B36714" w:rsidRDefault="00A12FD3" w:rsidP="00D42FE7">
      <w:pPr>
        <w:pStyle w:val="Heading1"/>
        <w:keepNext w:val="0"/>
        <w:keepLines w:val="0"/>
        <w:widowControl w:val="0"/>
        <w:pBdr>
          <w:bottom w:val="single" w:sz="6" w:space="1" w:color="auto"/>
        </w:pBd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SERVICE</w:t>
      </w:r>
    </w:p>
    <w:p w14:paraId="43D6817B" w14:textId="77777777" w:rsidR="002F3B3C" w:rsidRDefault="002F3B3C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279CEF1C" w14:textId="77777777" w:rsidR="0040458E" w:rsidRDefault="0040458E" w:rsidP="0040458E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4A8DDB90" w14:textId="6BF4E69E" w:rsidR="0040458E" w:rsidRDefault="0040458E" w:rsidP="0040458E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>
        <w:rPr>
          <w:rFonts w:cs="Times New Roman"/>
          <w:i/>
          <w:iCs/>
          <w:sz w:val="24"/>
          <w:szCs w:val="24"/>
        </w:rPr>
        <w:t>Society of Consumer Psychology Conference</w:t>
      </w:r>
      <w:r>
        <w:rPr>
          <w:rFonts w:cs="Times New Roman"/>
          <w:sz w:val="24"/>
          <w:szCs w:val="24"/>
        </w:rPr>
        <w:t>, August 2022</w:t>
      </w:r>
    </w:p>
    <w:p w14:paraId="3E73D642" w14:textId="77777777" w:rsidR="0040458E" w:rsidRDefault="0040458E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438C0C9D" w14:textId="77777777" w:rsidR="008D57B1" w:rsidRPr="00834F16" w:rsidRDefault="008D57B1" w:rsidP="008D57B1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st-President</w:t>
      </w:r>
    </w:p>
    <w:p w14:paraId="6ECCB9BA" w14:textId="77777777" w:rsidR="008D57B1" w:rsidRPr="00B36714" w:rsidRDefault="008D57B1" w:rsidP="008D57B1">
      <w:pPr>
        <w:pStyle w:val="ListParagraph"/>
        <w:widowControl w:val="0"/>
        <w:numPr>
          <w:ilvl w:val="0"/>
          <w:numId w:val="12"/>
        </w:numPr>
        <w:rPr>
          <w:rFonts w:ascii="Times New Roman" w:hAnsi="Times New Roman" w:cs="Times New Roman"/>
        </w:rPr>
      </w:pPr>
      <w:r w:rsidRPr="00834F16">
        <w:rPr>
          <w:rFonts w:ascii="Times New Roman" w:hAnsi="Times New Roman" w:cs="Times New Roman"/>
        </w:rPr>
        <w:t>Ph.D. Project Marketing</w:t>
      </w:r>
      <w:r w:rsidRPr="00B36714">
        <w:rPr>
          <w:rFonts w:ascii="Times New Roman" w:hAnsi="Times New Roman" w:cs="Times New Roman"/>
        </w:rPr>
        <w:t xml:space="preserve"> Doctoral Student Association Planning Committee, August 202</w:t>
      </w:r>
      <w:r>
        <w:rPr>
          <w:rFonts w:ascii="Times New Roman" w:hAnsi="Times New Roman" w:cs="Times New Roman"/>
        </w:rPr>
        <w:t>1</w:t>
      </w:r>
      <w:r w:rsidRPr="00B36714">
        <w:rPr>
          <w:rFonts w:ascii="Times New Roman" w:hAnsi="Times New Roman" w:cs="Times New Roman"/>
        </w:rPr>
        <w:t>-202</w:t>
      </w:r>
      <w:r>
        <w:rPr>
          <w:rFonts w:ascii="Times New Roman" w:hAnsi="Times New Roman" w:cs="Times New Roman"/>
        </w:rPr>
        <w:t>2</w:t>
      </w:r>
    </w:p>
    <w:p w14:paraId="2F98D958" w14:textId="77777777" w:rsidR="008D57B1" w:rsidRDefault="008D57B1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2F6889C0" w14:textId="3EFDF47B" w:rsidR="00D42FE7" w:rsidRDefault="00D42FE7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0AE570FB" w14:textId="19FA9F61" w:rsidR="00D42FE7" w:rsidRDefault="00D42FE7" w:rsidP="00D42FE7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Marketing Letters</w:t>
      </w:r>
      <w:r>
        <w:rPr>
          <w:rFonts w:cs="Times New Roman"/>
          <w:sz w:val="24"/>
          <w:szCs w:val="24"/>
        </w:rPr>
        <w:t xml:space="preserve">, </w:t>
      </w:r>
      <w:r w:rsidR="00047490">
        <w:rPr>
          <w:rFonts w:cs="Times New Roman"/>
          <w:sz w:val="24"/>
          <w:szCs w:val="24"/>
        </w:rPr>
        <w:t>June 2022</w:t>
      </w:r>
    </w:p>
    <w:p w14:paraId="3E17F908" w14:textId="77777777" w:rsidR="00D42FE7" w:rsidRDefault="00D42FE7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0C28E186" w14:textId="77777777" w:rsidR="005F79E3" w:rsidRDefault="005F79E3" w:rsidP="005F79E3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peaker</w:t>
      </w:r>
    </w:p>
    <w:p w14:paraId="176083CF" w14:textId="53888B69" w:rsidR="005F79E3" w:rsidRPr="005F79E3" w:rsidRDefault="005F79E3" w:rsidP="005F79E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5F79E3">
        <w:rPr>
          <w:rFonts w:ascii="Times New Roman" w:hAnsi="Times New Roman" w:cs="Times New Roman"/>
        </w:rPr>
        <w:t>Brand and Product Management Center,</w:t>
      </w:r>
      <w:r>
        <w:rPr>
          <w:rFonts w:ascii="Times New Roman" w:hAnsi="Times New Roman" w:cs="Times New Roman"/>
        </w:rPr>
        <w:t xml:space="preserve"> University of Wisconsin–Madison, April 2022</w:t>
      </w:r>
    </w:p>
    <w:p w14:paraId="63C6509C" w14:textId="77777777" w:rsidR="005F79E3" w:rsidRDefault="005F79E3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73D9EDF7" w14:textId="0D67D796" w:rsidR="00D42FE7" w:rsidRDefault="00D42FE7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0A8B0DE0" w14:textId="3FAA9124" w:rsidR="00D42FE7" w:rsidRDefault="00D42FE7" w:rsidP="00D42FE7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Journal of Consumer Research</w:t>
      </w:r>
      <w:r>
        <w:rPr>
          <w:rFonts w:cs="Times New Roman"/>
          <w:sz w:val="24"/>
          <w:szCs w:val="24"/>
        </w:rPr>
        <w:t>, May 2022</w:t>
      </w:r>
    </w:p>
    <w:p w14:paraId="547680A4" w14:textId="15D6C376" w:rsidR="008D57B1" w:rsidRDefault="008D57B1">
      <w:pPr>
        <w:rPr>
          <w:rFonts w:eastAsiaTheme="majorEastAsia"/>
        </w:rPr>
      </w:pPr>
    </w:p>
    <w:p w14:paraId="2B1F3BB8" w14:textId="02759A06" w:rsidR="006C31E2" w:rsidRDefault="006C31E2" w:rsidP="006C31E2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6842B983" w14:textId="2BA99EC8" w:rsidR="006C31E2" w:rsidRDefault="006C31E2" w:rsidP="006C31E2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Marketing Letters</w:t>
      </w:r>
      <w:r>
        <w:rPr>
          <w:rFonts w:cs="Times New Roman"/>
          <w:sz w:val="24"/>
          <w:szCs w:val="24"/>
        </w:rPr>
        <w:t xml:space="preserve">, </w:t>
      </w:r>
      <w:r w:rsidR="00047490">
        <w:rPr>
          <w:rFonts w:cs="Times New Roman"/>
          <w:sz w:val="24"/>
          <w:szCs w:val="24"/>
        </w:rPr>
        <w:t>February 2022</w:t>
      </w:r>
    </w:p>
    <w:p w14:paraId="57D148AE" w14:textId="77777777" w:rsidR="00D42FE7" w:rsidRDefault="00D42FE7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44E31D51" w14:textId="043A9E23" w:rsidR="00F46C9F" w:rsidRDefault="00F46C9F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788DECBE" w14:textId="44014938" w:rsidR="00F46C9F" w:rsidRPr="00041CED" w:rsidRDefault="00E738DA" w:rsidP="00D42FE7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Journal of Consumer Psychology</w:t>
      </w:r>
      <w:r w:rsidR="00F46C9F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February 2022</w:t>
      </w:r>
    </w:p>
    <w:p w14:paraId="38913941" w14:textId="77777777" w:rsidR="002D4E9B" w:rsidRDefault="002D4E9B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27A91A9F" w14:textId="76D08528" w:rsidR="00E738DA" w:rsidRDefault="00E738DA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1D6F1111" w14:textId="0B092E3F" w:rsidR="00E738DA" w:rsidRDefault="00E738DA" w:rsidP="00D42FE7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Journal of Consumer Psychology</w:t>
      </w:r>
      <w:r>
        <w:rPr>
          <w:rFonts w:cs="Times New Roman"/>
          <w:sz w:val="24"/>
          <w:szCs w:val="24"/>
        </w:rPr>
        <w:t>, January 2022</w:t>
      </w:r>
    </w:p>
    <w:p w14:paraId="6F9EA656" w14:textId="77777777" w:rsidR="00E738DA" w:rsidRDefault="00E738DA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53F14ABA" w14:textId="77777777" w:rsidR="00947B44" w:rsidRDefault="00947B44" w:rsidP="00947B44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6ACC99FC" w14:textId="2FB4B8BA" w:rsidR="00947B44" w:rsidRDefault="00947B44" w:rsidP="00947B44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Marketing Letters</w:t>
      </w:r>
      <w:r>
        <w:rPr>
          <w:rFonts w:cs="Times New Roman"/>
          <w:sz w:val="24"/>
          <w:szCs w:val="24"/>
        </w:rPr>
        <w:t>, December 2021</w:t>
      </w:r>
    </w:p>
    <w:p w14:paraId="6CFC4A31" w14:textId="77777777" w:rsidR="00947B44" w:rsidRDefault="00947B44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0E2E35F4" w14:textId="0DDCDC4E" w:rsidR="003B65AB" w:rsidRDefault="003B65AB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1DD87FB9" w14:textId="22DCECE5" w:rsidR="003B65AB" w:rsidRDefault="003B65AB" w:rsidP="00D42FE7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Marketing Letters</w:t>
      </w:r>
      <w:r>
        <w:rPr>
          <w:rFonts w:cs="Times New Roman"/>
          <w:sz w:val="24"/>
          <w:szCs w:val="24"/>
        </w:rPr>
        <w:t>, September 2021</w:t>
      </w:r>
    </w:p>
    <w:p w14:paraId="15A8AAE2" w14:textId="77777777" w:rsidR="003B65AB" w:rsidRDefault="003B65AB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37D9CBC8" w14:textId="77777777" w:rsidR="001E725E" w:rsidRDefault="001E725E" w:rsidP="001E725E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396B7D1E" w14:textId="3B7BE592" w:rsidR="001E725E" w:rsidRDefault="001E725E" w:rsidP="001E725E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Marketing Letters</w:t>
      </w:r>
      <w:r>
        <w:rPr>
          <w:rFonts w:cs="Times New Roman"/>
          <w:sz w:val="24"/>
          <w:szCs w:val="24"/>
        </w:rPr>
        <w:t>, August 2021</w:t>
      </w:r>
    </w:p>
    <w:p w14:paraId="29BC3EEB" w14:textId="77777777" w:rsidR="001E725E" w:rsidRDefault="001E725E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67C51348" w14:textId="152E3BE3" w:rsidR="002B138D" w:rsidRDefault="002B138D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viewer</w:t>
      </w:r>
    </w:p>
    <w:p w14:paraId="3E507EFC" w14:textId="2A5433FB" w:rsidR="002B138D" w:rsidRDefault="002B138D" w:rsidP="00D42FE7">
      <w:pPr>
        <w:pStyle w:val="Heading2"/>
        <w:keepNext w:val="0"/>
        <w:keepLines w:val="0"/>
        <w:widowControl w:val="0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1E725E">
        <w:rPr>
          <w:rFonts w:cs="Times New Roman"/>
          <w:i/>
          <w:iCs/>
          <w:sz w:val="24"/>
          <w:szCs w:val="24"/>
        </w:rPr>
        <w:t>Journal of the Association for Consumer Research</w:t>
      </w:r>
      <w:r>
        <w:rPr>
          <w:rFonts w:cs="Times New Roman"/>
          <w:sz w:val="24"/>
          <w:szCs w:val="24"/>
        </w:rPr>
        <w:t>, August 2021</w:t>
      </w:r>
    </w:p>
    <w:p w14:paraId="5B3F478F" w14:textId="77777777" w:rsidR="002B138D" w:rsidRDefault="002B138D" w:rsidP="00D42FE7">
      <w:pPr>
        <w:pStyle w:val="Heading2"/>
        <w:keepNext w:val="0"/>
        <w:keepLines w:val="0"/>
        <w:widowControl w:val="0"/>
        <w:rPr>
          <w:rFonts w:cs="Times New Roman"/>
          <w:sz w:val="24"/>
          <w:szCs w:val="24"/>
        </w:rPr>
      </w:pPr>
    </w:p>
    <w:p w14:paraId="5348C20B" w14:textId="5B870DCC" w:rsidR="00C27A28" w:rsidRPr="00834F16" w:rsidRDefault="00C27A28" w:rsidP="00C27A28">
      <w:r w:rsidRPr="00834F16">
        <w:t>Speaker</w:t>
      </w:r>
    </w:p>
    <w:p w14:paraId="2948FD22" w14:textId="7EFD7901" w:rsidR="00C27A28" w:rsidRDefault="00C27A28" w:rsidP="00C27A2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Theme="majorEastAsia" w:hAnsi="Times New Roman" w:cs="Times New Roman"/>
        </w:rPr>
        <w:t>Parents Across Cultures,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April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2021</w:t>
      </w:r>
    </w:p>
    <w:p w14:paraId="2957E717" w14:textId="77777777" w:rsidR="00C27A28" w:rsidRDefault="00C27A28" w:rsidP="00AD7CE8"/>
    <w:p w14:paraId="30EFCDE4" w14:textId="7023D2B9" w:rsidR="00AD7CE8" w:rsidRPr="00834F16" w:rsidRDefault="00AD7CE8" w:rsidP="00AD7CE8">
      <w:r w:rsidRPr="00834F16">
        <w:t>Speaker</w:t>
      </w:r>
    </w:p>
    <w:p w14:paraId="7ABA7905" w14:textId="38812BB4" w:rsidR="00AD7CE8" w:rsidRDefault="00AD7CE8" w:rsidP="00AD7CE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Theme="majorEastAsia" w:hAnsi="Times New Roman" w:cs="Times New Roman"/>
        </w:rPr>
        <w:t>Here &amp; Now, NPR One,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March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2021</w:t>
      </w:r>
    </w:p>
    <w:p w14:paraId="458FD1EA" w14:textId="77777777" w:rsidR="00AD7CE8" w:rsidRDefault="00AD7CE8" w:rsidP="00E74837"/>
    <w:p w14:paraId="58B6EEBA" w14:textId="5EC1A2CF" w:rsidR="00E74837" w:rsidRPr="00834F16" w:rsidRDefault="00E74837" w:rsidP="00E74837">
      <w:r w:rsidRPr="00834F16">
        <w:t>Speaker</w:t>
      </w:r>
    </w:p>
    <w:p w14:paraId="7CF12EE2" w14:textId="2854F5EF" w:rsidR="00E74837" w:rsidRDefault="00A5103C" w:rsidP="00E74837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eastAsiaTheme="majorEastAsia" w:hAnsi="Times New Roman" w:cs="Times New Roman"/>
        </w:rPr>
        <w:t xml:space="preserve">All Things Considered, </w:t>
      </w:r>
      <w:r w:rsidR="00E74837">
        <w:rPr>
          <w:rFonts w:ascii="Times New Roman" w:eastAsiaTheme="majorEastAsia" w:hAnsi="Times New Roman" w:cs="Times New Roman"/>
        </w:rPr>
        <w:t>NPR-Milwaukee,</w:t>
      </w:r>
      <w:r w:rsidR="00E74837" w:rsidRPr="00834F16">
        <w:rPr>
          <w:rFonts w:ascii="Times New Roman" w:hAnsi="Times New Roman" w:cs="Times New Roman"/>
          <w:color w:val="000000" w:themeColor="text1"/>
        </w:rPr>
        <w:t xml:space="preserve"> </w:t>
      </w:r>
      <w:r w:rsidR="00E74837">
        <w:rPr>
          <w:rFonts w:ascii="Times New Roman" w:hAnsi="Times New Roman" w:cs="Times New Roman"/>
          <w:color w:val="000000" w:themeColor="text1"/>
        </w:rPr>
        <w:t>March</w:t>
      </w:r>
      <w:r w:rsidR="00E74837" w:rsidRPr="00834F16">
        <w:rPr>
          <w:rFonts w:ascii="Times New Roman" w:hAnsi="Times New Roman" w:cs="Times New Roman"/>
          <w:color w:val="000000" w:themeColor="text1"/>
        </w:rPr>
        <w:t xml:space="preserve"> </w:t>
      </w:r>
      <w:r w:rsidR="00E74837">
        <w:rPr>
          <w:rFonts w:ascii="Times New Roman" w:hAnsi="Times New Roman" w:cs="Times New Roman"/>
          <w:color w:val="000000" w:themeColor="text1"/>
        </w:rPr>
        <w:t>2021</w:t>
      </w:r>
    </w:p>
    <w:p w14:paraId="0619540D" w14:textId="77777777" w:rsidR="003B65AB" w:rsidRDefault="003B65AB" w:rsidP="006E2E39"/>
    <w:p w14:paraId="04C6388A" w14:textId="1078D1E7" w:rsidR="006E2E39" w:rsidRPr="00834F16" w:rsidRDefault="006E2E39" w:rsidP="006E2E39">
      <w:r w:rsidRPr="00834F16">
        <w:t>Panel Speaker</w:t>
      </w:r>
    </w:p>
    <w:p w14:paraId="4373A60D" w14:textId="5AC9A678" w:rsidR="006E2E39" w:rsidRDefault="006E2E39" w:rsidP="006E2E3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834F16">
        <w:rPr>
          <w:rFonts w:ascii="Times New Roman" w:eastAsiaTheme="majorEastAsia" w:hAnsi="Times New Roman" w:cs="Times New Roman"/>
        </w:rPr>
        <w:t>“</w:t>
      </w:r>
      <w:r w:rsidR="00E025B0">
        <w:rPr>
          <w:rFonts w:ascii="Times New Roman" w:eastAsiaTheme="majorEastAsia" w:hAnsi="Times New Roman" w:cs="Times New Roman"/>
          <w:color w:val="000000" w:themeColor="text1"/>
        </w:rPr>
        <w:t>Big</w:t>
      </w:r>
      <w:r w:rsidR="00DB41A1">
        <w:rPr>
          <w:rFonts w:ascii="Times New Roman" w:eastAsiaTheme="majorEastAsia" w:hAnsi="Times New Roman" w:cs="Times New Roman"/>
          <w:color w:val="000000" w:themeColor="text1"/>
        </w:rPr>
        <w:t xml:space="preserve"> 10 DEI Doctoral Education Initiative</w:t>
      </w:r>
      <w:r w:rsidRPr="00834F16">
        <w:rPr>
          <w:rFonts w:ascii="Times New Roman" w:eastAsiaTheme="majorEastAsia" w:hAnsi="Times New Roman" w:cs="Times New Roman"/>
          <w:color w:val="000000" w:themeColor="text1"/>
        </w:rPr>
        <w:t>.”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</w:rPr>
        <w:t>Indiana University</w:t>
      </w:r>
      <w:r w:rsidRPr="00834F16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February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2021</w:t>
      </w:r>
    </w:p>
    <w:p w14:paraId="55537EE5" w14:textId="77777777" w:rsidR="006E2E39" w:rsidRDefault="006E2E39" w:rsidP="000E42A4"/>
    <w:p w14:paraId="463FF3A2" w14:textId="77777777" w:rsidR="008D57B1" w:rsidRPr="00834F16" w:rsidRDefault="008D57B1" w:rsidP="008D57B1">
      <w:pPr>
        <w:pStyle w:val="Heading2"/>
        <w:rPr>
          <w:rFonts w:cs="Times New Roman"/>
          <w:sz w:val="24"/>
          <w:szCs w:val="24"/>
        </w:rPr>
      </w:pPr>
      <w:r w:rsidRPr="00834F16">
        <w:rPr>
          <w:rFonts w:cs="Times New Roman"/>
          <w:sz w:val="24"/>
          <w:szCs w:val="24"/>
        </w:rPr>
        <w:t>President</w:t>
      </w:r>
    </w:p>
    <w:p w14:paraId="1E726D03" w14:textId="77777777" w:rsidR="008D57B1" w:rsidRPr="00B36714" w:rsidRDefault="008D57B1" w:rsidP="008D57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834F16">
        <w:rPr>
          <w:rFonts w:ascii="Times New Roman" w:hAnsi="Times New Roman" w:cs="Times New Roman"/>
        </w:rPr>
        <w:t>Ph.D. Project Marketing</w:t>
      </w:r>
      <w:r w:rsidRPr="00B36714">
        <w:rPr>
          <w:rFonts w:ascii="Times New Roman" w:hAnsi="Times New Roman" w:cs="Times New Roman"/>
        </w:rPr>
        <w:t xml:space="preserve"> Doctoral Student Association Planning Committee, August 2020-2021</w:t>
      </w:r>
    </w:p>
    <w:p w14:paraId="1BCC0216" w14:textId="77777777" w:rsidR="008D57B1" w:rsidRDefault="008D57B1" w:rsidP="000E42A4"/>
    <w:p w14:paraId="40AEE867" w14:textId="77777777" w:rsidR="008D57B1" w:rsidRDefault="008D57B1" w:rsidP="000E42A4"/>
    <w:p w14:paraId="621A6E59" w14:textId="7C78C873" w:rsidR="000E42A4" w:rsidRPr="00834F16" w:rsidRDefault="000E42A4" w:rsidP="000E42A4">
      <w:r w:rsidRPr="00834F16">
        <w:t>Symposium Organizer</w:t>
      </w:r>
    </w:p>
    <w:p w14:paraId="168A2D2C" w14:textId="54086AEC" w:rsidR="000E42A4" w:rsidRPr="00834F16" w:rsidRDefault="00834F16" w:rsidP="00834F16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834F16">
        <w:rPr>
          <w:rFonts w:ascii="Times New Roman" w:eastAsiaTheme="majorEastAsia" w:hAnsi="Times New Roman" w:cs="Times New Roman"/>
        </w:rPr>
        <w:t>Boston University's Emerging Marketing Scholars Fall Research Symposium</w:t>
      </w:r>
    </w:p>
    <w:p w14:paraId="55C3D8A4" w14:textId="11167E61" w:rsidR="008D57B1" w:rsidRDefault="008D57B1"/>
    <w:p w14:paraId="1143E54D" w14:textId="6131FD00" w:rsidR="00D94F92" w:rsidRPr="00834F16" w:rsidRDefault="00D94F92" w:rsidP="00D94F92">
      <w:r w:rsidRPr="00834F16">
        <w:t>Panel Speaker</w:t>
      </w:r>
    </w:p>
    <w:p w14:paraId="54BD70E2" w14:textId="322CA9DC" w:rsidR="00D94F92" w:rsidRDefault="00D94F92" w:rsidP="000C2DB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834F16">
        <w:rPr>
          <w:rFonts w:ascii="Times New Roman" w:eastAsiaTheme="majorEastAsia" w:hAnsi="Times New Roman" w:cs="Times New Roman"/>
        </w:rPr>
        <w:t>“</w:t>
      </w:r>
      <w:r w:rsidRPr="00834F16">
        <w:rPr>
          <w:rFonts w:ascii="Times New Roman" w:eastAsiaTheme="majorEastAsia" w:hAnsi="Times New Roman" w:cs="Times New Roman"/>
          <w:color w:val="000000" w:themeColor="text1"/>
        </w:rPr>
        <w:t>Marketing Discipline Breakout Session.”</w:t>
      </w:r>
      <w:r w:rsidRPr="00834F16">
        <w:rPr>
          <w:rFonts w:ascii="Times New Roman" w:hAnsi="Times New Roman" w:cs="Times New Roman"/>
          <w:color w:val="000000" w:themeColor="text1"/>
        </w:rPr>
        <w:t xml:space="preserve"> </w:t>
      </w:r>
      <w:r w:rsidRPr="00834F16">
        <w:rPr>
          <w:rFonts w:ascii="Times New Roman" w:hAnsi="Times New Roman" w:cs="Times New Roman"/>
        </w:rPr>
        <w:t xml:space="preserve">Ph.D. </w:t>
      </w:r>
      <w:r w:rsidRPr="00834F16">
        <w:rPr>
          <w:rFonts w:ascii="Times New Roman" w:hAnsi="Times New Roman" w:cs="Times New Roman"/>
          <w:color w:val="000000" w:themeColor="text1"/>
        </w:rPr>
        <w:t>Project Virtual Annual Conference, November 2020</w:t>
      </w:r>
    </w:p>
    <w:p w14:paraId="6225FE8F" w14:textId="77777777" w:rsidR="000C2DB2" w:rsidRPr="00B36714" w:rsidRDefault="000C2DB2" w:rsidP="000C2DB2"/>
    <w:p w14:paraId="66A3A4DD" w14:textId="77777777" w:rsidR="000C2DB2" w:rsidRPr="00B36714" w:rsidRDefault="000C2DB2" w:rsidP="000C2DB2">
      <w:pPr>
        <w:pStyle w:val="Heading2"/>
        <w:rPr>
          <w:rFonts w:cs="Times New Roman"/>
        </w:rPr>
      </w:pPr>
      <w:r w:rsidRPr="00B36714">
        <w:rPr>
          <w:rFonts w:cs="Times New Roman"/>
        </w:rPr>
        <w:t>Panel Speaker</w:t>
      </w:r>
    </w:p>
    <w:p w14:paraId="2EF8A839" w14:textId="77777777" w:rsidR="000C2DB2" w:rsidRPr="00B36714" w:rsidRDefault="000C2DB2" w:rsidP="00B367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>“Reflections on Diversity, Equity, and Inclusion.” ISMS Marketing Science, May 2020</w:t>
      </w:r>
    </w:p>
    <w:p w14:paraId="145A68CD" w14:textId="77777777" w:rsidR="000C2DB2" w:rsidRPr="00B36714" w:rsidRDefault="000C2DB2" w:rsidP="000C2DB2"/>
    <w:p w14:paraId="6B734EFF" w14:textId="77777777" w:rsidR="000C2DB2" w:rsidRPr="00B36714" w:rsidRDefault="000C2DB2" w:rsidP="000C2DB2">
      <w:pPr>
        <w:pStyle w:val="Heading2"/>
        <w:rPr>
          <w:rFonts w:cs="Times New Roman"/>
        </w:rPr>
      </w:pPr>
      <w:r w:rsidRPr="00B36714">
        <w:rPr>
          <w:rFonts w:cs="Times New Roman"/>
        </w:rPr>
        <w:t>Vice President</w:t>
      </w:r>
    </w:p>
    <w:p w14:paraId="41AA7443" w14:textId="02F1FE58" w:rsidR="000C2DB2" w:rsidRDefault="00862EEF" w:rsidP="00B367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 xml:space="preserve">Ph.D. </w:t>
      </w:r>
      <w:r w:rsidR="000C2DB2" w:rsidRPr="00B36714">
        <w:rPr>
          <w:rFonts w:ascii="Times New Roman" w:hAnsi="Times New Roman" w:cs="Times New Roman"/>
        </w:rPr>
        <w:t>Project Marketing Doctoral Student Association Planning Committee, August 2019-2020</w:t>
      </w:r>
    </w:p>
    <w:p w14:paraId="18B73031" w14:textId="77777777" w:rsidR="00FD4FCD" w:rsidRPr="00B36714" w:rsidRDefault="00FD4FCD" w:rsidP="00B367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</w:p>
    <w:p w14:paraId="4BEC106A" w14:textId="64406600" w:rsidR="000C2DB2" w:rsidRPr="00B36714" w:rsidRDefault="000C2DB2" w:rsidP="000C2DB2">
      <w:pPr>
        <w:rPr>
          <w:sz w:val="26"/>
          <w:szCs w:val="26"/>
        </w:rPr>
      </w:pPr>
      <w:r w:rsidRPr="00B36714">
        <w:rPr>
          <w:sz w:val="26"/>
          <w:szCs w:val="26"/>
        </w:rPr>
        <w:t>Panel Speaker</w:t>
      </w:r>
    </w:p>
    <w:p w14:paraId="3A3E9B2F" w14:textId="1F261D94" w:rsidR="000C2DB2" w:rsidRPr="00B36714" w:rsidRDefault="000C2DB2" w:rsidP="00B367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B36714">
        <w:rPr>
          <w:rFonts w:ascii="Times New Roman" w:eastAsiaTheme="majorEastAsia" w:hAnsi="Times New Roman" w:cs="Times New Roman"/>
        </w:rPr>
        <w:t>“</w:t>
      </w:r>
      <w:r w:rsidRPr="00B36714">
        <w:rPr>
          <w:rFonts w:ascii="Times New Roman" w:eastAsiaTheme="majorEastAsia" w:hAnsi="Times New Roman" w:cs="Times New Roman"/>
          <w:color w:val="000000" w:themeColor="text1"/>
        </w:rPr>
        <w:t>Becoming a Writer and Belonging to a Writing Group: Writing is Fundamental.”</w:t>
      </w:r>
      <w:r w:rsidRPr="00B36714">
        <w:rPr>
          <w:rFonts w:ascii="Times New Roman" w:hAnsi="Times New Roman" w:cs="Times New Roman"/>
          <w:color w:val="000000" w:themeColor="text1"/>
        </w:rPr>
        <w:t xml:space="preserve"> </w:t>
      </w:r>
      <w:r w:rsidR="00862EEF" w:rsidRPr="00B36714">
        <w:rPr>
          <w:rFonts w:ascii="Times New Roman" w:hAnsi="Times New Roman" w:cs="Times New Roman"/>
        </w:rPr>
        <w:t xml:space="preserve">Ph.D. </w:t>
      </w:r>
      <w:r w:rsidRPr="00B36714">
        <w:rPr>
          <w:rFonts w:ascii="Times New Roman" w:hAnsi="Times New Roman" w:cs="Times New Roman"/>
          <w:color w:val="000000" w:themeColor="text1"/>
        </w:rPr>
        <w:t>Project Conference, August 2017- 2019</w:t>
      </w:r>
    </w:p>
    <w:p w14:paraId="0ED42A67" w14:textId="77777777" w:rsidR="000C2DB2" w:rsidRPr="00B36714" w:rsidRDefault="000C2DB2" w:rsidP="000C2DB2"/>
    <w:p w14:paraId="7C6B5A1A" w14:textId="77777777" w:rsidR="000C2DB2" w:rsidRPr="00B36714" w:rsidRDefault="000C2DB2" w:rsidP="000C2DB2">
      <w:pPr>
        <w:pStyle w:val="Heading2"/>
        <w:rPr>
          <w:rFonts w:cs="Times New Roman"/>
        </w:rPr>
      </w:pPr>
      <w:r w:rsidRPr="00B36714">
        <w:rPr>
          <w:rFonts w:cs="Times New Roman"/>
        </w:rPr>
        <w:t>Working Paper Reviewer</w:t>
      </w:r>
    </w:p>
    <w:p w14:paraId="3D6C897D" w14:textId="77777777" w:rsidR="000C2DB2" w:rsidRPr="00B36714" w:rsidRDefault="000C2DB2" w:rsidP="00B367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  <w:color w:val="000000"/>
        </w:rPr>
        <w:t>American Marketing Association</w:t>
      </w:r>
      <w:r w:rsidRPr="00B36714">
        <w:rPr>
          <w:rFonts w:ascii="Times New Roman" w:hAnsi="Times New Roman" w:cs="Times New Roman"/>
        </w:rPr>
        <w:t>, June 2019</w:t>
      </w:r>
    </w:p>
    <w:p w14:paraId="07E34593" w14:textId="77777777" w:rsidR="000C2DB2" w:rsidRPr="00B36714" w:rsidRDefault="000C2DB2" w:rsidP="000C2DB2"/>
    <w:p w14:paraId="34F0BE9E" w14:textId="77777777" w:rsidR="000C2DB2" w:rsidRPr="00B36714" w:rsidRDefault="000C2DB2" w:rsidP="000C2DB2">
      <w:pPr>
        <w:pStyle w:val="Heading2"/>
        <w:rPr>
          <w:rFonts w:cs="Times New Roman"/>
        </w:rPr>
      </w:pPr>
      <w:r w:rsidRPr="00B36714">
        <w:rPr>
          <w:rFonts w:cs="Times New Roman"/>
        </w:rPr>
        <w:t>Working Paper Reviewer</w:t>
      </w:r>
    </w:p>
    <w:p w14:paraId="709986E2" w14:textId="10153E19" w:rsidR="000C2DB2" w:rsidRDefault="000C2DB2" w:rsidP="000C2DB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  <w:color w:val="000000"/>
        </w:rPr>
        <w:t>American Collegiate Retailing Association</w:t>
      </w:r>
      <w:r w:rsidRPr="00B36714">
        <w:rPr>
          <w:rFonts w:ascii="Times New Roman" w:hAnsi="Times New Roman" w:cs="Times New Roman"/>
        </w:rPr>
        <w:t>, January 2019</w:t>
      </w:r>
    </w:p>
    <w:p w14:paraId="19FBF497" w14:textId="77777777" w:rsidR="004C20E1" w:rsidRPr="00A62339" w:rsidRDefault="004C20E1" w:rsidP="004C20E1">
      <w:pPr>
        <w:pStyle w:val="ListParagraph"/>
        <w:rPr>
          <w:rFonts w:ascii="Times New Roman" w:hAnsi="Times New Roman" w:cs="Times New Roman"/>
        </w:rPr>
      </w:pPr>
    </w:p>
    <w:p w14:paraId="4CD88B1B" w14:textId="77777777" w:rsidR="000C2DB2" w:rsidRPr="00B36714" w:rsidRDefault="000C2DB2" w:rsidP="000C2DB2">
      <w:pPr>
        <w:pStyle w:val="Heading2"/>
        <w:rPr>
          <w:rFonts w:cs="Times New Roman"/>
        </w:rPr>
      </w:pPr>
      <w:r w:rsidRPr="00B36714">
        <w:rPr>
          <w:rFonts w:cs="Times New Roman"/>
        </w:rPr>
        <w:t>Trainee Reviewer</w:t>
      </w:r>
    </w:p>
    <w:p w14:paraId="2A5D6027" w14:textId="77777777" w:rsidR="000C2DB2" w:rsidRPr="00B36714" w:rsidRDefault="000C2DB2" w:rsidP="00B367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  <w:color w:val="000000"/>
        </w:rPr>
        <w:t>Journal of Consumer Research</w:t>
      </w:r>
      <w:r w:rsidRPr="00B36714">
        <w:rPr>
          <w:rFonts w:ascii="Times New Roman" w:hAnsi="Times New Roman" w:cs="Times New Roman"/>
        </w:rPr>
        <w:t>, May 2017</w:t>
      </w:r>
    </w:p>
    <w:p w14:paraId="5B3E8DBC" w14:textId="77777777" w:rsidR="000C2DB2" w:rsidRPr="00B36714" w:rsidRDefault="000C2DB2" w:rsidP="000C2DB2"/>
    <w:p w14:paraId="09D04FC6" w14:textId="77777777" w:rsidR="000C2DB2" w:rsidRPr="00B36714" w:rsidRDefault="000C2DB2" w:rsidP="000C2DB2">
      <w:pPr>
        <w:pStyle w:val="Heading2"/>
        <w:rPr>
          <w:rFonts w:cs="Times New Roman"/>
        </w:rPr>
      </w:pPr>
      <w:r w:rsidRPr="00B36714">
        <w:rPr>
          <w:rFonts w:cs="Times New Roman"/>
        </w:rPr>
        <w:t xml:space="preserve">Secretary </w:t>
      </w:r>
    </w:p>
    <w:p w14:paraId="1C2E1B2D" w14:textId="5B34545B" w:rsidR="001D2B0C" w:rsidRPr="00904B0B" w:rsidRDefault="00862EEF" w:rsidP="00904B0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B36714">
        <w:rPr>
          <w:rFonts w:ascii="Times New Roman" w:hAnsi="Times New Roman" w:cs="Times New Roman"/>
        </w:rPr>
        <w:t xml:space="preserve">Ph.D. </w:t>
      </w:r>
      <w:r w:rsidR="000C2DB2" w:rsidRPr="00B36714">
        <w:rPr>
          <w:rFonts w:ascii="Times New Roman" w:hAnsi="Times New Roman" w:cs="Times New Roman"/>
        </w:rPr>
        <w:t>Project Marketing Doctoral Student Association Planning Committee, August 2015-2016</w:t>
      </w:r>
    </w:p>
    <w:p w14:paraId="7EA15A77" w14:textId="003791C9" w:rsidR="00611A9C" w:rsidRPr="00DA6B07" w:rsidRDefault="00611A9C">
      <w:pPr>
        <w:rPr>
          <w:rFonts w:eastAsiaTheme="majorEastAsia"/>
          <w:sz w:val="28"/>
          <w:szCs w:val="32"/>
        </w:rPr>
      </w:pPr>
    </w:p>
    <w:sectPr w:rsidR="00611A9C" w:rsidRPr="00DA6B07" w:rsidSect="005C6EA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67431" w14:textId="77777777" w:rsidR="00106B0F" w:rsidRDefault="00106B0F" w:rsidP="00397C4B">
      <w:r>
        <w:separator/>
      </w:r>
    </w:p>
  </w:endnote>
  <w:endnote w:type="continuationSeparator" w:id="0">
    <w:p w14:paraId="1B4F474A" w14:textId="77777777" w:rsidR="00106B0F" w:rsidRDefault="00106B0F" w:rsidP="00397C4B">
      <w:r>
        <w:continuationSeparator/>
      </w:r>
    </w:p>
  </w:endnote>
  <w:endnote w:type="continuationNotice" w:id="1">
    <w:p w14:paraId="6B8491AE" w14:textId="77777777" w:rsidR="00106B0F" w:rsidRDefault="00106B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234869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E63A81" w14:textId="49DD9B19" w:rsidR="006F164D" w:rsidRDefault="006F164D" w:rsidP="005215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1D44D2" w14:textId="77777777" w:rsidR="006F164D" w:rsidRDefault="006F164D" w:rsidP="006F16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917357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6B3569" w14:textId="43AA0FC4" w:rsidR="006F164D" w:rsidRDefault="006F164D" w:rsidP="005215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67743A7" w14:textId="77777777" w:rsidR="006F164D" w:rsidRDefault="006F164D" w:rsidP="006F16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98100" w14:textId="77777777" w:rsidR="00106B0F" w:rsidRDefault="00106B0F" w:rsidP="00397C4B">
      <w:r>
        <w:separator/>
      </w:r>
    </w:p>
  </w:footnote>
  <w:footnote w:type="continuationSeparator" w:id="0">
    <w:p w14:paraId="25B9B0B0" w14:textId="77777777" w:rsidR="00106B0F" w:rsidRDefault="00106B0F" w:rsidP="00397C4B">
      <w:r>
        <w:continuationSeparator/>
      </w:r>
    </w:p>
  </w:footnote>
  <w:footnote w:type="continuationNotice" w:id="1">
    <w:p w14:paraId="4C293C2D" w14:textId="77777777" w:rsidR="00106B0F" w:rsidRDefault="00106B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79D15" w14:textId="454A3F89" w:rsidR="00106D23" w:rsidRDefault="00106D23" w:rsidP="00345BD4">
    <w:pPr>
      <w:pStyle w:val="Header"/>
      <w:ind w:left="-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82814" w14:textId="48B1C9CE" w:rsidR="00EF201B" w:rsidRDefault="00BD7266" w:rsidP="00310D9D">
    <w:pPr>
      <w:pStyle w:val="Header"/>
      <w:ind w:left="-720"/>
      <w:jc w:val="right"/>
    </w:pPr>
    <w:r>
      <w:t>December</w:t>
    </w:r>
    <w:r w:rsidR="00E76B8A">
      <w:t xml:space="preserve"> </w:t>
    </w:r>
    <w:r w:rsidR="00310D9D">
      <w:t>202</w:t>
    </w:r>
    <w:r w:rsidR="00136E10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3FD8"/>
    <w:multiLevelType w:val="hybridMultilevel"/>
    <w:tmpl w:val="177A2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5727C"/>
    <w:multiLevelType w:val="hybridMultilevel"/>
    <w:tmpl w:val="ACACE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14EBF"/>
    <w:multiLevelType w:val="multilevel"/>
    <w:tmpl w:val="9A24B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B33AAF"/>
    <w:multiLevelType w:val="hybridMultilevel"/>
    <w:tmpl w:val="3302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34CE3"/>
    <w:multiLevelType w:val="hybridMultilevel"/>
    <w:tmpl w:val="B72A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D26E9"/>
    <w:multiLevelType w:val="multilevel"/>
    <w:tmpl w:val="C97E7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E744E9E"/>
    <w:multiLevelType w:val="hybridMultilevel"/>
    <w:tmpl w:val="90827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2702B8"/>
    <w:multiLevelType w:val="hybridMultilevel"/>
    <w:tmpl w:val="274E3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47A00"/>
    <w:multiLevelType w:val="hybridMultilevel"/>
    <w:tmpl w:val="C07E3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52E6C"/>
    <w:multiLevelType w:val="hybridMultilevel"/>
    <w:tmpl w:val="37228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BB6157"/>
    <w:multiLevelType w:val="hybridMultilevel"/>
    <w:tmpl w:val="23247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55D15"/>
    <w:multiLevelType w:val="hybridMultilevel"/>
    <w:tmpl w:val="675ED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5C7C"/>
    <w:multiLevelType w:val="hybridMultilevel"/>
    <w:tmpl w:val="7798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265D80"/>
    <w:multiLevelType w:val="hybridMultilevel"/>
    <w:tmpl w:val="9ECEC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989923">
    <w:abstractNumId w:val="4"/>
  </w:num>
  <w:num w:numId="2" w16cid:durableId="979842675">
    <w:abstractNumId w:val="12"/>
  </w:num>
  <w:num w:numId="3" w16cid:durableId="823274336">
    <w:abstractNumId w:val="10"/>
  </w:num>
  <w:num w:numId="4" w16cid:durableId="877930486">
    <w:abstractNumId w:val="9"/>
  </w:num>
  <w:num w:numId="5" w16cid:durableId="358550518">
    <w:abstractNumId w:val="3"/>
  </w:num>
  <w:num w:numId="6" w16cid:durableId="811601198">
    <w:abstractNumId w:val="1"/>
  </w:num>
  <w:num w:numId="7" w16cid:durableId="21134381">
    <w:abstractNumId w:val="6"/>
  </w:num>
  <w:num w:numId="8" w16cid:durableId="1644389988">
    <w:abstractNumId w:val="11"/>
  </w:num>
  <w:num w:numId="9" w16cid:durableId="317461451">
    <w:abstractNumId w:val="7"/>
  </w:num>
  <w:num w:numId="10" w16cid:durableId="589235563">
    <w:abstractNumId w:val="5"/>
  </w:num>
  <w:num w:numId="11" w16cid:durableId="1972663703">
    <w:abstractNumId w:val="2"/>
  </w:num>
  <w:num w:numId="12" w16cid:durableId="1709140510">
    <w:abstractNumId w:val="13"/>
  </w:num>
  <w:num w:numId="13" w16cid:durableId="2131320951">
    <w:abstractNumId w:val="8"/>
  </w:num>
  <w:num w:numId="14" w16cid:durableId="824857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sLCwMDQyNzC2MDBR0lEKTi0uzszPAykwrAUAlo5tDCwAAAA="/>
  </w:docVars>
  <w:rsids>
    <w:rsidRoot w:val="00105131"/>
    <w:rsid w:val="00012074"/>
    <w:rsid w:val="00012BD5"/>
    <w:rsid w:val="00013F39"/>
    <w:rsid w:val="000177A5"/>
    <w:rsid w:val="00023BBD"/>
    <w:rsid w:val="00030A1C"/>
    <w:rsid w:val="00032049"/>
    <w:rsid w:val="00032425"/>
    <w:rsid w:val="0003245A"/>
    <w:rsid w:val="0003344D"/>
    <w:rsid w:val="00037445"/>
    <w:rsid w:val="00041A8D"/>
    <w:rsid w:val="00041CED"/>
    <w:rsid w:val="00042336"/>
    <w:rsid w:val="00043337"/>
    <w:rsid w:val="0004646B"/>
    <w:rsid w:val="00047490"/>
    <w:rsid w:val="00054268"/>
    <w:rsid w:val="00057AAA"/>
    <w:rsid w:val="000604AE"/>
    <w:rsid w:val="000623DD"/>
    <w:rsid w:val="000624D4"/>
    <w:rsid w:val="0006282D"/>
    <w:rsid w:val="00071ABE"/>
    <w:rsid w:val="00073095"/>
    <w:rsid w:val="00073D8E"/>
    <w:rsid w:val="00076685"/>
    <w:rsid w:val="00083503"/>
    <w:rsid w:val="0008478D"/>
    <w:rsid w:val="00085982"/>
    <w:rsid w:val="00087509"/>
    <w:rsid w:val="00087ED6"/>
    <w:rsid w:val="00094BF3"/>
    <w:rsid w:val="000958A1"/>
    <w:rsid w:val="00096318"/>
    <w:rsid w:val="00096F27"/>
    <w:rsid w:val="00097008"/>
    <w:rsid w:val="000974F0"/>
    <w:rsid w:val="000A05EA"/>
    <w:rsid w:val="000A38F2"/>
    <w:rsid w:val="000A4658"/>
    <w:rsid w:val="000B0200"/>
    <w:rsid w:val="000B13A9"/>
    <w:rsid w:val="000B1AF5"/>
    <w:rsid w:val="000B2ED8"/>
    <w:rsid w:val="000B5308"/>
    <w:rsid w:val="000B5DBE"/>
    <w:rsid w:val="000B62E1"/>
    <w:rsid w:val="000B647B"/>
    <w:rsid w:val="000C07CE"/>
    <w:rsid w:val="000C154A"/>
    <w:rsid w:val="000C2DB2"/>
    <w:rsid w:val="000D4894"/>
    <w:rsid w:val="000D73CB"/>
    <w:rsid w:val="000D7DA2"/>
    <w:rsid w:val="000E0ACA"/>
    <w:rsid w:val="000E0ADA"/>
    <w:rsid w:val="000E265A"/>
    <w:rsid w:val="000E2CC1"/>
    <w:rsid w:val="000E42A4"/>
    <w:rsid w:val="000F2C7C"/>
    <w:rsid w:val="000F35D1"/>
    <w:rsid w:val="000F5151"/>
    <w:rsid w:val="000F5688"/>
    <w:rsid w:val="000F7715"/>
    <w:rsid w:val="00105131"/>
    <w:rsid w:val="00106554"/>
    <w:rsid w:val="00106B0F"/>
    <w:rsid w:val="00106D23"/>
    <w:rsid w:val="00107C8B"/>
    <w:rsid w:val="00111551"/>
    <w:rsid w:val="0011461C"/>
    <w:rsid w:val="00117A82"/>
    <w:rsid w:val="00117CFC"/>
    <w:rsid w:val="00124521"/>
    <w:rsid w:val="001268CF"/>
    <w:rsid w:val="0013030A"/>
    <w:rsid w:val="0013460D"/>
    <w:rsid w:val="001346D3"/>
    <w:rsid w:val="00136E10"/>
    <w:rsid w:val="00137B04"/>
    <w:rsid w:val="001406D1"/>
    <w:rsid w:val="00144DBC"/>
    <w:rsid w:val="00145215"/>
    <w:rsid w:val="001453A1"/>
    <w:rsid w:val="00145C7D"/>
    <w:rsid w:val="0014628B"/>
    <w:rsid w:val="0015501C"/>
    <w:rsid w:val="001619CF"/>
    <w:rsid w:val="00162331"/>
    <w:rsid w:val="0016240D"/>
    <w:rsid w:val="00171926"/>
    <w:rsid w:val="0017533E"/>
    <w:rsid w:val="00175ED9"/>
    <w:rsid w:val="00181C79"/>
    <w:rsid w:val="00185796"/>
    <w:rsid w:val="00187D09"/>
    <w:rsid w:val="00190B3A"/>
    <w:rsid w:val="00190FE8"/>
    <w:rsid w:val="00196975"/>
    <w:rsid w:val="001A358B"/>
    <w:rsid w:val="001B1D67"/>
    <w:rsid w:val="001B42BA"/>
    <w:rsid w:val="001C2708"/>
    <w:rsid w:val="001C3DDD"/>
    <w:rsid w:val="001C5D9B"/>
    <w:rsid w:val="001C7683"/>
    <w:rsid w:val="001C7EC6"/>
    <w:rsid w:val="001D13DE"/>
    <w:rsid w:val="001D2B0C"/>
    <w:rsid w:val="001D2BF2"/>
    <w:rsid w:val="001D74D1"/>
    <w:rsid w:val="001D7828"/>
    <w:rsid w:val="001E6605"/>
    <w:rsid w:val="001E725E"/>
    <w:rsid w:val="001F0B36"/>
    <w:rsid w:val="001F2161"/>
    <w:rsid w:val="001F53B3"/>
    <w:rsid w:val="0020042B"/>
    <w:rsid w:val="00201F87"/>
    <w:rsid w:val="002028BA"/>
    <w:rsid w:val="00204A03"/>
    <w:rsid w:val="00215523"/>
    <w:rsid w:val="00216AC6"/>
    <w:rsid w:val="00216D05"/>
    <w:rsid w:val="002175CE"/>
    <w:rsid w:val="002238CF"/>
    <w:rsid w:val="00224C69"/>
    <w:rsid w:val="00226DF8"/>
    <w:rsid w:val="00230B55"/>
    <w:rsid w:val="00231072"/>
    <w:rsid w:val="002319EE"/>
    <w:rsid w:val="00234603"/>
    <w:rsid w:val="0023638A"/>
    <w:rsid w:val="00236C7E"/>
    <w:rsid w:val="00237B44"/>
    <w:rsid w:val="002403FB"/>
    <w:rsid w:val="00242EB8"/>
    <w:rsid w:val="00250F8B"/>
    <w:rsid w:val="0025278F"/>
    <w:rsid w:val="00253272"/>
    <w:rsid w:val="00261406"/>
    <w:rsid w:val="002642CF"/>
    <w:rsid w:val="00264EBF"/>
    <w:rsid w:val="002659DB"/>
    <w:rsid w:val="002668DA"/>
    <w:rsid w:val="00267B70"/>
    <w:rsid w:val="00270B89"/>
    <w:rsid w:val="00275220"/>
    <w:rsid w:val="00280FAB"/>
    <w:rsid w:val="0029099D"/>
    <w:rsid w:val="00291012"/>
    <w:rsid w:val="002912F6"/>
    <w:rsid w:val="002959AE"/>
    <w:rsid w:val="002A397D"/>
    <w:rsid w:val="002A3C2F"/>
    <w:rsid w:val="002A6370"/>
    <w:rsid w:val="002A6B16"/>
    <w:rsid w:val="002A6F86"/>
    <w:rsid w:val="002B138D"/>
    <w:rsid w:val="002B1EF7"/>
    <w:rsid w:val="002B6A68"/>
    <w:rsid w:val="002B710A"/>
    <w:rsid w:val="002C7D29"/>
    <w:rsid w:val="002D006D"/>
    <w:rsid w:val="002D0CE6"/>
    <w:rsid w:val="002D164B"/>
    <w:rsid w:val="002D2BEE"/>
    <w:rsid w:val="002D33C9"/>
    <w:rsid w:val="002D3BB7"/>
    <w:rsid w:val="002D4E9B"/>
    <w:rsid w:val="002D54BC"/>
    <w:rsid w:val="002D66AC"/>
    <w:rsid w:val="002E0160"/>
    <w:rsid w:val="002E0878"/>
    <w:rsid w:val="002E1CC5"/>
    <w:rsid w:val="002E1FBA"/>
    <w:rsid w:val="002E28E3"/>
    <w:rsid w:val="002E2F42"/>
    <w:rsid w:val="002E2FB7"/>
    <w:rsid w:val="002E3D5D"/>
    <w:rsid w:val="002F02AF"/>
    <w:rsid w:val="002F07DB"/>
    <w:rsid w:val="002F0835"/>
    <w:rsid w:val="002F3B3C"/>
    <w:rsid w:val="002F513F"/>
    <w:rsid w:val="0030017E"/>
    <w:rsid w:val="003007AD"/>
    <w:rsid w:val="00300DB2"/>
    <w:rsid w:val="00302695"/>
    <w:rsid w:val="00304B2E"/>
    <w:rsid w:val="00305B54"/>
    <w:rsid w:val="003106FF"/>
    <w:rsid w:val="00310785"/>
    <w:rsid w:val="00310D9D"/>
    <w:rsid w:val="00312D81"/>
    <w:rsid w:val="0031459C"/>
    <w:rsid w:val="003179EE"/>
    <w:rsid w:val="003203A2"/>
    <w:rsid w:val="0032291F"/>
    <w:rsid w:val="003247B8"/>
    <w:rsid w:val="00324D70"/>
    <w:rsid w:val="00326246"/>
    <w:rsid w:val="0033044F"/>
    <w:rsid w:val="00330F39"/>
    <w:rsid w:val="00333D92"/>
    <w:rsid w:val="00333E12"/>
    <w:rsid w:val="00334281"/>
    <w:rsid w:val="003347DD"/>
    <w:rsid w:val="00335BCA"/>
    <w:rsid w:val="003442E1"/>
    <w:rsid w:val="00344668"/>
    <w:rsid w:val="00345871"/>
    <w:rsid w:val="00345BD4"/>
    <w:rsid w:val="0034666E"/>
    <w:rsid w:val="003501C4"/>
    <w:rsid w:val="00353E23"/>
    <w:rsid w:val="0035768B"/>
    <w:rsid w:val="00360C18"/>
    <w:rsid w:val="00362481"/>
    <w:rsid w:val="0037105D"/>
    <w:rsid w:val="003711B3"/>
    <w:rsid w:val="003776CD"/>
    <w:rsid w:val="00385B76"/>
    <w:rsid w:val="003862C9"/>
    <w:rsid w:val="003915EB"/>
    <w:rsid w:val="0039285C"/>
    <w:rsid w:val="00394097"/>
    <w:rsid w:val="00397C4B"/>
    <w:rsid w:val="003A07B5"/>
    <w:rsid w:val="003A478D"/>
    <w:rsid w:val="003A4F47"/>
    <w:rsid w:val="003B34C1"/>
    <w:rsid w:val="003B420C"/>
    <w:rsid w:val="003B65AB"/>
    <w:rsid w:val="003B7E0B"/>
    <w:rsid w:val="003C4895"/>
    <w:rsid w:val="003C7C9D"/>
    <w:rsid w:val="003D0A35"/>
    <w:rsid w:val="003D769C"/>
    <w:rsid w:val="003E553F"/>
    <w:rsid w:val="003E5A05"/>
    <w:rsid w:val="003E63B6"/>
    <w:rsid w:val="003E68A1"/>
    <w:rsid w:val="003F0071"/>
    <w:rsid w:val="003F275F"/>
    <w:rsid w:val="003F2C89"/>
    <w:rsid w:val="003F2D45"/>
    <w:rsid w:val="003F7885"/>
    <w:rsid w:val="00402752"/>
    <w:rsid w:val="0040307A"/>
    <w:rsid w:val="0040458E"/>
    <w:rsid w:val="004047B3"/>
    <w:rsid w:val="00407CCC"/>
    <w:rsid w:val="00410CFB"/>
    <w:rsid w:val="0041359F"/>
    <w:rsid w:val="00416B1E"/>
    <w:rsid w:val="00421AEB"/>
    <w:rsid w:val="00422DDF"/>
    <w:rsid w:val="00425F96"/>
    <w:rsid w:val="00426A5E"/>
    <w:rsid w:val="00434FD6"/>
    <w:rsid w:val="0043564E"/>
    <w:rsid w:val="00435DC0"/>
    <w:rsid w:val="00436FB0"/>
    <w:rsid w:val="00437AA9"/>
    <w:rsid w:val="00440480"/>
    <w:rsid w:val="00441BA6"/>
    <w:rsid w:val="00442A10"/>
    <w:rsid w:val="00451F49"/>
    <w:rsid w:val="0045223F"/>
    <w:rsid w:val="00453785"/>
    <w:rsid w:val="004547CF"/>
    <w:rsid w:val="00455BD5"/>
    <w:rsid w:val="004562F7"/>
    <w:rsid w:val="0046442A"/>
    <w:rsid w:val="00464737"/>
    <w:rsid w:val="004722A1"/>
    <w:rsid w:val="004767E2"/>
    <w:rsid w:val="004802A7"/>
    <w:rsid w:val="0048672B"/>
    <w:rsid w:val="004937A9"/>
    <w:rsid w:val="0049578B"/>
    <w:rsid w:val="004A3F62"/>
    <w:rsid w:val="004A4378"/>
    <w:rsid w:val="004B1F3D"/>
    <w:rsid w:val="004B4386"/>
    <w:rsid w:val="004B565F"/>
    <w:rsid w:val="004C20E1"/>
    <w:rsid w:val="004C2605"/>
    <w:rsid w:val="004C5DCA"/>
    <w:rsid w:val="004D389F"/>
    <w:rsid w:val="004D5D69"/>
    <w:rsid w:val="004D5EC1"/>
    <w:rsid w:val="004D6112"/>
    <w:rsid w:val="004D624A"/>
    <w:rsid w:val="004E56D5"/>
    <w:rsid w:val="004F186F"/>
    <w:rsid w:val="004F2517"/>
    <w:rsid w:val="004F4E19"/>
    <w:rsid w:val="00502BE3"/>
    <w:rsid w:val="0050640D"/>
    <w:rsid w:val="005067F0"/>
    <w:rsid w:val="0051210D"/>
    <w:rsid w:val="00515600"/>
    <w:rsid w:val="00516D07"/>
    <w:rsid w:val="00517D4F"/>
    <w:rsid w:val="00522A64"/>
    <w:rsid w:val="00524697"/>
    <w:rsid w:val="00524AC0"/>
    <w:rsid w:val="00535FED"/>
    <w:rsid w:val="005410A1"/>
    <w:rsid w:val="00541155"/>
    <w:rsid w:val="0054276D"/>
    <w:rsid w:val="00542F4A"/>
    <w:rsid w:val="00543B39"/>
    <w:rsid w:val="00544614"/>
    <w:rsid w:val="0054520A"/>
    <w:rsid w:val="00546D9E"/>
    <w:rsid w:val="00550750"/>
    <w:rsid w:val="005519A4"/>
    <w:rsid w:val="00551CBA"/>
    <w:rsid w:val="00553B95"/>
    <w:rsid w:val="0055457A"/>
    <w:rsid w:val="00556BC9"/>
    <w:rsid w:val="005572B0"/>
    <w:rsid w:val="00561FCD"/>
    <w:rsid w:val="0056223F"/>
    <w:rsid w:val="00562E89"/>
    <w:rsid w:val="005638AE"/>
    <w:rsid w:val="00570866"/>
    <w:rsid w:val="005713B8"/>
    <w:rsid w:val="00572F8A"/>
    <w:rsid w:val="00573CDD"/>
    <w:rsid w:val="00574E8F"/>
    <w:rsid w:val="00577B78"/>
    <w:rsid w:val="0058747A"/>
    <w:rsid w:val="005900B3"/>
    <w:rsid w:val="00595C27"/>
    <w:rsid w:val="005A2126"/>
    <w:rsid w:val="005A749B"/>
    <w:rsid w:val="005B00C8"/>
    <w:rsid w:val="005B16AE"/>
    <w:rsid w:val="005B4224"/>
    <w:rsid w:val="005C13D2"/>
    <w:rsid w:val="005C2B5A"/>
    <w:rsid w:val="005C4B18"/>
    <w:rsid w:val="005C6C61"/>
    <w:rsid w:val="005C6EA7"/>
    <w:rsid w:val="005D36C5"/>
    <w:rsid w:val="005D5EE7"/>
    <w:rsid w:val="005E492F"/>
    <w:rsid w:val="005F2558"/>
    <w:rsid w:val="005F2594"/>
    <w:rsid w:val="005F2661"/>
    <w:rsid w:val="005F53C1"/>
    <w:rsid w:val="005F79E3"/>
    <w:rsid w:val="00610E25"/>
    <w:rsid w:val="00611A9C"/>
    <w:rsid w:val="00617695"/>
    <w:rsid w:val="00617AE3"/>
    <w:rsid w:val="006237E7"/>
    <w:rsid w:val="0062481B"/>
    <w:rsid w:val="00624830"/>
    <w:rsid w:val="00625414"/>
    <w:rsid w:val="00630571"/>
    <w:rsid w:val="00631E21"/>
    <w:rsid w:val="006336E4"/>
    <w:rsid w:val="0064041C"/>
    <w:rsid w:val="006412D3"/>
    <w:rsid w:val="0064767A"/>
    <w:rsid w:val="006522CB"/>
    <w:rsid w:val="00657EB5"/>
    <w:rsid w:val="00660037"/>
    <w:rsid w:val="006616A1"/>
    <w:rsid w:val="00671344"/>
    <w:rsid w:val="00674590"/>
    <w:rsid w:val="006752B5"/>
    <w:rsid w:val="00680C84"/>
    <w:rsid w:val="00682655"/>
    <w:rsid w:val="0068578D"/>
    <w:rsid w:val="0069021B"/>
    <w:rsid w:val="00693E39"/>
    <w:rsid w:val="0069593E"/>
    <w:rsid w:val="00697C2F"/>
    <w:rsid w:val="006A086A"/>
    <w:rsid w:val="006A0A4B"/>
    <w:rsid w:val="006A0AF9"/>
    <w:rsid w:val="006A0EA0"/>
    <w:rsid w:val="006A6531"/>
    <w:rsid w:val="006B0B21"/>
    <w:rsid w:val="006B45CC"/>
    <w:rsid w:val="006C19D3"/>
    <w:rsid w:val="006C31E2"/>
    <w:rsid w:val="006C34DD"/>
    <w:rsid w:val="006C3A7F"/>
    <w:rsid w:val="006C56CB"/>
    <w:rsid w:val="006C6F3A"/>
    <w:rsid w:val="006C7B88"/>
    <w:rsid w:val="006D00B3"/>
    <w:rsid w:val="006D0C41"/>
    <w:rsid w:val="006D4392"/>
    <w:rsid w:val="006D48E6"/>
    <w:rsid w:val="006D5C5A"/>
    <w:rsid w:val="006E0510"/>
    <w:rsid w:val="006E2051"/>
    <w:rsid w:val="006E2E39"/>
    <w:rsid w:val="006E3D3F"/>
    <w:rsid w:val="006F164D"/>
    <w:rsid w:val="006F7A9F"/>
    <w:rsid w:val="0070026B"/>
    <w:rsid w:val="007030E5"/>
    <w:rsid w:val="00703D94"/>
    <w:rsid w:val="00705322"/>
    <w:rsid w:val="00706B5D"/>
    <w:rsid w:val="00711108"/>
    <w:rsid w:val="007144BF"/>
    <w:rsid w:val="007149C2"/>
    <w:rsid w:val="007258A9"/>
    <w:rsid w:val="0072593C"/>
    <w:rsid w:val="00733509"/>
    <w:rsid w:val="0073443A"/>
    <w:rsid w:val="007418B2"/>
    <w:rsid w:val="00745122"/>
    <w:rsid w:val="0075319F"/>
    <w:rsid w:val="00753CF8"/>
    <w:rsid w:val="007627A2"/>
    <w:rsid w:val="007661A6"/>
    <w:rsid w:val="007718D7"/>
    <w:rsid w:val="00771C22"/>
    <w:rsid w:val="00772AFE"/>
    <w:rsid w:val="0078096D"/>
    <w:rsid w:val="007839B5"/>
    <w:rsid w:val="00786A96"/>
    <w:rsid w:val="00787A36"/>
    <w:rsid w:val="007940A0"/>
    <w:rsid w:val="0079487D"/>
    <w:rsid w:val="00794AEE"/>
    <w:rsid w:val="007A3596"/>
    <w:rsid w:val="007A6628"/>
    <w:rsid w:val="007A72E2"/>
    <w:rsid w:val="007B343E"/>
    <w:rsid w:val="007B56CF"/>
    <w:rsid w:val="007B59DD"/>
    <w:rsid w:val="007C5154"/>
    <w:rsid w:val="007C5742"/>
    <w:rsid w:val="007C57F4"/>
    <w:rsid w:val="007D10D9"/>
    <w:rsid w:val="007D441E"/>
    <w:rsid w:val="007D5000"/>
    <w:rsid w:val="007D58BC"/>
    <w:rsid w:val="007E3FF1"/>
    <w:rsid w:val="007E4688"/>
    <w:rsid w:val="007E54CB"/>
    <w:rsid w:val="007E71F3"/>
    <w:rsid w:val="007E7594"/>
    <w:rsid w:val="007E7913"/>
    <w:rsid w:val="007E7953"/>
    <w:rsid w:val="007E7F81"/>
    <w:rsid w:val="007F22B9"/>
    <w:rsid w:val="007F404A"/>
    <w:rsid w:val="007F6F57"/>
    <w:rsid w:val="00801507"/>
    <w:rsid w:val="00802541"/>
    <w:rsid w:val="008137A1"/>
    <w:rsid w:val="00816FCB"/>
    <w:rsid w:val="00817B41"/>
    <w:rsid w:val="00817E06"/>
    <w:rsid w:val="008218F2"/>
    <w:rsid w:val="008302DE"/>
    <w:rsid w:val="00830EE3"/>
    <w:rsid w:val="008311B0"/>
    <w:rsid w:val="00831576"/>
    <w:rsid w:val="008323FC"/>
    <w:rsid w:val="00833FF7"/>
    <w:rsid w:val="00834F16"/>
    <w:rsid w:val="008434DD"/>
    <w:rsid w:val="008443F5"/>
    <w:rsid w:val="00850FB0"/>
    <w:rsid w:val="00854917"/>
    <w:rsid w:val="00862EEF"/>
    <w:rsid w:val="00867FAF"/>
    <w:rsid w:val="008739C8"/>
    <w:rsid w:val="00874C12"/>
    <w:rsid w:val="008854CC"/>
    <w:rsid w:val="00892BB8"/>
    <w:rsid w:val="0089351F"/>
    <w:rsid w:val="00894B3B"/>
    <w:rsid w:val="008A1525"/>
    <w:rsid w:val="008A2AC5"/>
    <w:rsid w:val="008A5A4A"/>
    <w:rsid w:val="008A748E"/>
    <w:rsid w:val="008B1F1C"/>
    <w:rsid w:val="008B4572"/>
    <w:rsid w:val="008B6240"/>
    <w:rsid w:val="008C4A8C"/>
    <w:rsid w:val="008C5939"/>
    <w:rsid w:val="008C6FE1"/>
    <w:rsid w:val="008D0632"/>
    <w:rsid w:val="008D1BB9"/>
    <w:rsid w:val="008D2140"/>
    <w:rsid w:val="008D3B17"/>
    <w:rsid w:val="008D3EDA"/>
    <w:rsid w:val="008D57B1"/>
    <w:rsid w:val="008D7F03"/>
    <w:rsid w:val="008E1503"/>
    <w:rsid w:val="008E34E8"/>
    <w:rsid w:val="008E634A"/>
    <w:rsid w:val="008E690D"/>
    <w:rsid w:val="008E6ED1"/>
    <w:rsid w:val="008F0118"/>
    <w:rsid w:val="008F5591"/>
    <w:rsid w:val="008F635B"/>
    <w:rsid w:val="00900494"/>
    <w:rsid w:val="00902297"/>
    <w:rsid w:val="00902599"/>
    <w:rsid w:val="00904B0B"/>
    <w:rsid w:val="00904B0C"/>
    <w:rsid w:val="00912AAC"/>
    <w:rsid w:val="00913C8E"/>
    <w:rsid w:val="00913D15"/>
    <w:rsid w:val="0091608E"/>
    <w:rsid w:val="0091671E"/>
    <w:rsid w:val="00921DD9"/>
    <w:rsid w:val="009226EB"/>
    <w:rsid w:val="00922AC9"/>
    <w:rsid w:val="009269C1"/>
    <w:rsid w:val="00936F62"/>
    <w:rsid w:val="00940E89"/>
    <w:rsid w:val="009414B0"/>
    <w:rsid w:val="0094151E"/>
    <w:rsid w:val="009471E1"/>
    <w:rsid w:val="00947B44"/>
    <w:rsid w:val="009500F4"/>
    <w:rsid w:val="009538AA"/>
    <w:rsid w:val="00955F69"/>
    <w:rsid w:val="00961599"/>
    <w:rsid w:val="00962C70"/>
    <w:rsid w:val="0096378C"/>
    <w:rsid w:val="0096426B"/>
    <w:rsid w:val="00967CB0"/>
    <w:rsid w:val="00976511"/>
    <w:rsid w:val="009801FD"/>
    <w:rsid w:val="00986B47"/>
    <w:rsid w:val="009905D2"/>
    <w:rsid w:val="00990D9C"/>
    <w:rsid w:val="009950BC"/>
    <w:rsid w:val="009A03FF"/>
    <w:rsid w:val="009A2E93"/>
    <w:rsid w:val="009A47C2"/>
    <w:rsid w:val="009A6119"/>
    <w:rsid w:val="009A6445"/>
    <w:rsid w:val="009B2D24"/>
    <w:rsid w:val="009B4AAB"/>
    <w:rsid w:val="009B5C91"/>
    <w:rsid w:val="009C0823"/>
    <w:rsid w:val="009C0949"/>
    <w:rsid w:val="009C1A89"/>
    <w:rsid w:val="009C25F6"/>
    <w:rsid w:val="009C4E09"/>
    <w:rsid w:val="009C55AE"/>
    <w:rsid w:val="009D0B7A"/>
    <w:rsid w:val="009D154C"/>
    <w:rsid w:val="009D5863"/>
    <w:rsid w:val="009D78E6"/>
    <w:rsid w:val="009E0E89"/>
    <w:rsid w:val="009F4B45"/>
    <w:rsid w:val="009F6CAB"/>
    <w:rsid w:val="009F76E4"/>
    <w:rsid w:val="00A042AD"/>
    <w:rsid w:val="00A047B3"/>
    <w:rsid w:val="00A10587"/>
    <w:rsid w:val="00A11620"/>
    <w:rsid w:val="00A11E71"/>
    <w:rsid w:val="00A12DFE"/>
    <w:rsid w:val="00A12FD3"/>
    <w:rsid w:val="00A1387B"/>
    <w:rsid w:val="00A165B4"/>
    <w:rsid w:val="00A2168D"/>
    <w:rsid w:val="00A230D1"/>
    <w:rsid w:val="00A23677"/>
    <w:rsid w:val="00A25342"/>
    <w:rsid w:val="00A27268"/>
    <w:rsid w:val="00A32174"/>
    <w:rsid w:val="00A33BB4"/>
    <w:rsid w:val="00A3766D"/>
    <w:rsid w:val="00A3794B"/>
    <w:rsid w:val="00A43005"/>
    <w:rsid w:val="00A440DE"/>
    <w:rsid w:val="00A44126"/>
    <w:rsid w:val="00A44AA1"/>
    <w:rsid w:val="00A44FE6"/>
    <w:rsid w:val="00A45F81"/>
    <w:rsid w:val="00A50648"/>
    <w:rsid w:val="00A50DBF"/>
    <w:rsid w:val="00A5103C"/>
    <w:rsid w:val="00A52072"/>
    <w:rsid w:val="00A52658"/>
    <w:rsid w:val="00A530EC"/>
    <w:rsid w:val="00A533E6"/>
    <w:rsid w:val="00A53CBD"/>
    <w:rsid w:val="00A56C5A"/>
    <w:rsid w:val="00A61283"/>
    <w:rsid w:val="00A62339"/>
    <w:rsid w:val="00A6597B"/>
    <w:rsid w:val="00A66CED"/>
    <w:rsid w:val="00A67361"/>
    <w:rsid w:val="00A700F6"/>
    <w:rsid w:val="00A70B95"/>
    <w:rsid w:val="00A740C4"/>
    <w:rsid w:val="00A80596"/>
    <w:rsid w:val="00A841CE"/>
    <w:rsid w:val="00A86A12"/>
    <w:rsid w:val="00A86A4C"/>
    <w:rsid w:val="00A902C8"/>
    <w:rsid w:val="00A916A6"/>
    <w:rsid w:val="00A93435"/>
    <w:rsid w:val="00A945CE"/>
    <w:rsid w:val="00A97E84"/>
    <w:rsid w:val="00AA0001"/>
    <w:rsid w:val="00AA1831"/>
    <w:rsid w:val="00AA1FAE"/>
    <w:rsid w:val="00AA4D9E"/>
    <w:rsid w:val="00AA5AD3"/>
    <w:rsid w:val="00AA7036"/>
    <w:rsid w:val="00AA73A3"/>
    <w:rsid w:val="00AB23CB"/>
    <w:rsid w:val="00AB2CC2"/>
    <w:rsid w:val="00AB3D6A"/>
    <w:rsid w:val="00AB4734"/>
    <w:rsid w:val="00AB7C96"/>
    <w:rsid w:val="00AC0789"/>
    <w:rsid w:val="00AC6045"/>
    <w:rsid w:val="00AD4AFB"/>
    <w:rsid w:val="00AD7034"/>
    <w:rsid w:val="00AD7CE8"/>
    <w:rsid w:val="00AE195E"/>
    <w:rsid w:val="00AE1EC9"/>
    <w:rsid w:val="00AE207C"/>
    <w:rsid w:val="00AE52C4"/>
    <w:rsid w:val="00AE5EE5"/>
    <w:rsid w:val="00AE7A1B"/>
    <w:rsid w:val="00AE7DD6"/>
    <w:rsid w:val="00AF043A"/>
    <w:rsid w:val="00B04144"/>
    <w:rsid w:val="00B04FAD"/>
    <w:rsid w:val="00B129A5"/>
    <w:rsid w:val="00B145E1"/>
    <w:rsid w:val="00B1654E"/>
    <w:rsid w:val="00B212C4"/>
    <w:rsid w:val="00B22861"/>
    <w:rsid w:val="00B23E51"/>
    <w:rsid w:val="00B269CC"/>
    <w:rsid w:val="00B3416A"/>
    <w:rsid w:val="00B34182"/>
    <w:rsid w:val="00B36714"/>
    <w:rsid w:val="00B37191"/>
    <w:rsid w:val="00B4199D"/>
    <w:rsid w:val="00B440B9"/>
    <w:rsid w:val="00B5315C"/>
    <w:rsid w:val="00B54045"/>
    <w:rsid w:val="00B5426D"/>
    <w:rsid w:val="00B56949"/>
    <w:rsid w:val="00B62AC5"/>
    <w:rsid w:val="00B62D8D"/>
    <w:rsid w:val="00B654A0"/>
    <w:rsid w:val="00B67083"/>
    <w:rsid w:val="00B676B8"/>
    <w:rsid w:val="00B70B67"/>
    <w:rsid w:val="00B755FA"/>
    <w:rsid w:val="00B80266"/>
    <w:rsid w:val="00B80A64"/>
    <w:rsid w:val="00B82C6A"/>
    <w:rsid w:val="00B838E1"/>
    <w:rsid w:val="00B926F9"/>
    <w:rsid w:val="00BA467B"/>
    <w:rsid w:val="00BA7439"/>
    <w:rsid w:val="00BA7AEE"/>
    <w:rsid w:val="00BB1636"/>
    <w:rsid w:val="00BB30A5"/>
    <w:rsid w:val="00BB4239"/>
    <w:rsid w:val="00BC2278"/>
    <w:rsid w:val="00BC28FE"/>
    <w:rsid w:val="00BC554C"/>
    <w:rsid w:val="00BC63FC"/>
    <w:rsid w:val="00BD15CF"/>
    <w:rsid w:val="00BD217D"/>
    <w:rsid w:val="00BD3060"/>
    <w:rsid w:val="00BD3AFB"/>
    <w:rsid w:val="00BD5405"/>
    <w:rsid w:val="00BD7266"/>
    <w:rsid w:val="00BE0C80"/>
    <w:rsid w:val="00BE124B"/>
    <w:rsid w:val="00BE17FB"/>
    <w:rsid w:val="00BE2ABD"/>
    <w:rsid w:val="00BE53F2"/>
    <w:rsid w:val="00BE74B7"/>
    <w:rsid w:val="00BF0D5D"/>
    <w:rsid w:val="00BF3883"/>
    <w:rsid w:val="00BF75F1"/>
    <w:rsid w:val="00BF7EFD"/>
    <w:rsid w:val="00C02122"/>
    <w:rsid w:val="00C04AC4"/>
    <w:rsid w:val="00C04D66"/>
    <w:rsid w:val="00C06368"/>
    <w:rsid w:val="00C06697"/>
    <w:rsid w:val="00C075EA"/>
    <w:rsid w:val="00C12173"/>
    <w:rsid w:val="00C14AAC"/>
    <w:rsid w:val="00C15D5A"/>
    <w:rsid w:val="00C2150B"/>
    <w:rsid w:val="00C229D4"/>
    <w:rsid w:val="00C23713"/>
    <w:rsid w:val="00C27A28"/>
    <w:rsid w:val="00C27ABF"/>
    <w:rsid w:val="00C30C8C"/>
    <w:rsid w:val="00C31BEF"/>
    <w:rsid w:val="00C32185"/>
    <w:rsid w:val="00C3652B"/>
    <w:rsid w:val="00C42BE4"/>
    <w:rsid w:val="00C45699"/>
    <w:rsid w:val="00C50635"/>
    <w:rsid w:val="00C51F86"/>
    <w:rsid w:val="00C52000"/>
    <w:rsid w:val="00C53478"/>
    <w:rsid w:val="00C5372C"/>
    <w:rsid w:val="00C56F8A"/>
    <w:rsid w:val="00C62B47"/>
    <w:rsid w:val="00C6448F"/>
    <w:rsid w:val="00C676C1"/>
    <w:rsid w:val="00C709BD"/>
    <w:rsid w:val="00C724A2"/>
    <w:rsid w:val="00C7386C"/>
    <w:rsid w:val="00C738FF"/>
    <w:rsid w:val="00C74C3F"/>
    <w:rsid w:val="00C76C91"/>
    <w:rsid w:val="00C844C4"/>
    <w:rsid w:val="00C9136C"/>
    <w:rsid w:val="00C917E5"/>
    <w:rsid w:val="00C92BDD"/>
    <w:rsid w:val="00C955DC"/>
    <w:rsid w:val="00CA1F9F"/>
    <w:rsid w:val="00CB3FD8"/>
    <w:rsid w:val="00CB4600"/>
    <w:rsid w:val="00CB62EF"/>
    <w:rsid w:val="00CB6D26"/>
    <w:rsid w:val="00CC45FB"/>
    <w:rsid w:val="00CD0459"/>
    <w:rsid w:val="00CD0966"/>
    <w:rsid w:val="00CD2A9E"/>
    <w:rsid w:val="00CD308D"/>
    <w:rsid w:val="00CD426B"/>
    <w:rsid w:val="00CD48F2"/>
    <w:rsid w:val="00CD53D0"/>
    <w:rsid w:val="00CE1F8E"/>
    <w:rsid w:val="00CE5DC7"/>
    <w:rsid w:val="00CE769C"/>
    <w:rsid w:val="00CF10A1"/>
    <w:rsid w:val="00CF62F0"/>
    <w:rsid w:val="00CF7301"/>
    <w:rsid w:val="00CF7AD9"/>
    <w:rsid w:val="00D00108"/>
    <w:rsid w:val="00D01D38"/>
    <w:rsid w:val="00D10CE8"/>
    <w:rsid w:val="00D14971"/>
    <w:rsid w:val="00D20637"/>
    <w:rsid w:val="00D26479"/>
    <w:rsid w:val="00D3754D"/>
    <w:rsid w:val="00D4240A"/>
    <w:rsid w:val="00D42FE7"/>
    <w:rsid w:val="00D47A68"/>
    <w:rsid w:val="00D501D8"/>
    <w:rsid w:val="00D556AE"/>
    <w:rsid w:val="00D57A90"/>
    <w:rsid w:val="00D60C4C"/>
    <w:rsid w:val="00D60CED"/>
    <w:rsid w:val="00D6371E"/>
    <w:rsid w:val="00D6442C"/>
    <w:rsid w:val="00D65B3A"/>
    <w:rsid w:val="00D709F4"/>
    <w:rsid w:val="00D72CF2"/>
    <w:rsid w:val="00D75380"/>
    <w:rsid w:val="00D775B3"/>
    <w:rsid w:val="00D82937"/>
    <w:rsid w:val="00D8428E"/>
    <w:rsid w:val="00D9119C"/>
    <w:rsid w:val="00D9171D"/>
    <w:rsid w:val="00D91F6B"/>
    <w:rsid w:val="00D94F92"/>
    <w:rsid w:val="00D94FB0"/>
    <w:rsid w:val="00D951B6"/>
    <w:rsid w:val="00D95827"/>
    <w:rsid w:val="00DA2E28"/>
    <w:rsid w:val="00DA3573"/>
    <w:rsid w:val="00DA6B07"/>
    <w:rsid w:val="00DB289D"/>
    <w:rsid w:val="00DB41A1"/>
    <w:rsid w:val="00DB4D6D"/>
    <w:rsid w:val="00DC038B"/>
    <w:rsid w:val="00DC234A"/>
    <w:rsid w:val="00DC2B6A"/>
    <w:rsid w:val="00DC52E2"/>
    <w:rsid w:val="00DC7C92"/>
    <w:rsid w:val="00DD087A"/>
    <w:rsid w:val="00DD559E"/>
    <w:rsid w:val="00DF0CD8"/>
    <w:rsid w:val="00DF3994"/>
    <w:rsid w:val="00DF5EAA"/>
    <w:rsid w:val="00E024F1"/>
    <w:rsid w:val="00E025B0"/>
    <w:rsid w:val="00E03282"/>
    <w:rsid w:val="00E038F4"/>
    <w:rsid w:val="00E05D96"/>
    <w:rsid w:val="00E10C5C"/>
    <w:rsid w:val="00E11927"/>
    <w:rsid w:val="00E164A5"/>
    <w:rsid w:val="00E24AF4"/>
    <w:rsid w:val="00E304F5"/>
    <w:rsid w:val="00E31DC0"/>
    <w:rsid w:val="00E32DB6"/>
    <w:rsid w:val="00E338ED"/>
    <w:rsid w:val="00E37164"/>
    <w:rsid w:val="00E37795"/>
    <w:rsid w:val="00E50201"/>
    <w:rsid w:val="00E519CE"/>
    <w:rsid w:val="00E565EF"/>
    <w:rsid w:val="00E627B6"/>
    <w:rsid w:val="00E631BC"/>
    <w:rsid w:val="00E639EE"/>
    <w:rsid w:val="00E647ED"/>
    <w:rsid w:val="00E70068"/>
    <w:rsid w:val="00E728F2"/>
    <w:rsid w:val="00E738DA"/>
    <w:rsid w:val="00E74837"/>
    <w:rsid w:val="00E768DE"/>
    <w:rsid w:val="00E76B8A"/>
    <w:rsid w:val="00E77818"/>
    <w:rsid w:val="00E81D21"/>
    <w:rsid w:val="00E81DE5"/>
    <w:rsid w:val="00E82F9F"/>
    <w:rsid w:val="00E8352B"/>
    <w:rsid w:val="00E83C1E"/>
    <w:rsid w:val="00E8704A"/>
    <w:rsid w:val="00E9498D"/>
    <w:rsid w:val="00EA083D"/>
    <w:rsid w:val="00EA4CC4"/>
    <w:rsid w:val="00EA5DB8"/>
    <w:rsid w:val="00EA6E82"/>
    <w:rsid w:val="00EB174A"/>
    <w:rsid w:val="00EB5733"/>
    <w:rsid w:val="00EB6477"/>
    <w:rsid w:val="00EC1252"/>
    <w:rsid w:val="00EC2637"/>
    <w:rsid w:val="00EC35AC"/>
    <w:rsid w:val="00EC3A65"/>
    <w:rsid w:val="00EC6B13"/>
    <w:rsid w:val="00EC6E7B"/>
    <w:rsid w:val="00EC7060"/>
    <w:rsid w:val="00ED20B0"/>
    <w:rsid w:val="00ED2467"/>
    <w:rsid w:val="00ED29D6"/>
    <w:rsid w:val="00ED2EB3"/>
    <w:rsid w:val="00ED370F"/>
    <w:rsid w:val="00ED41C9"/>
    <w:rsid w:val="00ED5229"/>
    <w:rsid w:val="00ED7EA4"/>
    <w:rsid w:val="00EE1924"/>
    <w:rsid w:val="00EE2C9E"/>
    <w:rsid w:val="00EF0E5E"/>
    <w:rsid w:val="00EF201B"/>
    <w:rsid w:val="00EF387A"/>
    <w:rsid w:val="00EF7F2E"/>
    <w:rsid w:val="00F00505"/>
    <w:rsid w:val="00F016F6"/>
    <w:rsid w:val="00F025DE"/>
    <w:rsid w:val="00F03414"/>
    <w:rsid w:val="00F04745"/>
    <w:rsid w:val="00F074EB"/>
    <w:rsid w:val="00F112B1"/>
    <w:rsid w:val="00F11342"/>
    <w:rsid w:val="00F121BB"/>
    <w:rsid w:val="00F14129"/>
    <w:rsid w:val="00F15FED"/>
    <w:rsid w:val="00F17F6A"/>
    <w:rsid w:val="00F235CC"/>
    <w:rsid w:val="00F25E7A"/>
    <w:rsid w:val="00F30ED5"/>
    <w:rsid w:val="00F35503"/>
    <w:rsid w:val="00F36176"/>
    <w:rsid w:val="00F42592"/>
    <w:rsid w:val="00F44792"/>
    <w:rsid w:val="00F46917"/>
    <w:rsid w:val="00F46C9F"/>
    <w:rsid w:val="00F47CA0"/>
    <w:rsid w:val="00F51973"/>
    <w:rsid w:val="00F53A9A"/>
    <w:rsid w:val="00F55D48"/>
    <w:rsid w:val="00F624D2"/>
    <w:rsid w:val="00F67829"/>
    <w:rsid w:val="00F71CEA"/>
    <w:rsid w:val="00F730F0"/>
    <w:rsid w:val="00F76E52"/>
    <w:rsid w:val="00F7719E"/>
    <w:rsid w:val="00F80F3E"/>
    <w:rsid w:val="00F811F3"/>
    <w:rsid w:val="00F86E32"/>
    <w:rsid w:val="00F9711C"/>
    <w:rsid w:val="00FA6569"/>
    <w:rsid w:val="00FA7A4B"/>
    <w:rsid w:val="00FB2B7A"/>
    <w:rsid w:val="00FB4068"/>
    <w:rsid w:val="00FC54D2"/>
    <w:rsid w:val="00FD09E2"/>
    <w:rsid w:val="00FD1DA9"/>
    <w:rsid w:val="00FD2CBB"/>
    <w:rsid w:val="00FD34AB"/>
    <w:rsid w:val="00FD4F83"/>
    <w:rsid w:val="00FD4FCD"/>
    <w:rsid w:val="00FD635F"/>
    <w:rsid w:val="00FE12C8"/>
    <w:rsid w:val="00FE2E63"/>
    <w:rsid w:val="00FE394E"/>
    <w:rsid w:val="00FE7555"/>
    <w:rsid w:val="00FF01DB"/>
    <w:rsid w:val="00FF16AC"/>
    <w:rsid w:val="00FF2247"/>
    <w:rsid w:val="00FF5B04"/>
    <w:rsid w:val="00FF607C"/>
    <w:rsid w:val="00FF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273C27"/>
  <w14:defaultImageDpi w14:val="32767"/>
  <w15:chartTrackingRefBased/>
  <w15:docId w15:val="{F419685F-B389-014A-B38B-04C57CF8B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2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5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6D3"/>
    <w:pPr>
      <w:keepNext/>
      <w:keepLines/>
      <w:spacing w:before="40"/>
      <w:outlineLvl w:val="1"/>
    </w:pPr>
    <w:rPr>
      <w:rFonts w:eastAsiaTheme="majorEastAsia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096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915EB"/>
    <w:rPr>
      <w:rFonts w:asciiTheme="majorHAnsi" w:eastAsiaTheme="majorEastAsia" w:hAnsiTheme="majorHAnsi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46D3"/>
    <w:rPr>
      <w:rFonts w:ascii="Times New Roman" w:eastAsiaTheme="majorEastAsia" w:hAnsi="Times New Roman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8096D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C92B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DD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DD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DD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7ED"/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7E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730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82655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B755FA"/>
  </w:style>
  <w:style w:type="table" w:styleId="TableGrid">
    <w:name w:val="Table Grid"/>
    <w:basedOn w:val="TableNormal"/>
    <w:uiPriority w:val="39"/>
    <w:rsid w:val="00181C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3">
    <w:name w:val="List Table 1 Light Accent 3"/>
    <w:basedOn w:val="TableNormal"/>
    <w:uiPriority w:val="46"/>
    <w:rsid w:val="00181C7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81C79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81C79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Heading">
    <w:name w:val="Heading"/>
    <w:next w:val="Normal"/>
    <w:rsid w:val="00F30ED5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line="480" w:lineRule="auto"/>
      <w:jc w:val="center"/>
      <w:outlineLvl w:val="0"/>
    </w:pPr>
    <w:rPr>
      <w:rFonts w:ascii="Times New Roman" w:eastAsia="Arial Unicode MS" w:hAnsi="Times New Roman" w:cs="Arial Unicode MS"/>
      <w:iCs/>
      <w:color w:val="000000"/>
      <w:u w:color="000000"/>
      <w:bdr w:val="nil"/>
    </w:rPr>
  </w:style>
  <w:style w:type="paragraph" w:styleId="NormalWeb">
    <w:name w:val="Normal (Web)"/>
    <w:basedOn w:val="Normal"/>
    <w:uiPriority w:val="99"/>
    <w:unhideWhenUsed/>
    <w:rsid w:val="00AA0001"/>
    <w:pPr>
      <w:spacing w:before="100" w:beforeAutospacing="1" w:after="100" w:afterAutospacing="1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0640D"/>
    <w:rPr>
      <w:color w:val="605E5C"/>
      <w:shd w:val="clear" w:color="auto" w:fill="E1DFDD"/>
    </w:rPr>
  </w:style>
  <w:style w:type="paragraph" w:customStyle="1" w:styleId="heading0">
    <w:name w:val="heading"/>
    <w:basedOn w:val="Normal"/>
    <w:rsid w:val="00AA1831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397C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C4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97C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C4B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831576"/>
    <w:rPr>
      <w:rFonts w:ascii="Times New Roman" w:eastAsia="Times New Roman" w:hAnsi="Times New Roman" w:cs="Times New Roman"/>
    </w:rPr>
  </w:style>
  <w:style w:type="table" w:styleId="TableGridLight">
    <w:name w:val="Grid Table Light"/>
    <w:basedOn w:val="TableNormal"/>
    <w:uiPriority w:val="40"/>
    <w:rsid w:val="000464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6F164D"/>
  </w:style>
  <w:style w:type="paragraph" w:customStyle="1" w:styleId="AddressBlockVerdana">
    <w:name w:val="Address Block (Verdana)"/>
    <w:basedOn w:val="Normal"/>
    <w:rsid w:val="00345BD4"/>
    <w:pPr>
      <w:suppressAutoHyphens/>
      <w:spacing w:line="220" w:lineRule="exact"/>
      <w:ind w:left="130" w:hanging="130"/>
    </w:pPr>
    <w:rPr>
      <w:rFonts w:ascii="Verdana" w:hAnsi="Verdana"/>
      <w:noProof/>
      <w:spacing w:val="-1"/>
      <w:sz w:val="14"/>
    </w:rPr>
  </w:style>
  <w:style w:type="character" w:styleId="UnresolvedMention">
    <w:name w:val="Unresolved Mention"/>
    <w:basedOn w:val="DefaultParagraphFont"/>
    <w:uiPriority w:val="99"/>
    <w:semiHidden/>
    <w:unhideWhenUsed/>
    <w:rsid w:val="00D82937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AA73A3"/>
    <w:rPr>
      <w:rFonts w:ascii="Times New Roman" w:hAnsi="Times New Roman"/>
      <w:b/>
      <w:bCs/>
      <w:lang w:val="en-US"/>
    </w:rPr>
  </w:style>
  <w:style w:type="paragraph" w:customStyle="1" w:styleId="font8">
    <w:name w:val="font_8"/>
    <w:basedOn w:val="Normal"/>
    <w:rsid w:val="000E0ADA"/>
    <w:pPr>
      <w:spacing w:before="100" w:beforeAutospacing="1" w:after="100" w:afterAutospacing="1"/>
    </w:pPr>
  </w:style>
  <w:style w:type="character" w:customStyle="1" w:styleId="color14">
    <w:name w:val="color_14"/>
    <w:basedOn w:val="DefaultParagraphFont"/>
    <w:rsid w:val="000E0ADA"/>
  </w:style>
  <w:style w:type="character" w:customStyle="1" w:styleId="searchhighlight">
    <w:name w:val="searchhighlight"/>
    <w:basedOn w:val="DefaultParagraphFont"/>
    <w:rsid w:val="002A6B16"/>
  </w:style>
  <w:style w:type="character" w:customStyle="1" w:styleId="color11">
    <w:name w:val="color_11"/>
    <w:basedOn w:val="DefaultParagraphFont"/>
    <w:rsid w:val="009B4AAB"/>
  </w:style>
  <w:style w:type="character" w:customStyle="1" w:styleId="backcolor15">
    <w:name w:val="backcolor_15"/>
    <w:basedOn w:val="DefaultParagraphFont"/>
    <w:rsid w:val="00D57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8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1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90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39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26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55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3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20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2EB56FF-08C8-419F-AD05-E023B429C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664</Words>
  <Characters>94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1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a Jones</dc:creator>
  <cp:keywords/>
  <dc:description/>
  <cp:lastModifiedBy>Aziza Jones</cp:lastModifiedBy>
  <cp:revision>7</cp:revision>
  <cp:lastPrinted>2022-09-29T21:14:00Z</cp:lastPrinted>
  <dcterms:created xsi:type="dcterms:W3CDTF">2022-12-09T15:52:00Z</dcterms:created>
  <dcterms:modified xsi:type="dcterms:W3CDTF">2022-12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current-opinion-in-psychology</vt:lpwstr>
  </property>
  <property fmtid="{D5CDD505-2E9C-101B-9397-08002B2CF9AE}" pid="13" name="Mendeley Recent Style Name 5_1">
    <vt:lpwstr>Current Opinion in Psychology</vt:lpwstr>
  </property>
  <property fmtid="{D5CDD505-2E9C-101B-9397-08002B2CF9AE}" pid="14" name="Mendeley Recent Style Id 6_1">
    <vt:lpwstr>http://csl.mendeley.com/styles/446379711/journal-of-consumer-research</vt:lpwstr>
  </property>
  <property fmtid="{D5CDD505-2E9C-101B-9397-08002B2CF9AE}" pid="15" name="Mendeley Recent Style Name 6_1">
    <vt:lpwstr>Journal of Consumer Research - Aziza Jone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